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367C0F" w14:textId="6704E5A4" w:rsidR="00C14EEE" w:rsidRPr="003C39D5" w:rsidRDefault="00667AA6" w:rsidP="00C14EEE">
      <w:pPr>
        <w:jc w:val="center"/>
        <w:rPr>
          <w:b/>
          <w:sz w:val="32"/>
          <w:szCs w:val="22"/>
          <w:lang w:val="en-US" w:eastAsia="zh-TW"/>
        </w:rPr>
      </w:pPr>
      <w:r w:rsidRPr="003C39D5">
        <w:rPr>
          <w:b/>
          <w:sz w:val="32"/>
          <w:szCs w:val="22"/>
          <w:lang w:val="en-US" w:eastAsia="zh-TW"/>
        </w:rPr>
        <w:t>Group</w:t>
      </w:r>
      <w:r w:rsidR="00C14EEE" w:rsidRPr="003C39D5">
        <w:rPr>
          <w:rFonts w:hint="eastAsia"/>
          <w:b/>
          <w:sz w:val="32"/>
          <w:szCs w:val="22"/>
          <w:lang w:val="en-US" w:eastAsia="zh-TW"/>
        </w:rPr>
        <w:t xml:space="preserve"> Project</w:t>
      </w:r>
      <w:r w:rsidR="00286809" w:rsidRPr="003C39D5">
        <w:rPr>
          <w:b/>
          <w:sz w:val="32"/>
          <w:szCs w:val="22"/>
          <w:lang w:val="en-US" w:eastAsia="zh-TW"/>
        </w:rPr>
        <w:t xml:space="preserve"> P</w:t>
      </w:r>
      <w:r w:rsidR="00286809" w:rsidRPr="003C39D5">
        <w:rPr>
          <w:rFonts w:hint="eastAsia"/>
          <w:b/>
          <w:sz w:val="32"/>
          <w:szCs w:val="22"/>
          <w:lang w:val="en-US" w:eastAsia="zh-TW"/>
        </w:rPr>
        <w:t>r</w:t>
      </w:r>
      <w:r w:rsidR="00286809" w:rsidRPr="003C39D5">
        <w:rPr>
          <w:b/>
          <w:sz w:val="32"/>
          <w:szCs w:val="22"/>
          <w:lang w:val="en-US" w:eastAsia="zh-TW"/>
        </w:rPr>
        <w:t>oposal</w:t>
      </w:r>
      <w:r w:rsidR="00D57E05">
        <w:rPr>
          <w:b/>
          <w:sz w:val="32"/>
          <w:szCs w:val="22"/>
          <w:lang w:val="en-US" w:eastAsia="zh-TW"/>
        </w:rPr>
        <w:t xml:space="preserve"> (Improvement for Ethics Risk)</w:t>
      </w:r>
    </w:p>
    <w:p w14:paraId="78367C10" w14:textId="77777777" w:rsidR="007C3396" w:rsidRPr="00D57E05" w:rsidRDefault="007C3396" w:rsidP="007C3396">
      <w:pPr>
        <w:rPr>
          <w:sz w:val="28"/>
          <w:lang w:val="en-US" w:eastAsia="zh-TW"/>
        </w:rPr>
      </w:pPr>
    </w:p>
    <w:p w14:paraId="78367C11" w14:textId="581FC7A4" w:rsidR="007C3396" w:rsidRDefault="007C3396" w:rsidP="007C3396">
      <w:pPr>
        <w:tabs>
          <w:tab w:val="left" w:pos="2880"/>
          <w:tab w:val="left" w:pos="3600"/>
        </w:tabs>
        <w:ind w:right="569"/>
        <w:rPr>
          <w:lang w:eastAsia="zh-TW"/>
        </w:rPr>
      </w:pPr>
      <w:r w:rsidRPr="003C39D5">
        <w:rPr>
          <w:sz w:val="28"/>
          <w:lang w:val="en-US" w:eastAsia="zh-TW"/>
        </w:rPr>
        <w:t>Course code:</w:t>
      </w:r>
      <w:r>
        <w:tab/>
      </w:r>
      <w:r w:rsidR="00286809">
        <w:rPr>
          <w:lang w:eastAsia="zh-HK"/>
        </w:rPr>
        <w:t>COMP 3511</w:t>
      </w:r>
      <w:r w:rsidR="00461439">
        <w:rPr>
          <w:rFonts w:hint="eastAsia"/>
          <w:lang w:eastAsia="zh-TW"/>
        </w:rPr>
        <w:t>B</w:t>
      </w:r>
    </w:p>
    <w:p w14:paraId="78367C13" w14:textId="65E736C4" w:rsidR="007C3396" w:rsidRDefault="007C3396" w:rsidP="007C3396">
      <w:pPr>
        <w:tabs>
          <w:tab w:val="left" w:pos="2880"/>
        </w:tabs>
        <w:ind w:right="569"/>
        <w:rPr>
          <w:sz w:val="28"/>
          <w:lang w:val="en-US" w:eastAsia="zh-TW"/>
        </w:rPr>
      </w:pPr>
      <w:r>
        <w:rPr>
          <w:rFonts w:hint="eastAsia"/>
          <w:sz w:val="28"/>
          <w:lang w:val="en-US" w:eastAsia="zh-TW"/>
        </w:rPr>
        <w:t>Team No.:</w:t>
      </w:r>
      <w:r>
        <w:rPr>
          <w:rFonts w:hint="eastAsia"/>
          <w:sz w:val="28"/>
          <w:lang w:val="en-US" w:eastAsia="zh-TW"/>
        </w:rPr>
        <w:tab/>
        <w:t>_____________</w:t>
      </w:r>
      <w:r>
        <w:rPr>
          <w:sz w:val="28"/>
          <w:lang w:val="en-US" w:eastAsia="zh-TW"/>
        </w:rPr>
        <w:t>________________________</w:t>
      </w:r>
    </w:p>
    <w:p w14:paraId="78367C14" w14:textId="77777777" w:rsidR="007C3396" w:rsidRDefault="007C3396" w:rsidP="007C3396">
      <w:pPr>
        <w:tabs>
          <w:tab w:val="left" w:pos="2880"/>
        </w:tabs>
        <w:ind w:right="569"/>
        <w:rPr>
          <w:sz w:val="28"/>
          <w:lang w:val="en-US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263"/>
        <w:gridCol w:w="2835"/>
        <w:gridCol w:w="2268"/>
        <w:gridCol w:w="2370"/>
      </w:tblGrid>
      <w:tr w:rsidR="007C3396" w14:paraId="78367C19" w14:textId="77777777" w:rsidTr="0019697F">
        <w:tc>
          <w:tcPr>
            <w:tcW w:w="2263" w:type="dxa"/>
            <w:shd w:val="clear" w:color="auto" w:fill="E7E6E6" w:themeFill="background2"/>
          </w:tcPr>
          <w:p w14:paraId="78367C15" w14:textId="77777777" w:rsidR="007C3396" w:rsidRDefault="007C3396" w:rsidP="007C3396">
            <w:pPr>
              <w:tabs>
                <w:tab w:val="left" w:pos="2880"/>
              </w:tabs>
              <w:ind w:right="569"/>
              <w:rPr>
                <w:sz w:val="28"/>
                <w:lang w:val="en-US"/>
              </w:rPr>
            </w:pPr>
            <w:r w:rsidRPr="00EE413F">
              <w:rPr>
                <w:rFonts w:hint="eastAsia"/>
                <w:lang w:eastAsia="zh-HK"/>
              </w:rPr>
              <w:t>Student ID</w:t>
            </w:r>
            <w:r>
              <w:rPr>
                <w:lang w:eastAsia="zh-HK"/>
              </w:rPr>
              <w:t xml:space="preserve"> #1</w:t>
            </w:r>
            <w:r w:rsidRPr="00EE413F">
              <w:rPr>
                <w:rFonts w:hint="eastAsia"/>
                <w:lang w:eastAsia="zh-HK"/>
              </w:rPr>
              <w:t>:</w:t>
            </w:r>
          </w:p>
        </w:tc>
        <w:tc>
          <w:tcPr>
            <w:tcW w:w="2835" w:type="dxa"/>
          </w:tcPr>
          <w:p w14:paraId="78367C16" w14:textId="48F5168E" w:rsidR="007C3396" w:rsidRPr="00C27B92" w:rsidRDefault="007C3396" w:rsidP="0019697F">
            <w:pPr>
              <w:tabs>
                <w:tab w:val="left" w:pos="2880"/>
              </w:tabs>
              <w:ind w:right="174"/>
              <w:rPr>
                <w:szCs w:val="24"/>
                <w:lang w:val="en-US"/>
              </w:rPr>
            </w:pPr>
          </w:p>
        </w:tc>
        <w:tc>
          <w:tcPr>
            <w:tcW w:w="2268" w:type="dxa"/>
            <w:shd w:val="clear" w:color="auto" w:fill="E7E6E6" w:themeFill="background2"/>
          </w:tcPr>
          <w:p w14:paraId="78367C17" w14:textId="77777777" w:rsidR="007C3396" w:rsidRPr="00C27B92" w:rsidRDefault="007C3396" w:rsidP="007C3396">
            <w:pPr>
              <w:tabs>
                <w:tab w:val="left" w:pos="2880"/>
              </w:tabs>
              <w:ind w:right="569"/>
              <w:rPr>
                <w:szCs w:val="24"/>
                <w:lang w:val="en-US"/>
              </w:rPr>
            </w:pPr>
            <w:r w:rsidRPr="00C27B92">
              <w:rPr>
                <w:rFonts w:hint="eastAsia"/>
                <w:szCs w:val="24"/>
                <w:lang w:eastAsia="zh-HK"/>
              </w:rPr>
              <w:t>Student ID</w:t>
            </w:r>
            <w:r w:rsidRPr="00C27B92">
              <w:rPr>
                <w:szCs w:val="24"/>
                <w:lang w:eastAsia="zh-HK"/>
              </w:rPr>
              <w:t xml:space="preserve"> #4</w:t>
            </w:r>
            <w:r w:rsidRPr="00C27B92">
              <w:rPr>
                <w:rFonts w:hint="eastAsia"/>
                <w:szCs w:val="24"/>
                <w:lang w:eastAsia="zh-HK"/>
              </w:rPr>
              <w:t>:</w:t>
            </w:r>
          </w:p>
        </w:tc>
        <w:tc>
          <w:tcPr>
            <w:tcW w:w="2370" w:type="dxa"/>
          </w:tcPr>
          <w:p w14:paraId="78367C18" w14:textId="3670F92E" w:rsidR="007C3396" w:rsidRPr="00C27B92" w:rsidRDefault="007C3396" w:rsidP="007C3396">
            <w:pPr>
              <w:tabs>
                <w:tab w:val="left" w:pos="2880"/>
              </w:tabs>
              <w:ind w:right="569"/>
              <w:rPr>
                <w:szCs w:val="24"/>
                <w:lang w:val="en-US"/>
              </w:rPr>
            </w:pPr>
          </w:p>
        </w:tc>
      </w:tr>
      <w:tr w:rsidR="007C3396" w14:paraId="78367C1E" w14:textId="77777777" w:rsidTr="0019697F">
        <w:tc>
          <w:tcPr>
            <w:tcW w:w="2263" w:type="dxa"/>
            <w:shd w:val="clear" w:color="auto" w:fill="E7E6E6" w:themeFill="background2"/>
          </w:tcPr>
          <w:p w14:paraId="78367C1A" w14:textId="77777777" w:rsidR="007C3396" w:rsidRDefault="007C3396" w:rsidP="007C3396">
            <w:pPr>
              <w:tabs>
                <w:tab w:val="left" w:pos="2880"/>
              </w:tabs>
              <w:rPr>
                <w:sz w:val="28"/>
                <w:lang w:val="en-US"/>
              </w:rPr>
            </w:pPr>
            <w:r>
              <w:rPr>
                <w:rFonts w:hint="eastAsia"/>
                <w:lang w:eastAsia="zh-HK"/>
              </w:rPr>
              <w:t>Student Name</w:t>
            </w:r>
            <w:r>
              <w:rPr>
                <w:lang w:eastAsia="zh-HK"/>
              </w:rPr>
              <w:t xml:space="preserve"> #1</w:t>
            </w:r>
            <w:r>
              <w:rPr>
                <w:rFonts w:hint="eastAsia"/>
                <w:lang w:eastAsia="zh-HK"/>
              </w:rPr>
              <w:t>:</w:t>
            </w:r>
          </w:p>
        </w:tc>
        <w:tc>
          <w:tcPr>
            <w:tcW w:w="2835" w:type="dxa"/>
          </w:tcPr>
          <w:p w14:paraId="78367C1B" w14:textId="7D6F1C20" w:rsidR="007C3396" w:rsidRPr="00C27B92" w:rsidRDefault="007C3396" w:rsidP="0019697F">
            <w:pPr>
              <w:tabs>
                <w:tab w:val="left" w:pos="2880"/>
              </w:tabs>
              <w:ind w:right="174"/>
              <w:rPr>
                <w:szCs w:val="24"/>
                <w:lang w:val="en-US"/>
              </w:rPr>
            </w:pPr>
          </w:p>
        </w:tc>
        <w:tc>
          <w:tcPr>
            <w:tcW w:w="2268" w:type="dxa"/>
            <w:shd w:val="clear" w:color="auto" w:fill="E7E6E6" w:themeFill="background2"/>
          </w:tcPr>
          <w:p w14:paraId="78367C1C" w14:textId="77777777" w:rsidR="007C3396" w:rsidRPr="00C27B92" w:rsidRDefault="007C3396" w:rsidP="007C3396">
            <w:pPr>
              <w:tabs>
                <w:tab w:val="left" w:pos="2880"/>
              </w:tabs>
              <w:rPr>
                <w:szCs w:val="24"/>
                <w:lang w:val="en-US"/>
              </w:rPr>
            </w:pPr>
            <w:r w:rsidRPr="00C27B92">
              <w:rPr>
                <w:rFonts w:hint="eastAsia"/>
                <w:szCs w:val="24"/>
                <w:lang w:eastAsia="zh-HK"/>
              </w:rPr>
              <w:t>Student Name</w:t>
            </w:r>
            <w:r w:rsidRPr="00C27B92">
              <w:rPr>
                <w:szCs w:val="24"/>
                <w:lang w:eastAsia="zh-HK"/>
              </w:rPr>
              <w:t xml:space="preserve"> #4</w:t>
            </w:r>
            <w:r w:rsidRPr="00C27B92">
              <w:rPr>
                <w:rFonts w:hint="eastAsia"/>
                <w:szCs w:val="24"/>
                <w:lang w:eastAsia="zh-HK"/>
              </w:rPr>
              <w:t>:</w:t>
            </w:r>
          </w:p>
        </w:tc>
        <w:tc>
          <w:tcPr>
            <w:tcW w:w="2370" w:type="dxa"/>
          </w:tcPr>
          <w:p w14:paraId="78367C1D" w14:textId="2714259D" w:rsidR="007C3396" w:rsidRPr="00C27B92" w:rsidRDefault="007C3396" w:rsidP="007C3396">
            <w:pPr>
              <w:tabs>
                <w:tab w:val="left" w:pos="2880"/>
              </w:tabs>
              <w:ind w:right="569"/>
              <w:rPr>
                <w:szCs w:val="24"/>
                <w:lang w:val="en-US"/>
              </w:rPr>
            </w:pPr>
          </w:p>
        </w:tc>
      </w:tr>
      <w:tr w:rsidR="007C3396" w14:paraId="78367C23" w14:textId="77777777" w:rsidTr="0019697F">
        <w:tc>
          <w:tcPr>
            <w:tcW w:w="2263" w:type="dxa"/>
            <w:shd w:val="clear" w:color="auto" w:fill="E7E6E6" w:themeFill="background2"/>
          </w:tcPr>
          <w:p w14:paraId="78367C1F" w14:textId="77777777" w:rsidR="007C3396" w:rsidRDefault="007C3396" w:rsidP="007C3396">
            <w:pPr>
              <w:tabs>
                <w:tab w:val="left" w:pos="2880"/>
              </w:tabs>
              <w:ind w:right="569"/>
              <w:rPr>
                <w:sz w:val="28"/>
                <w:lang w:val="en-US"/>
              </w:rPr>
            </w:pPr>
            <w:r w:rsidRPr="00EE413F">
              <w:rPr>
                <w:rFonts w:hint="eastAsia"/>
                <w:lang w:eastAsia="zh-HK"/>
              </w:rPr>
              <w:t>Student ID</w:t>
            </w:r>
            <w:r>
              <w:rPr>
                <w:lang w:eastAsia="zh-HK"/>
              </w:rPr>
              <w:t xml:space="preserve"> #2</w:t>
            </w:r>
            <w:r w:rsidRPr="00EE413F">
              <w:rPr>
                <w:rFonts w:hint="eastAsia"/>
                <w:lang w:eastAsia="zh-HK"/>
              </w:rPr>
              <w:t>:</w:t>
            </w:r>
          </w:p>
        </w:tc>
        <w:tc>
          <w:tcPr>
            <w:tcW w:w="2835" w:type="dxa"/>
          </w:tcPr>
          <w:p w14:paraId="78367C20" w14:textId="2A96EFF6" w:rsidR="007C3396" w:rsidRPr="00C27B92" w:rsidRDefault="007C3396" w:rsidP="0019697F">
            <w:pPr>
              <w:tabs>
                <w:tab w:val="left" w:pos="2880"/>
              </w:tabs>
              <w:ind w:right="174"/>
              <w:rPr>
                <w:szCs w:val="24"/>
                <w:lang w:val="en-US"/>
              </w:rPr>
            </w:pPr>
          </w:p>
        </w:tc>
        <w:tc>
          <w:tcPr>
            <w:tcW w:w="2268" w:type="dxa"/>
            <w:shd w:val="clear" w:color="auto" w:fill="E7E6E6" w:themeFill="background2"/>
          </w:tcPr>
          <w:p w14:paraId="78367C21" w14:textId="77777777" w:rsidR="007C3396" w:rsidRPr="00C27B92" w:rsidRDefault="007C3396" w:rsidP="007C3396">
            <w:pPr>
              <w:tabs>
                <w:tab w:val="left" w:pos="2880"/>
              </w:tabs>
              <w:ind w:right="569"/>
              <w:rPr>
                <w:szCs w:val="24"/>
                <w:lang w:val="en-US"/>
              </w:rPr>
            </w:pPr>
            <w:r w:rsidRPr="00C27B92">
              <w:rPr>
                <w:rFonts w:hint="eastAsia"/>
                <w:szCs w:val="24"/>
                <w:lang w:eastAsia="zh-HK"/>
              </w:rPr>
              <w:t>Student ID</w:t>
            </w:r>
            <w:r w:rsidRPr="00C27B92">
              <w:rPr>
                <w:szCs w:val="24"/>
                <w:lang w:eastAsia="zh-HK"/>
              </w:rPr>
              <w:t xml:space="preserve"> #5</w:t>
            </w:r>
            <w:r w:rsidRPr="00C27B92">
              <w:rPr>
                <w:rFonts w:hint="eastAsia"/>
                <w:szCs w:val="24"/>
                <w:lang w:eastAsia="zh-HK"/>
              </w:rPr>
              <w:t>:</w:t>
            </w:r>
          </w:p>
        </w:tc>
        <w:tc>
          <w:tcPr>
            <w:tcW w:w="2370" w:type="dxa"/>
          </w:tcPr>
          <w:p w14:paraId="78367C22" w14:textId="4AF3D1F3" w:rsidR="007C3396" w:rsidRPr="00C27B92" w:rsidRDefault="007C3396" w:rsidP="007C3396">
            <w:pPr>
              <w:tabs>
                <w:tab w:val="left" w:pos="2880"/>
              </w:tabs>
              <w:ind w:right="569"/>
              <w:rPr>
                <w:szCs w:val="24"/>
                <w:lang w:val="en-US"/>
              </w:rPr>
            </w:pPr>
          </w:p>
        </w:tc>
      </w:tr>
      <w:tr w:rsidR="007C3396" w14:paraId="78367C28" w14:textId="77777777" w:rsidTr="0019697F">
        <w:tc>
          <w:tcPr>
            <w:tcW w:w="2263" w:type="dxa"/>
            <w:shd w:val="clear" w:color="auto" w:fill="E7E6E6" w:themeFill="background2"/>
          </w:tcPr>
          <w:p w14:paraId="78367C24" w14:textId="77777777" w:rsidR="007C3396" w:rsidRDefault="007C3396" w:rsidP="007C3396">
            <w:pPr>
              <w:tabs>
                <w:tab w:val="left" w:pos="2880"/>
              </w:tabs>
              <w:ind w:right="33"/>
              <w:rPr>
                <w:sz w:val="28"/>
                <w:lang w:val="en-US"/>
              </w:rPr>
            </w:pPr>
            <w:r>
              <w:rPr>
                <w:rFonts w:hint="eastAsia"/>
                <w:lang w:eastAsia="zh-HK"/>
              </w:rPr>
              <w:t>Student Name</w:t>
            </w:r>
            <w:r>
              <w:rPr>
                <w:lang w:eastAsia="zh-HK"/>
              </w:rPr>
              <w:t xml:space="preserve"> #2</w:t>
            </w:r>
            <w:r>
              <w:rPr>
                <w:rFonts w:hint="eastAsia"/>
                <w:lang w:eastAsia="zh-HK"/>
              </w:rPr>
              <w:t>:</w:t>
            </w:r>
          </w:p>
        </w:tc>
        <w:tc>
          <w:tcPr>
            <w:tcW w:w="2835" w:type="dxa"/>
          </w:tcPr>
          <w:p w14:paraId="78367C25" w14:textId="7B807F6A" w:rsidR="007C3396" w:rsidRPr="00C27B92" w:rsidRDefault="007C3396" w:rsidP="0019697F">
            <w:pPr>
              <w:tabs>
                <w:tab w:val="left" w:pos="2880"/>
              </w:tabs>
              <w:ind w:right="174"/>
              <w:rPr>
                <w:szCs w:val="24"/>
                <w:lang w:val="en-US"/>
              </w:rPr>
            </w:pPr>
          </w:p>
        </w:tc>
        <w:tc>
          <w:tcPr>
            <w:tcW w:w="2268" w:type="dxa"/>
            <w:shd w:val="clear" w:color="auto" w:fill="E7E6E6" w:themeFill="background2"/>
          </w:tcPr>
          <w:p w14:paraId="78367C26" w14:textId="77777777" w:rsidR="007C3396" w:rsidRPr="00C27B92" w:rsidRDefault="007C3396" w:rsidP="007C3396">
            <w:pPr>
              <w:tabs>
                <w:tab w:val="left" w:pos="2880"/>
              </w:tabs>
              <w:ind w:right="176"/>
              <w:rPr>
                <w:szCs w:val="24"/>
                <w:lang w:val="en-US"/>
              </w:rPr>
            </w:pPr>
            <w:r w:rsidRPr="00C27B92">
              <w:rPr>
                <w:rFonts w:hint="eastAsia"/>
                <w:szCs w:val="24"/>
                <w:lang w:eastAsia="zh-HK"/>
              </w:rPr>
              <w:t>Student Name</w:t>
            </w:r>
            <w:r w:rsidRPr="00C27B92">
              <w:rPr>
                <w:szCs w:val="24"/>
                <w:lang w:eastAsia="zh-HK"/>
              </w:rPr>
              <w:t xml:space="preserve"> #5</w:t>
            </w:r>
            <w:r w:rsidRPr="00C27B92">
              <w:rPr>
                <w:rFonts w:hint="eastAsia"/>
                <w:szCs w:val="24"/>
                <w:lang w:eastAsia="zh-HK"/>
              </w:rPr>
              <w:t>:</w:t>
            </w:r>
          </w:p>
        </w:tc>
        <w:tc>
          <w:tcPr>
            <w:tcW w:w="2370" w:type="dxa"/>
          </w:tcPr>
          <w:p w14:paraId="78367C27" w14:textId="06CA2FEC" w:rsidR="007C3396" w:rsidRPr="00C27B92" w:rsidRDefault="007C3396" w:rsidP="007C3396">
            <w:pPr>
              <w:tabs>
                <w:tab w:val="left" w:pos="2880"/>
              </w:tabs>
              <w:ind w:right="569"/>
              <w:rPr>
                <w:szCs w:val="24"/>
                <w:lang w:val="en-US"/>
              </w:rPr>
            </w:pPr>
          </w:p>
        </w:tc>
      </w:tr>
      <w:tr w:rsidR="00BD6D90" w14:paraId="78367C2D" w14:textId="77777777" w:rsidTr="0019697F">
        <w:tc>
          <w:tcPr>
            <w:tcW w:w="2263" w:type="dxa"/>
            <w:shd w:val="clear" w:color="auto" w:fill="E7E6E6" w:themeFill="background2"/>
          </w:tcPr>
          <w:p w14:paraId="78367C29" w14:textId="77777777" w:rsidR="00BD6D90" w:rsidRDefault="00BD6D90" w:rsidP="00BD6D90">
            <w:pPr>
              <w:tabs>
                <w:tab w:val="left" w:pos="2880"/>
              </w:tabs>
              <w:ind w:right="569"/>
              <w:rPr>
                <w:sz w:val="28"/>
                <w:lang w:val="en-US"/>
              </w:rPr>
            </w:pPr>
            <w:r w:rsidRPr="00EE413F">
              <w:rPr>
                <w:rFonts w:hint="eastAsia"/>
                <w:lang w:eastAsia="zh-HK"/>
              </w:rPr>
              <w:t>Student ID</w:t>
            </w:r>
            <w:r>
              <w:rPr>
                <w:lang w:eastAsia="zh-HK"/>
              </w:rPr>
              <w:t xml:space="preserve"> #3</w:t>
            </w:r>
            <w:r w:rsidRPr="00EE413F">
              <w:rPr>
                <w:rFonts w:hint="eastAsia"/>
                <w:lang w:eastAsia="zh-HK"/>
              </w:rPr>
              <w:t>:</w:t>
            </w:r>
          </w:p>
        </w:tc>
        <w:tc>
          <w:tcPr>
            <w:tcW w:w="2835" w:type="dxa"/>
          </w:tcPr>
          <w:p w14:paraId="78367C2A" w14:textId="0BA4F78D" w:rsidR="00BD6D90" w:rsidRPr="00C27B92" w:rsidRDefault="00BD6D90" w:rsidP="00BD6D90">
            <w:pPr>
              <w:tabs>
                <w:tab w:val="left" w:pos="2880"/>
              </w:tabs>
              <w:ind w:right="174"/>
              <w:rPr>
                <w:szCs w:val="24"/>
                <w:lang w:val="en-US"/>
              </w:rPr>
            </w:pPr>
          </w:p>
        </w:tc>
        <w:tc>
          <w:tcPr>
            <w:tcW w:w="2268" w:type="dxa"/>
            <w:shd w:val="clear" w:color="auto" w:fill="E7E6E6" w:themeFill="background2"/>
          </w:tcPr>
          <w:p w14:paraId="78367C2B" w14:textId="2A7015FE" w:rsidR="00BD6D90" w:rsidRPr="00C27B92" w:rsidRDefault="00BD6D90" w:rsidP="00BD6D90">
            <w:pPr>
              <w:tabs>
                <w:tab w:val="left" w:pos="2880"/>
              </w:tabs>
              <w:ind w:right="34"/>
              <w:rPr>
                <w:szCs w:val="24"/>
                <w:lang w:val="en-US"/>
              </w:rPr>
            </w:pPr>
            <w:r w:rsidRPr="00C27B92">
              <w:rPr>
                <w:rFonts w:hint="eastAsia"/>
                <w:szCs w:val="24"/>
                <w:lang w:eastAsia="zh-HK"/>
              </w:rPr>
              <w:t>Student ID</w:t>
            </w:r>
            <w:r w:rsidRPr="00C27B92">
              <w:rPr>
                <w:szCs w:val="24"/>
                <w:lang w:eastAsia="zh-HK"/>
              </w:rPr>
              <w:t xml:space="preserve"> #</w:t>
            </w:r>
            <w:r>
              <w:rPr>
                <w:rFonts w:hint="eastAsia"/>
                <w:szCs w:val="24"/>
                <w:lang w:eastAsia="zh-TW"/>
              </w:rPr>
              <w:t>6</w:t>
            </w:r>
            <w:r w:rsidRPr="00C27B92">
              <w:rPr>
                <w:rFonts w:hint="eastAsia"/>
                <w:szCs w:val="24"/>
                <w:lang w:eastAsia="zh-HK"/>
              </w:rPr>
              <w:t>:</w:t>
            </w:r>
          </w:p>
        </w:tc>
        <w:tc>
          <w:tcPr>
            <w:tcW w:w="2370" w:type="dxa"/>
          </w:tcPr>
          <w:p w14:paraId="78367C2C" w14:textId="77777777" w:rsidR="00BD6D90" w:rsidRPr="00C27B92" w:rsidRDefault="00BD6D90" w:rsidP="00BD6D90">
            <w:pPr>
              <w:tabs>
                <w:tab w:val="left" w:pos="2880"/>
              </w:tabs>
              <w:ind w:right="569"/>
              <w:rPr>
                <w:szCs w:val="24"/>
                <w:lang w:val="en-US"/>
              </w:rPr>
            </w:pPr>
          </w:p>
        </w:tc>
      </w:tr>
      <w:tr w:rsidR="00BD6D90" w14:paraId="78367C32" w14:textId="77777777" w:rsidTr="0019697F">
        <w:tc>
          <w:tcPr>
            <w:tcW w:w="2263" w:type="dxa"/>
            <w:shd w:val="clear" w:color="auto" w:fill="E7E6E6" w:themeFill="background2"/>
          </w:tcPr>
          <w:p w14:paraId="78367C2E" w14:textId="77777777" w:rsidR="00BD6D90" w:rsidRDefault="00BD6D90" w:rsidP="00BD6D90">
            <w:pPr>
              <w:tabs>
                <w:tab w:val="left" w:pos="2880"/>
              </w:tabs>
              <w:ind w:right="33"/>
              <w:rPr>
                <w:sz w:val="28"/>
                <w:lang w:val="en-US"/>
              </w:rPr>
            </w:pPr>
            <w:r>
              <w:rPr>
                <w:rFonts w:hint="eastAsia"/>
                <w:lang w:eastAsia="zh-HK"/>
              </w:rPr>
              <w:t>Student Name</w:t>
            </w:r>
            <w:r>
              <w:rPr>
                <w:lang w:eastAsia="zh-HK"/>
              </w:rPr>
              <w:t xml:space="preserve"> #3</w:t>
            </w:r>
            <w:r>
              <w:rPr>
                <w:rFonts w:hint="eastAsia"/>
                <w:lang w:eastAsia="zh-HK"/>
              </w:rPr>
              <w:t>:</w:t>
            </w:r>
          </w:p>
        </w:tc>
        <w:tc>
          <w:tcPr>
            <w:tcW w:w="2835" w:type="dxa"/>
          </w:tcPr>
          <w:p w14:paraId="78367C2F" w14:textId="52B9A161" w:rsidR="00BD6D90" w:rsidRPr="00C27B92" w:rsidRDefault="00BD6D90" w:rsidP="00BD6D90">
            <w:pPr>
              <w:tabs>
                <w:tab w:val="left" w:pos="2880"/>
              </w:tabs>
              <w:ind w:right="174"/>
              <w:rPr>
                <w:szCs w:val="24"/>
                <w:lang w:val="en-US"/>
              </w:rPr>
            </w:pPr>
          </w:p>
        </w:tc>
        <w:tc>
          <w:tcPr>
            <w:tcW w:w="2268" w:type="dxa"/>
            <w:shd w:val="clear" w:color="auto" w:fill="E7E6E6" w:themeFill="background2"/>
          </w:tcPr>
          <w:p w14:paraId="78367C30" w14:textId="42C5E325" w:rsidR="00BD6D90" w:rsidRPr="00C27B92" w:rsidRDefault="00BD6D90" w:rsidP="00BD6D90">
            <w:pPr>
              <w:tabs>
                <w:tab w:val="left" w:pos="2880"/>
              </w:tabs>
              <w:ind w:right="34"/>
              <w:rPr>
                <w:szCs w:val="24"/>
                <w:lang w:val="en-US"/>
              </w:rPr>
            </w:pPr>
            <w:r w:rsidRPr="00C27B92">
              <w:rPr>
                <w:rFonts w:hint="eastAsia"/>
                <w:szCs w:val="24"/>
                <w:lang w:eastAsia="zh-HK"/>
              </w:rPr>
              <w:t>Student Name</w:t>
            </w:r>
            <w:r w:rsidRPr="00C27B92">
              <w:rPr>
                <w:szCs w:val="24"/>
                <w:lang w:eastAsia="zh-HK"/>
              </w:rPr>
              <w:t xml:space="preserve"> #</w:t>
            </w:r>
            <w:r>
              <w:rPr>
                <w:rFonts w:hint="eastAsia"/>
                <w:szCs w:val="24"/>
                <w:lang w:eastAsia="zh-TW"/>
              </w:rPr>
              <w:t>6</w:t>
            </w:r>
            <w:r w:rsidRPr="00C27B92">
              <w:rPr>
                <w:rFonts w:hint="eastAsia"/>
                <w:szCs w:val="24"/>
                <w:lang w:eastAsia="zh-HK"/>
              </w:rPr>
              <w:t>:</w:t>
            </w:r>
          </w:p>
        </w:tc>
        <w:tc>
          <w:tcPr>
            <w:tcW w:w="2370" w:type="dxa"/>
          </w:tcPr>
          <w:p w14:paraId="78367C31" w14:textId="77777777" w:rsidR="00BD6D90" w:rsidRPr="00C27B92" w:rsidRDefault="00BD6D90" w:rsidP="00BD6D90">
            <w:pPr>
              <w:tabs>
                <w:tab w:val="left" w:pos="2880"/>
              </w:tabs>
              <w:ind w:right="569"/>
              <w:rPr>
                <w:szCs w:val="24"/>
                <w:lang w:val="en-US"/>
              </w:rPr>
            </w:pPr>
          </w:p>
        </w:tc>
      </w:tr>
    </w:tbl>
    <w:p w14:paraId="78367C33" w14:textId="77777777" w:rsidR="007C3396" w:rsidRPr="007C3396" w:rsidRDefault="007C3396" w:rsidP="007C3396">
      <w:pPr>
        <w:rPr>
          <w:sz w:val="28"/>
          <w:lang w:val="en-US"/>
        </w:rPr>
      </w:pPr>
    </w:p>
    <w:p w14:paraId="78367C34" w14:textId="77777777" w:rsidR="00C14EEE" w:rsidRPr="00093C47" w:rsidRDefault="00C14EEE" w:rsidP="00C14EEE">
      <w:pPr>
        <w:pStyle w:val="3"/>
        <w:rPr>
          <w:lang w:val="en-US"/>
        </w:rPr>
      </w:pPr>
      <w:r w:rsidRPr="00093C47">
        <w:rPr>
          <w:lang w:val="en-US"/>
        </w:rPr>
        <w:t>Guidelines</w:t>
      </w:r>
    </w:p>
    <w:p w14:paraId="78367C35" w14:textId="75768E62" w:rsidR="00C14EEE" w:rsidRPr="00093C47" w:rsidRDefault="00C14EEE" w:rsidP="00C14EEE">
      <w:pPr>
        <w:spacing w:after="240"/>
        <w:ind w:left="426" w:hanging="426"/>
      </w:pPr>
      <w:r w:rsidRPr="00093C47">
        <w:t>1.</w:t>
      </w:r>
      <w:r w:rsidRPr="00093C47">
        <w:tab/>
      </w:r>
      <w:r w:rsidR="00286809">
        <w:t xml:space="preserve">Proposal </w:t>
      </w:r>
      <w:r w:rsidR="007C3396">
        <w:t>submit should be</w:t>
      </w:r>
      <w:r w:rsidR="00596893" w:rsidRPr="00093C47">
        <w:t xml:space="preserve"> </w:t>
      </w:r>
      <w:r w:rsidR="00596893">
        <w:t xml:space="preserve">within </w:t>
      </w:r>
      <w:r w:rsidR="00100F87">
        <w:rPr>
          <w:rFonts w:hint="eastAsia"/>
          <w:lang w:eastAsia="zh-TW"/>
        </w:rPr>
        <w:t>6</w:t>
      </w:r>
      <w:r w:rsidR="00286809">
        <w:t xml:space="preserve"> page</w:t>
      </w:r>
      <w:r w:rsidR="00596893">
        <w:t>s with diagrams/tables</w:t>
      </w:r>
      <w:r w:rsidR="00596893" w:rsidRPr="00093C47">
        <w:t xml:space="preserve"> </w:t>
      </w:r>
      <w:r w:rsidR="00596893">
        <w:t>for</w:t>
      </w:r>
      <w:r w:rsidR="00596893" w:rsidRPr="00093C47">
        <w:t xml:space="preserve"> this assignment</w:t>
      </w:r>
      <w:r w:rsidR="00100F87">
        <w:rPr>
          <w:rFonts w:hint="eastAsia"/>
          <w:lang w:eastAsia="zh-TW"/>
        </w:rPr>
        <w:t xml:space="preserve"> (included cover page but not for reference page)</w:t>
      </w:r>
      <w:r w:rsidR="00596893" w:rsidRPr="00093C47">
        <w:t>.</w:t>
      </w:r>
      <w:r w:rsidR="007630C4">
        <w:t xml:space="preserve"> Please </w:t>
      </w:r>
      <w:r w:rsidR="007C3396">
        <w:t xml:space="preserve">also submit </w:t>
      </w:r>
      <w:r w:rsidR="007630C4">
        <w:t xml:space="preserve">presentation </w:t>
      </w:r>
      <w:r w:rsidR="007C3396">
        <w:t xml:space="preserve">slide </w:t>
      </w:r>
      <w:r w:rsidR="007630C4">
        <w:t>for 1</w:t>
      </w:r>
      <w:r w:rsidR="00D2776D">
        <w:t>5</w:t>
      </w:r>
      <w:r w:rsidR="007630C4">
        <w:t>min</w:t>
      </w:r>
      <w:r w:rsidR="00D2776D">
        <w:t xml:space="preserve"> (10min presentation &amp; 5min Q&amp;A)</w:t>
      </w:r>
      <w:r w:rsidR="007630C4">
        <w:t xml:space="preserve"> </w:t>
      </w:r>
      <w:r w:rsidR="007C3396">
        <w:t>together</w:t>
      </w:r>
      <w:r w:rsidR="007630C4">
        <w:t xml:space="preserve"> with </w:t>
      </w:r>
      <w:r w:rsidR="00286809">
        <w:t>the proposal</w:t>
      </w:r>
      <w:r w:rsidR="007C3396">
        <w:t>.</w:t>
      </w:r>
    </w:p>
    <w:p w14:paraId="78367C36" w14:textId="77777777" w:rsidR="007C3396" w:rsidRDefault="00C14EEE" w:rsidP="00C14EEE">
      <w:pPr>
        <w:spacing w:after="240"/>
        <w:ind w:left="426" w:hanging="426"/>
      </w:pPr>
      <w:r w:rsidRPr="00093C47">
        <w:t>2.</w:t>
      </w:r>
      <w:r w:rsidRPr="00093C47">
        <w:tab/>
        <w:t xml:space="preserve">Make sure that you have carefully read and fully understood the questions before answering them. Answer the questions fully but concisely and as directly as possible. </w:t>
      </w:r>
    </w:p>
    <w:p w14:paraId="78367C37" w14:textId="0E133B47" w:rsidR="00C14EEE" w:rsidRPr="00093C47" w:rsidRDefault="00C14EEE" w:rsidP="00C14EEE">
      <w:pPr>
        <w:spacing w:after="240"/>
        <w:ind w:left="426" w:hanging="426"/>
        <w:rPr>
          <w:b/>
        </w:rPr>
      </w:pPr>
      <w:r w:rsidRPr="00093C47">
        <w:t>3.</w:t>
      </w:r>
      <w:r w:rsidRPr="00093C47">
        <w:tab/>
        <w:t xml:space="preserve">Answer all questions in your own words. Do not copy any text from the casebook, readings or other sources. </w:t>
      </w:r>
      <w:r w:rsidRPr="00093C47">
        <w:rPr>
          <w:b/>
        </w:rPr>
        <w:t xml:space="preserve">The assignment must be your </w:t>
      </w:r>
      <w:r w:rsidR="000B79AF">
        <w:rPr>
          <w:b/>
        </w:rPr>
        <w:t>group</w:t>
      </w:r>
      <w:r w:rsidR="007C3396">
        <w:rPr>
          <w:b/>
        </w:rPr>
        <w:t xml:space="preserve"> </w:t>
      </w:r>
      <w:r w:rsidRPr="00093C47">
        <w:rPr>
          <w:b/>
        </w:rPr>
        <w:t>work only.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072"/>
      </w:tblGrid>
      <w:tr w:rsidR="00C14EEE" w:rsidRPr="00093C47" w14:paraId="78367C39" w14:textId="77777777" w:rsidTr="00A443A5">
        <w:tc>
          <w:tcPr>
            <w:tcW w:w="9072" w:type="dxa"/>
            <w:shd w:val="clear" w:color="auto" w:fill="A6A6A6"/>
          </w:tcPr>
          <w:p w14:paraId="78367C38" w14:textId="77777777" w:rsidR="00C14EEE" w:rsidRPr="00093C47" w:rsidRDefault="00C14EEE" w:rsidP="00A443A5">
            <w:pPr>
              <w:keepNext/>
              <w:tabs>
                <w:tab w:val="left" w:pos="1312"/>
                <w:tab w:val="center" w:pos="4003"/>
              </w:tabs>
              <w:spacing w:after="240"/>
              <w:jc w:val="center"/>
              <w:rPr>
                <w:b/>
              </w:rPr>
            </w:pPr>
            <w:r w:rsidRPr="00093C47">
              <w:rPr>
                <w:b/>
              </w:rPr>
              <w:t>Plagiarism declaration:</w:t>
            </w:r>
          </w:p>
        </w:tc>
      </w:tr>
      <w:tr w:rsidR="00C14EEE" w:rsidRPr="00093C47" w14:paraId="78367C3E" w14:textId="77777777" w:rsidTr="00A443A5">
        <w:tc>
          <w:tcPr>
            <w:tcW w:w="9072" w:type="dxa"/>
          </w:tcPr>
          <w:p w14:paraId="78367C3A" w14:textId="77777777" w:rsidR="00C14EEE" w:rsidRPr="00093C47" w:rsidRDefault="00C14EEE" w:rsidP="00A443A5">
            <w:pPr>
              <w:keepNext/>
              <w:spacing w:after="240"/>
              <w:rPr>
                <w:b/>
              </w:rPr>
            </w:pPr>
            <w:r w:rsidRPr="00093C47">
              <w:rPr>
                <w:b/>
              </w:rPr>
              <w:t>1. I know that plagiarism is wrong. Plagiarism is to use another’s work and pretend that it is one’s own.</w:t>
            </w:r>
          </w:p>
          <w:p w14:paraId="78367C3B" w14:textId="77777777" w:rsidR="00C14EEE" w:rsidRPr="00093C47" w:rsidRDefault="00C14EEE" w:rsidP="00A443A5">
            <w:pPr>
              <w:keepNext/>
              <w:spacing w:after="240"/>
              <w:rPr>
                <w:b/>
              </w:rPr>
            </w:pPr>
            <w:r w:rsidRPr="00093C47">
              <w:rPr>
                <w:b/>
              </w:rPr>
              <w:t>2. This assignment is my own work.</w:t>
            </w:r>
          </w:p>
          <w:p w14:paraId="78367C3C" w14:textId="77777777" w:rsidR="00C14EEE" w:rsidRPr="00093C47" w:rsidRDefault="00C14EEE" w:rsidP="00A443A5">
            <w:pPr>
              <w:keepNext/>
              <w:spacing w:after="240"/>
              <w:rPr>
                <w:b/>
              </w:rPr>
            </w:pPr>
            <w:r w:rsidRPr="00093C47">
              <w:rPr>
                <w:b/>
              </w:rPr>
              <w:t>3. I have not allowed, and will not allow, anyone to copy my work with the intention of passing it off as his or her own work.</w:t>
            </w:r>
          </w:p>
          <w:p w14:paraId="78367C3D" w14:textId="77777777" w:rsidR="00C14EEE" w:rsidRPr="00093C47" w:rsidRDefault="00C14EEE" w:rsidP="00A443A5">
            <w:pPr>
              <w:keepNext/>
              <w:spacing w:after="240"/>
              <w:rPr>
                <w:b/>
              </w:rPr>
            </w:pPr>
            <w:r w:rsidRPr="00093C47">
              <w:rPr>
                <w:b/>
              </w:rPr>
              <w:t>4. I acknowledge that copying someone else’s assignment (or part of it) is wrong, and declare that my assignments are my own work.</w:t>
            </w:r>
          </w:p>
        </w:tc>
      </w:tr>
    </w:tbl>
    <w:p w14:paraId="6C98B85F" w14:textId="77777777" w:rsidR="003C39D5" w:rsidRDefault="003C39D5">
      <w:pPr>
        <w:widowControl/>
      </w:pPr>
      <w:r>
        <w:br w:type="page"/>
      </w:r>
    </w:p>
    <w:p w14:paraId="28FDC0C0" w14:textId="77777777" w:rsidR="00C14EEE" w:rsidRDefault="00C14EEE" w:rsidP="00E55236"/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34"/>
      </w:tblGrid>
      <w:tr w:rsidR="00875C39" w:rsidRPr="00093C47" w14:paraId="78367C69" w14:textId="77777777" w:rsidTr="001C7641">
        <w:tc>
          <w:tcPr>
            <w:tcW w:w="9634" w:type="dxa"/>
          </w:tcPr>
          <w:p w14:paraId="78367C40" w14:textId="5FD8CFA7" w:rsidR="00875C39" w:rsidRPr="00093C47" w:rsidRDefault="00875C39" w:rsidP="001C7641">
            <w:pPr>
              <w:pStyle w:val="3"/>
              <w:adjustRightInd w:val="0"/>
              <w:snapToGrid w:val="0"/>
              <w:spacing w:before="0" w:after="0"/>
              <w:rPr>
                <w:rFonts w:ascii="Times New Roman" w:hAnsi="Times New Roman"/>
                <w:sz w:val="27"/>
                <w:lang w:val="en-US"/>
              </w:rPr>
            </w:pPr>
            <w:r w:rsidRPr="00093C47">
              <w:rPr>
                <w:lang w:val="en-US"/>
              </w:rPr>
              <w:t xml:space="preserve">Executive </w:t>
            </w:r>
            <w:r w:rsidR="00286809">
              <w:rPr>
                <w:lang w:val="en-US"/>
              </w:rPr>
              <w:t>S</w:t>
            </w:r>
            <w:r w:rsidRPr="00093C47">
              <w:rPr>
                <w:lang w:val="en-US"/>
              </w:rPr>
              <w:t>ummary</w:t>
            </w:r>
            <w:r w:rsidR="00AB5C68">
              <w:rPr>
                <w:lang w:val="en-US"/>
              </w:rPr>
              <w:t xml:space="preserve"> </w:t>
            </w:r>
            <w:r w:rsidR="00286809">
              <w:rPr>
                <w:lang w:val="en-US"/>
              </w:rPr>
              <w:t xml:space="preserve">of Proposal </w:t>
            </w:r>
            <w:r w:rsidR="00AB5C68" w:rsidRPr="00AB5C68">
              <w:rPr>
                <w:color w:val="auto"/>
                <w:lang w:val="en-US"/>
              </w:rPr>
              <w:t>(</w:t>
            </w:r>
            <w:r w:rsidR="003C39D5">
              <w:rPr>
                <w:color w:val="auto"/>
                <w:lang w:val="en-US"/>
              </w:rPr>
              <w:t xml:space="preserve">within </w:t>
            </w:r>
            <w:r w:rsidR="00D2776D">
              <w:rPr>
                <w:color w:val="auto"/>
                <w:lang w:val="en-US"/>
              </w:rPr>
              <w:t>this</w:t>
            </w:r>
            <w:r w:rsidR="003C39D5">
              <w:rPr>
                <w:color w:val="auto"/>
                <w:lang w:val="en-US"/>
              </w:rPr>
              <w:t xml:space="preserve"> page</w:t>
            </w:r>
            <w:r w:rsidR="00AB5C68" w:rsidRPr="00AB5C68">
              <w:rPr>
                <w:color w:val="auto"/>
                <w:lang w:val="en-US"/>
              </w:rPr>
              <w:t>)</w:t>
            </w:r>
          </w:p>
          <w:p w14:paraId="7C8F4B7F" w14:textId="3A62A85C" w:rsidR="00152BFB" w:rsidRDefault="00152BFB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color w:val="000000"/>
              </w:rPr>
            </w:pPr>
            <w:r w:rsidRPr="00152BFB">
              <w:rPr>
                <w:rFonts w:ascii="Arial" w:hAnsi="Arial" w:cs="Arial"/>
                <w:color w:val="000000"/>
              </w:rPr>
              <w:t>Summarize your improvement plan for implementing different techniques</w:t>
            </w:r>
            <w:r w:rsidR="00286809">
              <w:rPr>
                <w:rFonts w:ascii="Arial" w:hAnsi="Arial" w:cs="Arial"/>
                <w:color w:val="000000"/>
              </w:rPr>
              <w:t xml:space="preserve"> to solve the ethics problem in corporation and enhancing the management so as to reduce ethical risks</w:t>
            </w:r>
            <w:r w:rsidRPr="00152BFB">
              <w:rPr>
                <w:rFonts w:ascii="Arial" w:hAnsi="Arial" w:cs="Arial"/>
                <w:color w:val="000000"/>
              </w:rPr>
              <w:t xml:space="preserve">. </w:t>
            </w:r>
            <w:r w:rsidR="00086D96">
              <w:rPr>
                <w:rFonts w:ascii="Arial" w:hAnsi="Arial" w:cs="Arial"/>
                <w:color w:val="000000"/>
              </w:rPr>
              <w:br/>
            </w:r>
          </w:p>
          <w:p w14:paraId="25BFDF09" w14:textId="77777777" w:rsidR="00152BFB" w:rsidRDefault="00152BFB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6588BEFB" w14:textId="1C690DAC" w:rsidR="00286809" w:rsidRPr="00D13B14" w:rsidRDefault="00286809" w:rsidP="00286809">
            <w:pPr>
              <w:pStyle w:val="Web"/>
              <w:numPr>
                <w:ilvl w:val="0"/>
                <w:numId w:val="43"/>
              </w:numPr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eastAsia="Calibri" w:hAnsi="Arial" w:cs="Arial"/>
                <w:b/>
                <w:color w:val="545454"/>
                <w:sz w:val="28"/>
                <w:szCs w:val="28"/>
                <w:shd w:val="clear" w:color="auto" w:fill="FFFFFF"/>
                <w:lang w:eastAsia="en-US"/>
              </w:rPr>
            </w:pPr>
            <w:r w:rsidRPr="00D13B14">
              <w:rPr>
                <w:rFonts w:ascii="Arial" w:eastAsia="Calibri" w:hAnsi="Arial" w:cs="Arial" w:hint="eastAsia"/>
                <w:b/>
                <w:color w:val="545454"/>
                <w:sz w:val="28"/>
                <w:szCs w:val="28"/>
                <w:shd w:val="clear" w:color="auto" w:fill="FFFFFF"/>
                <w:lang w:eastAsia="en-US"/>
              </w:rPr>
              <w:t>C</w:t>
            </w:r>
            <w:r w:rsidRPr="00D13B14">
              <w:rPr>
                <w:rFonts w:ascii="Arial" w:eastAsia="Calibri" w:hAnsi="Arial" w:cs="Arial"/>
                <w:b/>
                <w:color w:val="545454"/>
                <w:sz w:val="28"/>
                <w:szCs w:val="28"/>
                <w:shd w:val="clear" w:color="auto" w:fill="FFFFFF"/>
                <w:lang w:eastAsia="en-US"/>
              </w:rPr>
              <w:t>urrent State</w:t>
            </w:r>
          </w:p>
          <w:p w14:paraId="68D57F2B" w14:textId="77777777" w:rsidR="00286809" w:rsidRDefault="00286809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6E7C8157" w14:textId="77777777" w:rsidR="00286809" w:rsidRDefault="00286809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3E336264" w14:textId="77777777" w:rsidR="00286809" w:rsidRDefault="00286809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768C96FC" w14:textId="77777777" w:rsidR="00286809" w:rsidRDefault="00286809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4C958C8D" w14:textId="77777777" w:rsidR="00286809" w:rsidRDefault="00286809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3BA79CEE" w14:textId="77777777" w:rsidR="00286809" w:rsidRDefault="00286809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25444C1B" w14:textId="0DAB2B8A" w:rsidR="00286809" w:rsidRPr="00D13B14" w:rsidRDefault="00286809" w:rsidP="00286809">
            <w:pPr>
              <w:pStyle w:val="Web"/>
              <w:numPr>
                <w:ilvl w:val="0"/>
                <w:numId w:val="43"/>
              </w:numPr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eastAsia="Calibri" w:hAnsi="Arial" w:cs="Arial"/>
                <w:b/>
                <w:color w:val="545454"/>
                <w:sz w:val="28"/>
                <w:szCs w:val="28"/>
                <w:shd w:val="clear" w:color="auto" w:fill="FFFFFF"/>
                <w:lang w:eastAsia="en-US"/>
              </w:rPr>
            </w:pPr>
            <w:r w:rsidRPr="00D13B14">
              <w:rPr>
                <w:rFonts w:ascii="Arial" w:eastAsia="Calibri" w:hAnsi="Arial" w:cs="Arial" w:hint="eastAsia"/>
                <w:b/>
                <w:color w:val="545454"/>
                <w:sz w:val="28"/>
                <w:szCs w:val="28"/>
                <w:shd w:val="clear" w:color="auto" w:fill="FFFFFF"/>
                <w:lang w:eastAsia="en-US"/>
              </w:rPr>
              <w:t>P</w:t>
            </w:r>
            <w:r w:rsidRPr="00D13B14">
              <w:rPr>
                <w:rFonts w:ascii="Arial" w:eastAsia="Calibri" w:hAnsi="Arial" w:cs="Arial"/>
                <w:b/>
                <w:color w:val="545454"/>
                <w:sz w:val="28"/>
                <w:szCs w:val="28"/>
                <w:shd w:val="clear" w:color="auto" w:fill="FFFFFF"/>
                <w:lang w:eastAsia="en-US"/>
              </w:rPr>
              <w:t>roposal Initiative</w:t>
            </w:r>
          </w:p>
          <w:p w14:paraId="54BAB235" w14:textId="77777777" w:rsidR="00286809" w:rsidRDefault="00286809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359F9EC6" w14:textId="77777777" w:rsidR="00286809" w:rsidRDefault="00286809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1CE95B07" w14:textId="77777777" w:rsidR="00286809" w:rsidRDefault="00286809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59BD26F2" w14:textId="77777777" w:rsidR="00286809" w:rsidRDefault="00286809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2C1D77F1" w14:textId="77777777" w:rsidR="003C39D5" w:rsidRDefault="003C39D5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3B0B3AD9" w14:textId="77777777" w:rsidR="00286809" w:rsidRDefault="00286809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1EA3516A" w14:textId="77777777" w:rsidR="00286809" w:rsidRPr="00286809" w:rsidRDefault="00286809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35EC8F2A" w14:textId="234DBF0E" w:rsidR="00152BFB" w:rsidRPr="00D13B14" w:rsidRDefault="00286809" w:rsidP="00286809">
            <w:pPr>
              <w:pStyle w:val="Web"/>
              <w:numPr>
                <w:ilvl w:val="0"/>
                <w:numId w:val="43"/>
              </w:numPr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eastAsia="Calibri" w:hAnsi="Arial" w:cs="Arial"/>
                <w:b/>
                <w:color w:val="545454"/>
                <w:sz w:val="28"/>
                <w:szCs w:val="28"/>
                <w:shd w:val="clear" w:color="auto" w:fill="FFFFFF"/>
                <w:lang w:eastAsia="en-US"/>
              </w:rPr>
            </w:pPr>
            <w:r w:rsidRPr="00D13B14">
              <w:rPr>
                <w:rFonts w:ascii="Arial" w:eastAsia="Calibri" w:hAnsi="Arial" w:cs="Arial"/>
                <w:b/>
                <w:color w:val="545454"/>
                <w:sz w:val="28"/>
                <w:szCs w:val="28"/>
                <w:shd w:val="clear" w:color="auto" w:fill="FFFFFF"/>
                <w:lang w:eastAsia="en-US"/>
              </w:rPr>
              <w:t>Plan of action and criteria for success</w:t>
            </w:r>
          </w:p>
          <w:p w14:paraId="761FE542" w14:textId="77777777" w:rsidR="00152BFB" w:rsidRDefault="00152BFB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color w:val="000000"/>
              </w:rPr>
            </w:pPr>
          </w:p>
          <w:p w14:paraId="7ED9B18F" w14:textId="77777777" w:rsidR="00152BFB" w:rsidRDefault="00152BFB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color w:val="000000"/>
              </w:rPr>
            </w:pPr>
          </w:p>
          <w:p w14:paraId="7364AEC5" w14:textId="79A159B7" w:rsidR="00152BFB" w:rsidRDefault="00152BFB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6873F2B6" w14:textId="77777777" w:rsidR="003C39D5" w:rsidRDefault="003C39D5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1C6D26F7" w14:textId="77777777" w:rsidR="003C39D5" w:rsidRDefault="003C39D5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1EA1AD55" w14:textId="77777777" w:rsidR="003C39D5" w:rsidRDefault="003C39D5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399037FA" w14:textId="77777777" w:rsidR="003C39D5" w:rsidRDefault="003C39D5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27DB874D" w14:textId="77777777" w:rsidR="003C39D5" w:rsidRPr="000B79AF" w:rsidRDefault="003C39D5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0916FAB4" w14:textId="77777777" w:rsidR="00152BFB" w:rsidRDefault="00152BFB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color w:val="000000"/>
              </w:rPr>
            </w:pPr>
          </w:p>
          <w:p w14:paraId="7DE3C37C" w14:textId="77777777" w:rsidR="00152BFB" w:rsidRDefault="00152BFB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color w:val="000000"/>
              </w:rPr>
            </w:pPr>
          </w:p>
          <w:p w14:paraId="2C450875" w14:textId="1E722252" w:rsidR="00152BFB" w:rsidRPr="00D13B14" w:rsidRDefault="00286809" w:rsidP="00D13B14">
            <w:pPr>
              <w:pStyle w:val="Web"/>
              <w:numPr>
                <w:ilvl w:val="0"/>
                <w:numId w:val="43"/>
              </w:numPr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eastAsia="Calibri" w:hAnsi="Arial" w:cs="Arial"/>
                <w:b/>
                <w:color w:val="545454"/>
                <w:sz w:val="28"/>
                <w:szCs w:val="28"/>
                <w:shd w:val="clear" w:color="auto" w:fill="FFFFFF"/>
                <w:lang w:eastAsia="en-US"/>
              </w:rPr>
            </w:pPr>
            <w:r w:rsidRPr="00D13B14">
              <w:rPr>
                <w:rFonts w:ascii="Arial" w:eastAsia="Calibri" w:hAnsi="Arial" w:cs="Arial" w:hint="eastAsia"/>
                <w:b/>
                <w:color w:val="545454"/>
                <w:sz w:val="28"/>
                <w:szCs w:val="28"/>
                <w:shd w:val="clear" w:color="auto" w:fill="FFFFFF"/>
                <w:lang w:eastAsia="en-US"/>
              </w:rPr>
              <w:t>C</w:t>
            </w:r>
            <w:r w:rsidRPr="00D13B14">
              <w:rPr>
                <w:rFonts w:ascii="Arial" w:eastAsia="Calibri" w:hAnsi="Arial" w:cs="Arial"/>
                <w:b/>
                <w:color w:val="545454"/>
                <w:sz w:val="28"/>
                <w:szCs w:val="28"/>
                <w:shd w:val="clear" w:color="auto" w:fill="FFFFFF"/>
                <w:lang w:eastAsia="en-US"/>
              </w:rPr>
              <w:t>onclusion</w:t>
            </w:r>
          </w:p>
          <w:p w14:paraId="264FA039" w14:textId="77777777" w:rsidR="00152BFB" w:rsidRDefault="00152BFB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color w:val="000000"/>
              </w:rPr>
            </w:pPr>
          </w:p>
          <w:p w14:paraId="5AD71260" w14:textId="77777777" w:rsidR="00152BFB" w:rsidRDefault="00152BFB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color w:val="000000"/>
              </w:rPr>
            </w:pPr>
          </w:p>
          <w:p w14:paraId="0CC7F65B" w14:textId="77777777" w:rsidR="00152BFB" w:rsidRDefault="00152BFB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color w:val="000000"/>
              </w:rPr>
            </w:pPr>
          </w:p>
          <w:p w14:paraId="11CF6987" w14:textId="77777777" w:rsidR="00152BFB" w:rsidRDefault="00152BFB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26E4C8B4" w14:textId="77777777" w:rsidR="003C39D5" w:rsidRDefault="003C39D5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0A1FE402" w14:textId="77777777" w:rsidR="003C39D5" w:rsidRPr="003C39D5" w:rsidRDefault="003C39D5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4F590980" w14:textId="77777777" w:rsidR="00152BFB" w:rsidRDefault="00152BFB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color w:val="000000"/>
              </w:rPr>
            </w:pPr>
          </w:p>
          <w:p w14:paraId="7953F36D" w14:textId="77777777" w:rsidR="00152BFB" w:rsidRDefault="00152BFB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color w:val="000000"/>
              </w:rPr>
            </w:pPr>
          </w:p>
          <w:p w14:paraId="78367C68" w14:textId="25CE605F" w:rsidR="00377292" w:rsidRPr="00377292" w:rsidRDefault="00086D96" w:rsidP="00152BFB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color w:val="000000"/>
                <w:lang w:val="en-GB"/>
              </w:rPr>
            </w:pPr>
            <w:r w:rsidRPr="00086D96">
              <w:rPr>
                <w:color w:val="000000"/>
              </w:rPr>
              <w:t xml:space="preserve"> </w:t>
            </w:r>
          </w:p>
        </w:tc>
      </w:tr>
    </w:tbl>
    <w:p w14:paraId="78367C6A" w14:textId="77777777" w:rsidR="00875C39" w:rsidRPr="00C14EEE" w:rsidRDefault="00875C39" w:rsidP="001C7641">
      <w:pPr>
        <w:jc w:val="both"/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34"/>
      </w:tblGrid>
      <w:tr w:rsidR="00C14EEE" w:rsidRPr="00093C47" w14:paraId="78367C97" w14:textId="77777777" w:rsidTr="00C14EEE">
        <w:tc>
          <w:tcPr>
            <w:tcW w:w="9634" w:type="dxa"/>
          </w:tcPr>
          <w:p w14:paraId="78367C6B" w14:textId="766DE918" w:rsidR="00C14EEE" w:rsidRPr="002E02D7" w:rsidRDefault="00C14EEE" w:rsidP="00286809">
            <w:pPr>
              <w:pStyle w:val="3"/>
              <w:numPr>
                <w:ilvl w:val="0"/>
                <w:numId w:val="42"/>
              </w:numPr>
              <w:adjustRightInd w:val="0"/>
              <w:snapToGrid w:val="0"/>
              <w:spacing w:before="0" w:after="0"/>
              <w:rPr>
                <w:b w:val="0"/>
                <w:bCs/>
                <w:lang w:val="en-US"/>
              </w:rPr>
            </w:pPr>
            <w:r w:rsidRPr="00093C47">
              <w:rPr>
                <w:lang w:val="en-US"/>
              </w:rPr>
              <w:lastRenderedPageBreak/>
              <w:t>Current state</w:t>
            </w:r>
            <w:r w:rsidR="002E02D7">
              <w:rPr>
                <w:b w:val="0"/>
                <w:bCs/>
                <w:lang w:val="en-US"/>
              </w:rPr>
              <w:t xml:space="preserve"> </w:t>
            </w:r>
          </w:p>
          <w:p w14:paraId="78367C6C" w14:textId="7F2F2403" w:rsidR="00C14EEE" w:rsidRPr="006D28A2" w:rsidRDefault="00C14EEE" w:rsidP="001C7641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</w:pPr>
            <w:r w:rsidRPr="006D28A2">
              <w:rPr>
                <w:rFonts w:ascii="Arial" w:hAnsi="Arial" w:cs="Arial"/>
                <w:color w:val="000000"/>
              </w:rPr>
              <w:t xml:space="preserve">Describe the current state of your chosen </w:t>
            </w:r>
            <w:r w:rsidR="00152BFB" w:rsidRPr="006D28A2">
              <w:rPr>
                <w:rFonts w:ascii="Arial" w:hAnsi="Arial" w:cs="Arial"/>
                <w:color w:val="000000"/>
              </w:rPr>
              <w:t>organi</w:t>
            </w:r>
            <w:r w:rsidR="00152BFB">
              <w:rPr>
                <w:rFonts w:ascii="Arial" w:hAnsi="Arial" w:cs="Arial"/>
                <w:color w:val="000000"/>
              </w:rPr>
              <w:t>z</w:t>
            </w:r>
            <w:r w:rsidR="00152BFB" w:rsidRPr="006D28A2">
              <w:rPr>
                <w:rFonts w:ascii="Arial" w:hAnsi="Arial" w:cs="Arial"/>
                <w:color w:val="000000"/>
              </w:rPr>
              <w:t>ation</w:t>
            </w:r>
            <w:r w:rsidRPr="006D28A2">
              <w:rPr>
                <w:rFonts w:ascii="Arial" w:hAnsi="Arial" w:cs="Arial"/>
                <w:color w:val="000000"/>
              </w:rPr>
              <w:t>. (</w:t>
            </w:r>
            <w:r w:rsidR="003C39D5">
              <w:rPr>
                <w:rFonts w:ascii="Arial" w:hAnsi="Arial" w:cs="Arial"/>
                <w:color w:val="000000"/>
              </w:rPr>
              <w:t>Within th</w:t>
            </w:r>
            <w:r w:rsidR="00D2776D">
              <w:rPr>
                <w:rFonts w:ascii="Arial" w:hAnsi="Arial" w:cs="Arial"/>
                <w:color w:val="000000"/>
              </w:rPr>
              <w:t>is</w:t>
            </w:r>
            <w:r w:rsidR="003C39D5">
              <w:rPr>
                <w:rFonts w:ascii="Arial" w:hAnsi="Arial" w:cs="Arial"/>
                <w:color w:val="000000"/>
              </w:rPr>
              <w:t xml:space="preserve"> page</w:t>
            </w:r>
            <w:r w:rsidRPr="006D28A2">
              <w:rPr>
                <w:rFonts w:ascii="Arial" w:hAnsi="Arial" w:cs="Arial"/>
                <w:color w:val="000000"/>
              </w:rPr>
              <w:t>)</w:t>
            </w:r>
          </w:p>
          <w:p w14:paraId="78367C6D" w14:textId="77777777" w:rsidR="006D28A2" w:rsidRPr="006D28A2" w:rsidRDefault="006D28A2" w:rsidP="001C7641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eastAsiaTheme="minorEastAsia" w:hAnsi="Arial" w:cs="Arial"/>
                <w:color w:val="000000"/>
              </w:rPr>
            </w:pPr>
            <w:r w:rsidRPr="006D28A2">
              <w:rPr>
                <w:rFonts w:ascii="Arial" w:eastAsiaTheme="minorEastAsia" w:hAnsi="Arial" w:cs="Arial" w:hint="eastAsia"/>
                <w:color w:val="000000"/>
              </w:rPr>
              <w:t>Q</w:t>
            </w:r>
            <w:r w:rsidRPr="006D28A2">
              <w:rPr>
                <w:rFonts w:ascii="Arial" w:eastAsiaTheme="minorEastAsia" w:hAnsi="Arial" w:cs="Arial"/>
                <w:color w:val="000000"/>
              </w:rPr>
              <w:t>uestions to be considered</w:t>
            </w:r>
            <w:r>
              <w:rPr>
                <w:rFonts w:ascii="Arial" w:eastAsiaTheme="minorEastAsia" w:hAnsi="Arial" w:cs="Arial"/>
                <w:color w:val="000000"/>
              </w:rPr>
              <w:t>*</w:t>
            </w:r>
            <w:r w:rsidRPr="006D28A2">
              <w:rPr>
                <w:rFonts w:ascii="Arial" w:eastAsiaTheme="minorEastAsia" w:hAnsi="Arial" w:cs="Arial"/>
                <w:color w:val="000000"/>
              </w:rPr>
              <w:t>:</w:t>
            </w:r>
          </w:p>
          <w:p w14:paraId="78367C6E" w14:textId="2CE3CF17" w:rsidR="006D28A2" w:rsidRDefault="006D28A2" w:rsidP="001C7641">
            <w:pPr>
              <w:pStyle w:val="Web"/>
              <w:numPr>
                <w:ilvl w:val="0"/>
                <w:numId w:val="40"/>
              </w:numPr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eastAsiaTheme="minorEastAsia" w:hAnsi="Arial" w:cs="Arial"/>
                <w:color w:val="000000"/>
              </w:rPr>
            </w:pPr>
            <w:r w:rsidRPr="006D28A2">
              <w:rPr>
                <w:rFonts w:ascii="Arial" w:eastAsiaTheme="minorEastAsia" w:hAnsi="Arial" w:cs="Arial"/>
                <w:color w:val="000000"/>
              </w:rPr>
              <w:t xml:space="preserve">Consider </w:t>
            </w:r>
            <w:r w:rsidR="00152BFB">
              <w:rPr>
                <w:rFonts w:ascii="Arial" w:eastAsiaTheme="minorEastAsia" w:hAnsi="Arial" w:cs="Arial"/>
                <w:color w:val="000000"/>
              </w:rPr>
              <w:t>current</w:t>
            </w:r>
            <w:r w:rsidRPr="006D28A2">
              <w:rPr>
                <w:rFonts w:ascii="Arial" w:eastAsiaTheme="minorEastAsia" w:hAnsi="Arial" w:cs="Arial"/>
                <w:color w:val="000000"/>
              </w:rPr>
              <w:t xml:space="preserve"> environment</w:t>
            </w:r>
            <w:r w:rsidR="00152BFB">
              <w:rPr>
                <w:rFonts w:ascii="Arial" w:eastAsiaTheme="minorEastAsia" w:hAnsi="Arial" w:cs="Arial"/>
                <w:color w:val="000000"/>
              </w:rPr>
              <w:t>, product and service</w:t>
            </w:r>
            <w:r w:rsidRPr="006D28A2">
              <w:rPr>
                <w:rFonts w:ascii="Arial" w:eastAsiaTheme="minorEastAsia" w:hAnsi="Arial" w:cs="Arial"/>
                <w:color w:val="000000"/>
              </w:rPr>
              <w:t xml:space="preserve">. </w:t>
            </w:r>
          </w:p>
          <w:p w14:paraId="78367C70" w14:textId="74153C03" w:rsidR="006D28A2" w:rsidRDefault="00152BFB" w:rsidP="001C7641">
            <w:pPr>
              <w:pStyle w:val="Web"/>
              <w:numPr>
                <w:ilvl w:val="0"/>
                <w:numId w:val="40"/>
              </w:numPr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eastAsiaTheme="minorEastAsia" w:hAnsi="Arial" w:cs="Arial"/>
                <w:color w:val="000000"/>
              </w:rPr>
            </w:pPr>
            <w:r>
              <w:rPr>
                <w:rFonts w:ascii="Arial" w:eastAsiaTheme="minorEastAsia" w:hAnsi="Arial" w:cs="Arial"/>
                <w:color w:val="000000"/>
              </w:rPr>
              <w:t>What technology or method</w:t>
            </w:r>
            <w:r w:rsidR="006D28A2" w:rsidRPr="006D28A2">
              <w:rPr>
                <w:rFonts w:ascii="Arial" w:eastAsiaTheme="minorEastAsia" w:hAnsi="Arial" w:cs="Arial"/>
                <w:color w:val="000000"/>
              </w:rPr>
              <w:t xml:space="preserve"> assists managers and other employees with efficiency and productivity.</w:t>
            </w:r>
          </w:p>
          <w:p w14:paraId="78367C72" w14:textId="319B8787" w:rsidR="006D28A2" w:rsidRDefault="006D28A2" w:rsidP="001C7641">
            <w:pPr>
              <w:pStyle w:val="Web"/>
              <w:numPr>
                <w:ilvl w:val="0"/>
                <w:numId w:val="40"/>
              </w:numPr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eastAsiaTheme="minorEastAsia" w:hAnsi="Arial" w:cs="Arial"/>
                <w:color w:val="000000"/>
              </w:rPr>
            </w:pPr>
            <w:r w:rsidRPr="006D28A2">
              <w:rPr>
                <w:rFonts w:ascii="Arial" w:eastAsiaTheme="minorEastAsia" w:hAnsi="Arial" w:cs="Arial"/>
                <w:color w:val="000000"/>
              </w:rPr>
              <w:t xml:space="preserve">Does the </w:t>
            </w:r>
            <w:r w:rsidR="00152BFB" w:rsidRPr="006D28A2">
              <w:rPr>
                <w:rFonts w:ascii="Arial" w:eastAsiaTheme="minorEastAsia" w:hAnsi="Arial" w:cs="Arial"/>
                <w:color w:val="000000"/>
              </w:rPr>
              <w:t>organi</w:t>
            </w:r>
            <w:r w:rsidR="00152BFB">
              <w:rPr>
                <w:rFonts w:ascii="Arial" w:eastAsiaTheme="minorEastAsia" w:hAnsi="Arial" w:cs="Arial"/>
                <w:color w:val="000000"/>
              </w:rPr>
              <w:t>z</w:t>
            </w:r>
            <w:r w:rsidR="00152BFB" w:rsidRPr="006D28A2">
              <w:rPr>
                <w:rFonts w:ascii="Arial" w:eastAsiaTheme="minorEastAsia" w:hAnsi="Arial" w:cs="Arial"/>
                <w:color w:val="000000"/>
              </w:rPr>
              <w:t>ation</w:t>
            </w:r>
            <w:r w:rsidRPr="006D28A2">
              <w:rPr>
                <w:rFonts w:ascii="Arial" w:eastAsiaTheme="minorEastAsia" w:hAnsi="Arial" w:cs="Arial"/>
                <w:color w:val="000000"/>
              </w:rPr>
              <w:t xml:space="preserve"> rely on cost leadership, differentiation, or focus?</w:t>
            </w:r>
          </w:p>
          <w:p w14:paraId="78367C73" w14:textId="6066D060" w:rsidR="006D28A2" w:rsidRDefault="006D28A2" w:rsidP="001C7641">
            <w:pPr>
              <w:pStyle w:val="Web"/>
              <w:numPr>
                <w:ilvl w:val="0"/>
                <w:numId w:val="40"/>
              </w:numPr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eastAsiaTheme="minorEastAsia" w:hAnsi="Arial" w:cs="Arial"/>
                <w:color w:val="000000"/>
              </w:rPr>
            </w:pPr>
            <w:r w:rsidRPr="006D28A2">
              <w:rPr>
                <w:rFonts w:ascii="Arial" w:eastAsiaTheme="minorEastAsia" w:hAnsi="Arial" w:cs="Arial"/>
                <w:color w:val="000000"/>
              </w:rPr>
              <w:t>Are you able to use any of</w:t>
            </w:r>
            <w:r w:rsidR="00152BFB">
              <w:rPr>
                <w:rFonts w:ascii="Arial" w:eastAsiaTheme="minorEastAsia" w:hAnsi="Arial" w:cs="Arial"/>
                <w:color w:val="000000"/>
              </w:rPr>
              <w:t xml:space="preserve"> quality improvement tools </w:t>
            </w:r>
            <w:r w:rsidRPr="006D28A2">
              <w:rPr>
                <w:rFonts w:ascii="Arial" w:eastAsiaTheme="minorEastAsia" w:hAnsi="Arial" w:cs="Arial"/>
                <w:color w:val="000000"/>
              </w:rPr>
              <w:t xml:space="preserve">to innovate in ways that may bring new value to the </w:t>
            </w:r>
            <w:r w:rsidR="00152BFB" w:rsidRPr="006D28A2">
              <w:rPr>
                <w:rFonts w:ascii="Arial" w:eastAsiaTheme="minorEastAsia" w:hAnsi="Arial" w:cs="Arial"/>
                <w:color w:val="000000"/>
              </w:rPr>
              <w:t>organi</w:t>
            </w:r>
            <w:r w:rsidR="00152BFB">
              <w:rPr>
                <w:rFonts w:ascii="Arial" w:eastAsiaTheme="minorEastAsia" w:hAnsi="Arial" w:cs="Arial"/>
                <w:color w:val="000000"/>
              </w:rPr>
              <w:t>z</w:t>
            </w:r>
            <w:r w:rsidR="00152BFB" w:rsidRPr="006D28A2">
              <w:rPr>
                <w:rFonts w:ascii="Arial" w:eastAsiaTheme="minorEastAsia" w:hAnsi="Arial" w:cs="Arial"/>
                <w:color w:val="000000"/>
              </w:rPr>
              <w:t>ation</w:t>
            </w:r>
            <w:r w:rsidRPr="006D28A2">
              <w:rPr>
                <w:rFonts w:ascii="Arial" w:eastAsiaTheme="minorEastAsia" w:hAnsi="Arial" w:cs="Arial"/>
                <w:color w:val="000000"/>
              </w:rPr>
              <w:t>?</w:t>
            </w:r>
          </w:p>
          <w:p w14:paraId="78367C74" w14:textId="3148F09A" w:rsidR="006D28A2" w:rsidRPr="006D28A2" w:rsidRDefault="006D28A2" w:rsidP="001C7641">
            <w:pPr>
              <w:pStyle w:val="Web"/>
              <w:numPr>
                <w:ilvl w:val="0"/>
                <w:numId w:val="40"/>
              </w:numPr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eastAsiaTheme="minorEastAsia" w:hAnsi="Arial" w:cs="Arial"/>
                <w:color w:val="000000"/>
              </w:rPr>
            </w:pPr>
            <w:r w:rsidRPr="006D28A2">
              <w:rPr>
                <w:rFonts w:ascii="Arial" w:hAnsi="Arial" w:cs="Arial"/>
                <w:color w:val="000000"/>
              </w:rPr>
              <w:t xml:space="preserve">Your report should include a section detailing how </w:t>
            </w:r>
            <w:r w:rsidR="00152BFB">
              <w:rPr>
                <w:rFonts w:ascii="Arial" w:hAnsi="Arial" w:cs="Arial"/>
                <w:color w:val="000000"/>
              </w:rPr>
              <w:t xml:space="preserve">quality improvement </w:t>
            </w:r>
            <w:r w:rsidRPr="006D28A2">
              <w:rPr>
                <w:rFonts w:ascii="Arial" w:hAnsi="Arial" w:cs="Arial"/>
                <w:color w:val="000000"/>
              </w:rPr>
              <w:t xml:space="preserve">technologies </w:t>
            </w:r>
            <w:r>
              <w:rPr>
                <w:rFonts w:ascii="Arial" w:hAnsi="Arial" w:cs="Arial"/>
                <w:color w:val="000000"/>
              </w:rPr>
              <w:t>are</w:t>
            </w:r>
            <w:r w:rsidRPr="006D28A2">
              <w:rPr>
                <w:rFonts w:ascii="Arial" w:hAnsi="Arial" w:cs="Arial"/>
                <w:color w:val="000000"/>
              </w:rPr>
              <w:t xml:space="preserve"> currently being deployed in the </w:t>
            </w:r>
            <w:r w:rsidR="00152BFB" w:rsidRPr="006D28A2">
              <w:rPr>
                <w:rFonts w:ascii="Arial" w:hAnsi="Arial" w:cs="Arial"/>
                <w:color w:val="000000"/>
              </w:rPr>
              <w:t>organi</w:t>
            </w:r>
            <w:r w:rsidR="00152BFB">
              <w:rPr>
                <w:rFonts w:ascii="Arial" w:hAnsi="Arial" w:cs="Arial"/>
                <w:color w:val="000000"/>
              </w:rPr>
              <w:t>z</w:t>
            </w:r>
            <w:r w:rsidR="00152BFB" w:rsidRPr="006D28A2">
              <w:rPr>
                <w:rFonts w:ascii="Arial" w:hAnsi="Arial" w:cs="Arial"/>
                <w:color w:val="000000"/>
              </w:rPr>
              <w:t>ation</w:t>
            </w:r>
            <w:r w:rsidRPr="006D28A2">
              <w:rPr>
                <w:rFonts w:ascii="Arial" w:hAnsi="Arial" w:cs="Arial"/>
                <w:color w:val="000000"/>
              </w:rPr>
              <w:t xml:space="preserve">, as well as a section that outlines the </w:t>
            </w:r>
            <w:r w:rsidR="00152BFB" w:rsidRPr="006D28A2">
              <w:rPr>
                <w:rFonts w:ascii="Arial" w:hAnsi="Arial" w:cs="Arial"/>
                <w:color w:val="000000"/>
              </w:rPr>
              <w:t>organi</w:t>
            </w:r>
            <w:r w:rsidR="00152BFB">
              <w:rPr>
                <w:rFonts w:ascii="Arial" w:hAnsi="Arial" w:cs="Arial"/>
                <w:color w:val="000000"/>
              </w:rPr>
              <w:t>z</w:t>
            </w:r>
            <w:r w:rsidR="00152BFB" w:rsidRPr="006D28A2">
              <w:rPr>
                <w:rFonts w:ascii="Arial" w:hAnsi="Arial" w:cs="Arial"/>
                <w:color w:val="000000"/>
              </w:rPr>
              <w:t>ation’s</w:t>
            </w:r>
            <w:r w:rsidRPr="006D28A2">
              <w:rPr>
                <w:rFonts w:ascii="Arial" w:hAnsi="Arial" w:cs="Arial"/>
                <w:color w:val="000000"/>
              </w:rPr>
              <w:t xml:space="preserve"> </w:t>
            </w:r>
            <w:r w:rsidR="00152BFB">
              <w:rPr>
                <w:rFonts w:ascii="Arial" w:hAnsi="Arial" w:cs="Arial"/>
                <w:color w:val="000000"/>
              </w:rPr>
              <w:t>quality improvement plan</w:t>
            </w:r>
            <w:r w:rsidRPr="006D28A2">
              <w:rPr>
                <w:rFonts w:ascii="Arial" w:hAnsi="Arial" w:cs="Arial"/>
                <w:color w:val="000000"/>
              </w:rPr>
              <w:t>.</w:t>
            </w:r>
          </w:p>
          <w:p w14:paraId="78367C76" w14:textId="77777777" w:rsidR="006D28A2" w:rsidRDefault="006D28A2" w:rsidP="001C7641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</w:rPr>
            </w:pPr>
          </w:p>
          <w:p w14:paraId="78367C78" w14:textId="615C37CD" w:rsidR="00C14EEE" w:rsidRDefault="00C14EEE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color w:val="000000"/>
              </w:rPr>
            </w:pPr>
          </w:p>
          <w:p w14:paraId="026CB2CA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7C08FC2C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61AE44D6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3F013EE6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272602F3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14836C0B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456EA087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6E68DC4E" w14:textId="17045A21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5C6D26B5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67A50C4B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3A418464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2B8B5FCE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6DFA6CBE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6CB16F45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0C833BA6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45610E28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506DBA18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53018B45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6B48C9A7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0C61BC47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1176D80A" w14:textId="7FB10D14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26A18233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08E2042A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162C3C76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4F2C3B51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01AB7FBB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2F1598DC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1560D949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292B92EB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05F1C7C1" w14:textId="77777777" w:rsid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4CFAF93D" w14:textId="77777777" w:rsidR="00152BFB" w:rsidRPr="00152BFB" w:rsidRDefault="00152BFB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78367C96" w14:textId="77777777" w:rsidR="00875C39" w:rsidRPr="00875C39" w:rsidRDefault="00875C39" w:rsidP="00C853AD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eastAsiaTheme="minorEastAsia" w:hAnsi="Arial" w:cs="Arial"/>
                <w:color w:val="000000"/>
                <w:sz w:val="21"/>
                <w:szCs w:val="21"/>
              </w:rPr>
            </w:pPr>
          </w:p>
        </w:tc>
      </w:tr>
    </w:tbl>
    <w:p w14:paraId="78367C98" w14:textId="77777777" w:rsidR="00C14EEE" w:rsidRDefault="00C14EEE" w:rsidP="001C7641">
      <w:pPr>
        <w:jc w:val="both"/>
        <w:rPr>
          <w:lang w:val="en-US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34"/>
      </w:tblGrid>
      <w:tr w:rsidR="00875C39" w:rsidRPr="00093C47" w14:paraId="78367CC3" w14:textId="77777777" w:rsidTr="00A443A5">
        <w:tc>
          <w:tcPr>
            <w:tcW w:w="9634" w:type="dxa"/>
          </w:tcPr>
          <w:p w14:paraId="78367C99" w14:textId="05C0DFD9" w:rsidR="00875C39" w:rsidRPr="00093C47" w:rsidRDefault="00875C39" w:rsidP="00286809">
            <w:pPr>
              <w:pStyle w:val="3"/>
              <w:numPr>
                <w:ilvl w:val="0"/>
                <w:numId w:val="42"/>
              </w:numPr>
              <w:adjustRightInd w:val="0"/>
              <w:snapToGrid w:val="0"/>
              <w:spacing w:before="0" w:after="0"/>
              <w:rPr>
                <w:lang w:val="en-US"/>
              </w:rPr>
            </w:pPr>
            <w:r w:rsidRPr="00093C47">
              <w:rPr>
                <w:lang w:val="en-US"/>
              </w:rPr>
              <w:lastRenderedPageBreak/>
              <w:t>Proposed initiative</w:t>
            </w:r>
          </w:p>
          <w:p w14:paraId="78367C9A" w14:textId="244E5B17" w:rsidR="00875C39" w:rsidRPr="006D28A2" w:rsidRDefault="00152BFB" w:rsidP="001C7641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</w:pPr>
            <w:r w:rsidRPr="00152BFB">
              <w:rPr>
                <w:rFonts w:ascii="Arial" w:hAnsi="Arial" w:cs="Arial"/>
                <w:color w:val="000000"/>
              </w:rPr>
              <w:t xml:space="preserve">Outline your proposed solution for using </w:t>
            </w:r>
            <w:r w:rsidR="003C39D5">
              <w:rPr>
                <w:rFonts w:ascii="Arial" w:hAnsi="Arial" w:cs="Arial"/>
                <w:color w:val="000000"/>
              </w:rPr>
              <w:t>Plan Do Check Act</w:t>
            </w:r>
            <w:r w:rsidRPr="00152BFB">
              <w:rPr>
                <w:rFonts w:ascii="Arial" w:hAnsi="Arial" w:cs="Arial"/>
                <w:color w:val="000000"/>
              </w:rPr>
              <w:t xml:space="preserve"> including different </w:t>
            </w:r>
            <w:r w:rsidR="003C39D5">
              <w:rPr>
                <w:rFonts w:ascii="Arial" w:hAnsi="Arial" w:cs="Arial"/>
                <w:color w:val="000000"/>
              </w:rPr>
              <w:t>management standards or ethics tools</w:t>
            </w:r>
            <w:r w:rsidRPr="00152BFB">
              <w:rPr>
                <w:rFonts w:ascii="Arial" w:hAnsi="Arial" w:cs="Arial"/>
                <w:color w:val="000000"/>
              </w:rPr>
              <w:t xml:space="preserve"> in your chosen organization &amp; </w:t>
            </w:r>
            <w:r w:rsidR="003C39D5">
              <w:rPr>
                <w:rFonts w:ascii="Arial" w:hAnsi="Arial" w:cs="Arial"/>
                <w:color w:val="000000"/>
              </w:rPr>
              <w:t>ethics</w:t>
            </w:r>
            <w:r w:rsidRPr="00152BFB">
              <w:rPr>
                <w:rFonts w:ascii="Arial" w:hAnsi="Arial" w:cs="Arial"/>
                <w:color w:val="000000"/>
              </w:rPr>
              <w:t xml:space="preserve"> problem to achieve </w:t>
            </w:r>
            <w:r w:rsidR="003C39D5">
              <w:rPr>
                <w:rFonts w:ascii="Arial" w:hAnsi="Arial" w:cs="Arial"/>
                <w:color w:val="000000"/>
              </w:rPr>
              <w:t>risk reduction</w:t>
            </w:r>
            <w:r w:rsidRPr="00152BFB">
              <w:rPr>
                <w:rFonts w:ascii="Arial" w:hAnsi="Arial" w:cs="Arial"/>
                <w:color w:val="000000"/>
              </w:rPr>
              <w:t>. (</w:t>
            </w:r>
            <w:r w:rsidR="003C39D5">
              <w:rPr>
                <w:rFonts w:ascii="Arial" w:hAnsi="Arial" w:cs="Arial"/>
                <w:color w:val="000000"/>
              </w:rPr>
              <w:t>Within th</w:t>
            </w:r>
            <w:r w:rsidR="00D2776D">
              <w:rPr>
                <w:rFonts w:ascii="Arial" w:hAnsi="Arial" w:cs="Arial"/>
                <w:color w:val="000000"/>
              </w:rPr>
              <w:t>is</w:t>
            </w:r>
            <w:r w:rsidR="003C39D5">
              <w:rPr>
                <w:rFonts w:ascii="Arial" w:hAnsi="Arial" w:cs="Arial"/>
                <w:color w:val="000000"/>
              </w:rPr>
              <w:t xml:space="preserve"> page</w:t>
            </w:r>
            <w:r w:rsidRPr="00152BFB">
              <w:rPr>
                <w:rFonts w:ascii="Arial" w:hAnsi="Arial" w:cs="Arial"/>
                <w:color w:val="000000"/>
              </w:rPr>
              <w:t>)</w:t>
            </w:r>
          </w:p>
          <w:p w14:paraId="78367C9B" w14:textId="77777777" w:rsidR="006D28A2" w:rsidRDefault="006D28A2" w:rsidP="001C7641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</w:rPr>
            </w:pPr>
          </w:p>
          <w:p w14:paraId="78367C9C" w14:textId="77777777" w:rsidR="006D28A2" w:rsidRPr="006D28A2" w:rsidRDefault="006D28A2" w:rsidP="001C7641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eastAsiaTheme="minorEastAsia" w:hAnsi="Arial" w:cs="Arial"/>
                <w:color w:val="000000"/>
              </w:rPr>
            </w:pPr>
            <w:r w:rsidRPr="006D28A2">
              <w:rPr>
                <w:rFonts w:ascii="Arial" w:eastAsiaTheme="minorEastAsia" w:hAnsi="Arial" w:cs="Arial" w:hint="eastAsia"/>
                <w:color w:val="000000"/>
              </w:rPr>
              <w:t>Q</w:t>
            </w:r>
            <w:r w:rsidRPr="006D28A2">
              <w:rPr>
                <w:rFonts w:ascii="Arial" w:eastAsiaTheme="minorEastAsia" w:hAnsi="Arial" w:cs="Arial"/>
                <w:color w:val="000000"/>
              </w:rPr>
              <w:t>uestions to be considered</w:t>
            </w:r>
            <w:r>
              <w:rPr>
                <w:rFonts w:ascii="Arial" w:eastAsiaTheme="minorEastAsia" w:hAnsi="Arial" w:cs="Arial"/>
                <w:color w:val="000000"/>
              </w:rPr>
              <w:t>*</w:t>
            </w:r>
            <w:r w:rsidRPr="006D28A2">
              <w:rPr>
                <w:rFonts w:ascii="Arial" w:eastAsiaTheme="minorEastAsia" w:hAnsi="Arial" w:cs="Arial"/>
                <w:color w:val="000000"/>
              </w:rPr>
              <w:t>:</w:t>
            </w:r>
          </w:p>
          <w:p w14:paraId="78367C9D" w14:textId="518C4DCB" w:rsidR="006D28A2" w:rsidRDefault="00A77BCA" w:rsidP="001C7641">
            <w:pPr>
              <w:pStyle w:val="Web"/>
              <w:numPr>
                <w:ilvl w:val="0"/>
                <w:numId w:val="40"/>
              </w:numPr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eastAsiaTheme="minorEastAsia" w:hAnsi="Arial" w:cs="Arial"/>
                <w:color w:val="000000"/>
              </w:rPr>
            </w:pPr>
            <w:r w:rsidRPr="00A77BCA">
              <w:rPr>
                <w:rFonts w:ascii="Arial" w:eastAsiaTheme="minorEastAsia" w:hAnsi="Arial" w:cs="Arial"/>
                <w:color w:val="000000"/>
              </w:rPr>
              <w:t xml:space="preserve">Setting a vision or desired future state is the process of defining the desired pathway for </w:t>
            </w:r>
            <w:r w:rsidR="003C39D5">
              <w:rPr>
                <w:rFonts w:ascii="Arial" w:eastAsiaTheme="minorEastAsia" w:hAnsi="Arial" w:cs="Arial"/>
                <w:color w:val="000000"/>
              </w:rPr>
              <w:t>an</w:t>
            </w:r>
            <w:r w:rsidR="00152BFB">
              <w:rPr>
                <w:rFonts w:ascii="Arial" w:eastAsiaTheme="minorEastAsia" w:hAnsi="Arial" w:cs="Arial"/>
                <w:color w:val="000000"/>
              </w:rPr>
              <w:t xml:space="preserve"> improvement</w:t>
            </w:r>
            <w:r w:rsidRPr="00A77BCA">
              <w:rPr>
                <w:rFonts w:ascii="Arial" w:eastAsiaTheme="minorEastAsia" w:hAnsi="Arial" w:cs="Arial"/>
                <w:color w:val="000000"/>
              </w:rPr>
              <w:t xml:space="preserve"> technology’s deployment.</w:t>
            </w:r>
          </w:p>
          <w:p w14:paraId="78367C9E" w14:textId="29503E68" w:rsidR="006D28A2" w:rsidRDefault="003D0482" w:rsidP="001C7641">
            <w:pPr>
              <w:pStyle w:val="Web"/>
              <w:numPr>
                <w:ilvl w:val="0"/>
                <w:numId w:val="40"/>
              </w:numPr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eastAsiaTheme="minorEastAsia" w:hAnsi="Arial" w:cs="Arial"/>
                <w:color w:val="000000"/>
              </w:rPr>
            </w:pPr>
            <w:r>
              <w:rPr>
                <w:rFonts w:ascii="Arial" w:eastAsiaTheme="minorEastAsia" w:hAnsi="Arial" w:cs="Arial"/>
                <w:color w:val="000000"/>
              </w:rPr>
              <w:t>D</w:t>
            </w:r>
            <w:r w:rsidR="00E21328" w:rsidRPr="00E21328">
              <w:rPr>
                <w:rFonts w:ascii="Arial" w:eastAsiaTheme="minorEastAsia" w:hAnsi="Arial" w:cs="Arial"/>
                <w:color w:val="000000"/>
              </w:rPr>
              <w:t xml:space="preserve">escribe how </w:t>
            </w:r>
            <w:r>
              <w:rPr>
                <w:rFonts w:ascii="Arial" w:eastAsiaTheme="minorEastAsia" w:hAnsi="Arial" w:cs="Arial"/>
                <w:color w:val="000000"/>
              </w:rPr>
              <w:t>“selected policies and technologies</w:t>
            </w:r>
            <w:r w:rsidR="003C39D5">
              <w:rPr>
                <w:rFonts w:ascii="Arial" w:eastAsiaTheme="minorEastAsia" w:hAnsi="Arial" w:cs="Arial"/>
                <w:color w:val="000000"/>
              </w:rPr>
              <w:t xml:space="preserve"> and standards</w:t>
            </w:r>
            <w:r>
              <w:rPr>
                <w:rFonts w:ascii="Arial" w:eastAsiaTheme="minorEastAsia" w:hAnsi="Arial" w:cs="Arial"/>
                <w:color w:val="000000"/>
              </w:rPr>
              <w:t>”</w:t>
            </w:r>
            <w:r w:rsidR="00E21328" w:rsidRPr="00E21328">
              <w:rPr>
                <w:rFonts w:ascii="Arial" w:eastAsiaTheme="minorEastAsia" w:hAnsi="Arial" w:cs="Arial"/>
                <w:color w:val="000000"/>
              </w:rPr>
              <w:t xml:space="preserve"> will impact cost leadership, differentiation, or focus to give you a competitive edge</w:t>
            </w:r>
            <w:r w:rsidR="003C39D5">
              <w:rPr>
                <w:rFonts w:ascii="Arial" w:eastAsiaTheme="minorEastAsia" w:hAnsi="Arial" w:cs="Arial"/>
                <w:color w:val="000000"/>
              </w:rPr>
              <w:t>.</w:t>
            </w:r>
          </w:p>
          <w:p w14:paraId="78367C9F" w14:textId="0F7BC3BD" w:rsidR="003D0482" w:rsidRDefault="003D0482" w:rsidP="001C7641">
            <w:pPr>
              <w:pStyle w:val="Web"/>
              <w:numPr>
                <w:ilvl w:val="0"/>
                <w:numId w:val="40"/>
              </w:numPr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eastAsiaTheme="minorEastAsia" w:hAnsi="Arial" w:cs="Arial"/>
                <w:color w:val="000000"/>
              </w:rPr>
            </w:pPr>
            <w:r w:rsidRPr="003D0482">
              <w:rPr>
                <w:rFonts w:ascii="Arial" w:eastAsiaTheme="minorEastAsia" w:hAnsi="Arial" w:cs="Arial"/>
                <w:color w:val="000000"/>
              </w:rPr>
              <w:t>Consider the technical</w:t>
            </w:r>
            <w:r w:rsidR="00152BFB">
              <w:rPr>
                <w:rFonts w:ascii="Arial" w:eastAsiaTheme="minorEastAsia" w:hAnsi="Arial" w:cs="Arial"/>
                <w:color w:val="000000"/>
              </w:rPr>
              <w:t xml:space="preserve"> or</w:t>
            </w:r>
            <w:r w:rsidRPr="003D0482">
              <w:rPr>
                <w:rFonts w:ascii="Arial" w:eastAsiaTheme="minorEastAsia" w:hAnsi="Arial" w:cs="Arial"/>
                <w:color w:val="000000"/>
              </w:rPr>
              <w:t xml:space="preserve"> managerial requirements of rolling out </w:t>
            </w:r>
            <w:r>
              <w:rPr>
                <w:rFonts w:ascii="Arial" w:eastAsiaTheme="minorEastAsia" w:hAnsi="Arial" w:cs="Arial"/>
                <w:color w:val="000000"/>
              </w:rPr>
              <w:t xml:space="preserve">“selected </w:t>
            </w:r>
            <w:r w:rsidR="00D2776D">
              <w:rPr>
                <w:rFonts w:ascii="Arial" w:eastAsiaTheme="minorEastAsia" w:hAnsi="Arial" w:cs="Arial"/>
                <w:color w:val="000000"/>
              </w:rPr>
              <w:t xml:space="preserve">ethics </w:t>
            </w:r>
            <w:r w:rsidR="00152BFB">
              <w:rPr>
                <w:rFonts w:ascii="Arial" w:eastAsiaTheme="minorEastAsia" w:hAnsi="Arial" w:cs="Arial"/>
                <w:color w:val="000000"/>
              </w:rPr>
              <w:t xml:space="preserve">improvement </w:t>
            </w:r>
            <w:r>
              <w:rPr>
                <w:rFonts w:ascii="Arial" w:eastAsiaTheme="minorEastAsia" w:hAnsi="Arial" w:cs="Arial"/>
                <w:color w:val="000000"/>
              </w:rPr>
              <w:t>technologies</w:t>
            </w:r>
            <w:r w:rsidR="003C39D5">
              <w:rPr>
                <w:rFonts w:ascii="Arial" w:eastAsiaTheme="minorEastAsia" w:hAnsi="Arial" w:cs="Arial"/>
                <w:color w:val="000000"/>
              </w:rPr>
              <w:t xml:space="preserve"> /</w:t>
            </w:r>
            <w:r w:rsidR="00D2776D">
              <w:rPr>
                <w:rFonts w:ascii="Arial" w:eastAsiaTheme="minorEastAsia" w:hAnsi="Arial" w:cs="Arial"/>
                <w:color w:val="000000"/>
              </w:rPr>
              <w:t xml:space="preserve"> standards</w:t>
            </w:r>
            <w:r>
              <w:rPr>
                <w:rFonts w:ascii="Arial" w:eastAsiaTheme="minorEastAsia" w:hAnsi="Arial" w:cs="Arial"/>
                <w:color w:val="000000"/>
              </w:rPr>
              <w:t>”</w:t>
            </w:r>
            <w:r w:rsidRPr="003D0482">
              <w:rPr>
                <w:rFonts w:ascii="Arial" w:eastAsiaTheme="minorEastAsia" w:hAnsi="Arial" w:cs="Arial"/>
                <w:color w:val="000000"/>
              </w:rPr>
              <w:t xml:space="preserve"> across the areas you have identified</w:t>
            </w:r>
            <w:r>
              <w:rPr>
                <w:rFonts w:ascii="Arial" w:eastAsiaTheme="minorEastAsia" w:hAnsi="Arial" w:cs="Arial"/>
                <w:color w:val="000000"/>
              </w:rPr>
              <w:t xml:space="preserve"> in current state.</w:t>
            </w:r>
          </w:p>
          <w:p w14:paraId="78367CA2" w14:textId="00120383" w:rsidR="00875C39" w:rsidRPr="00D2776D" w:rsidRDefault="00875C39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color w:val="000000"/>
              </w:rPr>
            </w:pPr>
          </w:p>
          <w:p w14:paraId="5B1DAA75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5B7E5A7B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6987B509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254C8191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  <w:bookmarkStart w:id="0" w:name="_Hlk149640231"/>
          </w:p>
          <w:p w14:paraId="17509C2B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009FF63D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5281C560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11D21577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413BC6E8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207E0C78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0C8EDA59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4A518307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41DB031B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133A1796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55B9D2B2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02360337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64566240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747D73C4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210D630E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544A5E26" w14:textId="7107B043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690BBB96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604F6728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57ADAAEA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7B2B1E24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15CAF1AB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68163A35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749D5E7E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116F7027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3A4AFCBD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3B8B8C88" w14:textId="77777777" w:rsidR="00152BFB" w:rsidRPr="000B79AF" w:rsidRDefault="00152BFB" w:rsidP="002E02D7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bookmarkEnd w:id="0"/>
          <w:p w14:paraId="78367CC2" w14:textId="77777777" w:rsidR="00875C39" w:rsidRPr="00875C39" w:rsidRDefault="00875C39" w:rsidP="005F7288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eastAsiaTheme="minorEastAsia" w:hAnsi="Arial" w:cs="Arial"/>
                <w:color w:val="000000"/>
                <w:sz w:val="21"/>
                <w:szCs w:val="21"/>
              </w:rPr>
            </w:pPr>
          </w:p>
        </w:tc>
      </w:tr>
    </w:tbl>
    <w:p w14:paraId="78367CC4" w14:textId="77777777" w:rsidR="00C14EEE" w:rsidRDefault="00C14EEE" w:rsidP="001C7641">
      <w:pPr>
        <w:jc w:val="both"/>
        <w:rPr>
          <w:lang w:val="en-US"/>
        </w:rPr>
      </w:pPr>
    </w:p>
    <w:p w14:paraId="78367CC5" w14:textId="77777777" w:rsidR="00C14EEE" w:rsidRDefault="00C14EEE" w:rsidP="001C7641">
      <w:pPr>
        <w:jc w:val="both"/>
        <w:rPr>
          <w:lang w:val="en-US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34"/>
      </w:tblGrid>
      <w:tr w:rsidR="00875C39" w:rsidRPr="00093C47" w14:paraId="78367CEF" w14:textId="77777777" w:rsidTr="00A443A5">
        <w:tc>
          <w:tcPr>
            <w:tcW w:w="9634" w:type="dxa"/>
          </w:tcPr>
          <w:p w14:paraId="78367CC6" w14:textId="1A10E9BA" w:rsidR="00875C39" w:rsidRPr="00093C47" w:rsidRDefault="00875C39" w:rsidP="00286809">
            <w:pPr>
              <w:pStyle w:val="3"/>
              <w:numPr>
                <w:ilvl w:val="0"/>
                <w:numId w:val="42"/>
              </w:numPr>
              <w:adjustRightInd w:val="0"/>
              <w:snapToGrid w:val="0"/>
              <w:spacing w:before="0" w:after="0"/>
              <w:rPr>
                <w:lang w:val="en-US"/>
              </w:rPr>
            </w:pPr>
            <w:r w:rsidRPr="00093C47">
              <w:rPr>
                <w:lang w:val="en-US"/>
              </w:rPr>
              <w:lastRenderedPageBreak/>
              <w:t>Plan of action and criteria for success</w:t>
            </w:r>
          </w:p>
          <w:p w14:paraId="78367CC7" w14:textId="12A37703" w:rsidR="00875C39" w:rsidRPr="006D28A2" w:rsidRDefault="00152BFB" w:rsidP="001C7641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</w:pPr>
            <w:r w:rsidRPr="00152BFB">
              <w:rPr>
                <w:rFonts w:ascii="Arial" w:hAnsi="Arial" w:cs="Arial"/>
                <w:color w:val="000000"/>
              </w:rPr>
              <w:t xml:space="preserve">Detail your plan of </w:t>
            </w:r>
            <w:r w:rsidR="00D2776D">
              <w:rPr>
                <w:rFonts w:ascii="Arial" w:eastAsiaTheme="minorEastAsia" w:hAnsi="Arial" w:cs="Arial"/>
                <w:color w:val="000000"/>
              </w:rPr>
              <w:t>the</w:t>
            </w:r>
            <w:r w:rsidR="000B79AF">
              <w:rPr>
                <w:rFonts w:ascii="Arial" w:eastAsiaTheme="minorEastAsia" w:hAnsi="Arial" w:cs="Arial"/>
                <w:color w:val="000000"/>
              </w:rPr>
              <w:t xml:space="preserve"> improvement </w:t>
            </w:r>
            <w:r w:rsidRPr="00152BFB">
              <w:rPr>
                <w:rFonts w:ascii="Arial" w:hAnsi="Arial" w:cs="Arial"/>
                <w:color w:val="000000"/>
              </w:rPr>
              <w:t xml:space="preserve">action for using proposed solution in your chosen organization for solving </w:t>
            </w:r>
            <w:r w:rsidR="00D2776D">
              <w:rPr>
                <w:rFonts w:ascii="Arial" w:hAnsi="Arial" w:cs="Arial"/>
                <w:color w:val="000000"/>
              </w:rPr>
              <w:t>ethics</w:t>
            </w:r>
            <w:r w:rsidRPr="00152BFB">
              <w:rPr>
                <w:rFonts w:ascii="Arial" w:hAnsi="Arial" w:cs="Arial"/>
                <w:color w:val="000000"/>
              </w:rPr>
              <w:t xml:space="preserve"> problem. (</w:t>
            </w:r>
            <w:r w:rsidR="00D2776D">
              <w:rPr>
                <w:rFonts w:ascii="Arial" w:hAnsi="Arial" w:cs="Arial"/>
                <w:color w:val="000000"/>
              </w:rPr>
              <w:t>Within this page</w:t>
            </w:r>
            <w:r w:rsidRPr="00152BFB">
              <w:rPr>
                <w:rFonts w:ascii="Arial" w:hAnsi="Arial" w:cs="Arial"/>
                <w:color w:val="000000"/>
              </w:rPr>
              <w:t>)</w:t>
            </w:r>
          </w:p>
          <w:p w14:paraId="78367CC8" w14:textId="77777777" w:rsidR="003D0482" w:rsidRDefault="003D0482" w:rsidP="001C7641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hAnsi="Arial" w:cs="Arial"/>
                <w:color w:val="000000"/>
              </w:rPr>
            </w:pPr>
          </w:p>
          <w:p w14:paraId="78367CC9" w14:textId="77777777" w:rsidR="003D0482" w:rsidRPr="006D28A2" w:rsidRDefault="003D0482" w:rsidP="001C7641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eastAsiaTheme="minorEastAsia" w:hAnsi="Arial" w:cs="Arial"/>
                <w:color w:val="000000"/>
              </w:rPr>
            </w:pPr>
            <w:r w:rsidRPr="006D28A2">
              <w:rPr>
                <w:rFonts w:ascii="Arial" w:eastAsiaTheme="minorEastAsia" w:hAnsi="Arial" w:cs="Arial" w:hint="eastAsia"/>
                <w:color w:val="000000"/>
              </w:rPr>
              <w:t>Q</w:t>
            </w:r>
            <w:r w:rsidRPr="006D28A2">
              <w:rPr>
                <w:rFonts w:ascii="Arial" w:eastAsiaTheme="minorEastAsia" w:hAnsi="Arial" w:cs="Arial"/>
                <w:color w:val="000000"/>
              </w:rPr>
              <w:t>uestions to be considered</w:t>
            </w:r>
            <w:r>
              <w:rPr>
                <w:rFonts w:ascii="Arial" w:eastAsiaTheme="minorEastAsia" w:hAnsi="Arial" w:cs="Arial"/>
                <w:color w:val="000000"/>
              </w:rPr>
              <w:t>*</w:t>
            </w:r>
            <w:r w:rsidRPr="006D28A2">
              <w:rPr>
                <w:rFonts w:ascii="Arial" w:eastAsiaTheme="minorEastAsia" w:hAnsi="Arial" w:cs="Arial"/>
                <w:color w:val="000000"/>
              </w:rPr>
              <w:t>:</w:t>
            </w:r>
          </w:p>
          <w:p w14:paraId="78367CCA" w14:textId="087F4344" w:rsidR="003D0482" w:rsidRDefault="007630C4" w:rsidP="001C7641">
            <w:pPr>
              <w:pStyle w:val="Web"/>
              <w:numPr>
                <w:ilvl w:val="0"/>
                <w:numId w:val="40"/>
              </w:numPr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eastAsiaTheme="minorEastAsia" w:hAnsi="Arial" w:cs="Arial"/>
                <w:color w:val="000000"/>
              </w:rPr>
            </w:pPr>
            <w:r w:rsidRPr="007630C4">
              <w:rPr>
                <w:rFonts w:ascii="Arial" w:eastAsiaTheme="minorEastAsia" w:hAnsi="Arial" w:cs="Arial"/>
                <w:color w:val="000000"/>
              </w:rPr>
              <w:t xml:space="preserve">How might the use of </w:t>
            </w:r>
            <w:r>
              <w:rPr>
                <w:rFonts w:ascii="Arial" w:eastAsiaTheme="minorEastAsia" w:hAnsi="Arial" w:cs="Arial"/>
                <w:color w:val="000000"/>
              </w:rPr>
              <w:t xml:space="preserve">new policies / technology </w:t>
            </w:r>
            <w:r w:rsidRPr="007630C4">
              <w:rPr>
                <w:rFonts w:ascii="Arial" w:eastAsiaTheme="minorEastAsia" w:hAnsi="Arial" w:cs="Arial"/>
                <w:color w:val="000000"/>
              </w:rPr>
              <w:t xml:space="preserve">in your </w:t>
            </w:r>
            <w:r w:rsidR="00D2776D" w:rsidRPr="007630C4">
              <w:rPr>
                <w:rFonts w:ascii="Arial" w:eastAsiaTheme="minorEastAsia" w:hAnsi="Arial" w:cs="Arial"/>
                <w:color w:val="000000"/>
              </w:rPr>
              <w:t>organi</w:t>
            </w:r>
            <w:r w:rsidR="00D2776D">
              <w:rPr>
                <w:rFonts w:ascii="Arial" w:eastAsiaTheme="minorEastAsia" w:hAnsi="Arial" w:cs="Arial"/>
                <w:color w:val="000000"/>
              </w:rPr>
              <w:t>z</w:t>
            </w:r>
            <w:r w:rsidR="00D2776D" w:rsidRPr="007630C4">
              <w:rPr>
                <w:rFonts w:ascii="Arial" w:eastAsiaTheme="minorEastAsia" w:hAnsi="Arial" w:cs="Arial"/>
                <w:color w:val="000000"/>
              </w:rPr>
              <w:t>ation</w:t>
            </w:r>
            <w:r w:rsidRPr="007630C4">
              <w:rPr>
                <w:rFonts w:ascii="Arial" w:eastAsiaTheme="minorEastAsia" w:hAnsi="Arial" w:cs="Arial"/>
                <w:color w:val="000000"/>
              </w:rPr>
              <w:t xml:space="preserve"> impact employees, management, and jobs?</w:t>
            </w:r>
          </w:p>
          <w:p w14:paraId="78367CCB" w14:textId="77777777" w:rsidR="007630C4" w:rsidRDefault="007630C4" w:rsidP="001C7641">
            <w:pPr>
              <w:pStyle w:val="Web"/>
              <w:numPr>
                <w:ilvl w:val="0"/>
                <w:numId w:val="40"/>
              </w:numPr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eastAsiaTheme="minorEastAsia" w:hAnsi="Arial" w:cs="Arial"/>
                <w:color w:val="000000"/>
              </w:rPr>
            </w:pPr>
            <w:r w:rsidRPr="007630C4">
              <w:rPr>
                <w:rFonts w:ascii="Arial" w:eastAsiaTheme="minorEastAsia" w:hAnsi="Arial" w:cs="Arial"/>
                <w:color w:val="000000"/>
              </w:rPr>
              <w:t>Will there be any opportunity to upskill or reskill employees?</w:t>
            </w:r>
          </w:p>
          <w:p w14:paraId="78367CCC" w14:textId="77777777" w:rsidR="007630C4" w:rsidRDefault="007630C4" w:rsidP="001C7641">
            <w:pPr>
              <w:pStyle w:val="Web"/>
              <w:numPr>
                <w:ilvl w:val="0"/>
                <w:numId w:val="40"/>
              </w:numPr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eastAsiaTheme="minorEastAsia" w:hAnsi="Arial" w:cs="Arial"/>
                <w:color w:val="000000"/>
              </w:rPr>
            </w:pPr>
            <w:r w:rsidRPr="007630C4">
              <w:rPr>
                <w:rFonts w:ascii="Arial" w:eastAsiaTheme="minorEastAsia" w:hAnsi="Arial" w:cs="Arial"/>
                <w:color w:val="000000"/>
              </w:rPr>
              <w:t xml:space="preserve">Which roles will </w:t>
            </w:r>
            <w:r>
              <w:rPr>
                <w:rFonts w:ascii="Arial" w:eastAsiaTheme="minorEastAsia" w:hAnsi="Arial" w:cs="Arial"/>
                <w:color w:val="000000"/>
              </w:rPr>
              <w:t>technologies</w:t>
            </w:r>
            <w:r w:rsidRPr="007630C4">
              <w:rPr>
                <w:rFonts w:ascii="Arial" w:eastAsiaTheme="minorEastAsia" w:hAnsi="Arial" w:cs="Arial"/>
                <w:color w:val="000000"/>
              </w:rPr>
              <w:t xml:space="preserve"> play, and which roles will people play?</w:t>
            </w:r>
          </w:p>
          <w:p w14:paraId="78367CCE" w14:textId="77777777" w:rsidR="007630C4" w:rsidRDefault="007630C4" w:rsidP="001C7641">
            <w:pPr>
              <w:pStyle w:val="Web"/>
              <w:numPr>
                <w:ilvl w:val="0"/>
                <w:numId w:val="40"/>
              </w:numPr>
              <w:adjustRightInd w:val="0"/>
              <w:snapToGrid w:val="0"/>
              <w:spacing w:before="0" w:beforeAutospacing="0" w:after="0" w:afterAutospacing="0"/>
              <w:jc w:val="both"/>
              <w:rPr>
                <w:rFonts w:ascii="Arial" w:eastAsiaTheme="minorEastAsia" w:hAnsi="Arial" w:cs="Arial"/>
                <w:color w:val="000000"/>
              </w:rPr>
            </w:pPr>
            <w:r w:rsidRPr="007630C4">
              <w:rPr>
                <w:rFonts w:ascii="Arial" w:eastAsiaTheme="minorEastAsia" w:hAnsi="Arial" w:cs="Arial"/>
                <w:color w:val="000000"/>
              </w:rPr>
              <w:t>Are there any ethical concerns involved with the initiatives you proposed in your assignments</w:t>
            </w:r>
            <w:r>
              <w:rPr>
                <w:rFonts w:ascii="Arial" w:eastAsiaTheme="minorEastAsia" w:hAnsi="Arial" w:cs="Arial"/>
                <w:color w:val="000000"/>
              </w:rPr>
              <w:t>?</w:t>
            </w:r>
          </w:p>
          <w:p w14:paraId="2C42DFE3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1C93E295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70681CCE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65261141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0070E5BA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0629AE65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08141769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05D2D765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049DF366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3A8F5472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27A774E2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5E3BDB7D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39603F00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3C5DAEC1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7105EE17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0B8BC93E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0CB3FDC2" w14:textId="09F43C63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701AB1B9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4B20F387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4A2B5C7B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43595CA5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4A393941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583321A9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40101DE2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411DDB4F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2A290789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05264FB7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3010FD54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4344AEBF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782D2976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4DB83EF9" w14:textId="77777777" w:rsidR="000B79AF" w:rsidRPr="000B79AF" w:rsidRDefault="000B79AF" w:rsidP="000B79AF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78367CEE" w14:textId="1F1CBB1C" w:rsidR="00875C39" w:rsidRPr="00875C39" w:rsidRDefault="00875C39" w:rsidP="00106652">
            <w:pPr>
              <w:widowControl/>
              <w:spacing w:before="200" w:after="200"/>
              <w:jc w:val="both"/>
              <w:rPr>
                <w:rFonts w:ascii="Arial" w:eastAsiaTheme="minorEastAsia" w:hAnsi="Arial" w:cs="Arial"/>
                <w:color w:val="000000"/>
                <w:sz w:val="21"/>
                <w:szCs w:val="21"/>
              </w:rPr>
            </w:pPr>
          </w:p>
        </w:tc>
      </w:tr>
    </w:tbl>
    <w:p w14:paraId="0DA754D2" w14:textId="77777777" w:rsidR="000B79AF" w:rsidRDefault="000B79AF" w:rsidP="000B79AF">
      <w:pPr>
        <w:rPr>
          <w:lang w:val="en-US"/>
        </w:rPr>
      </w:pPr>
    </w:p>
    <w:p w14:paraId="4320B513" w14:textId="77777777" w:rsidR="000B79AF" w:rsidRDefault="000B79AF" w:rsidP="00E55236">
      <w:pPr>
        <w:rPr>
          <w:lang w:val="en-US"/>
        </w:rPr>
      </w:pPr>
    </w:p>
    <w:p w14:paraId="14E079A9" w14:textId="4EA20C7A" w:rsidR="000B79AF" w:rsidRPr="00286809" w:rsidRDefault="000B79AF" w:rsidP="00286809">
      <w:pPr>
        <w:pStyle w:val="af4"/>
        <w:numPr>
          <w:ilvl w:val="0"/>
          <w:numId w:val="42"/>
        </w:numPr>
        <w:rPr>
          <w:rFonts w:ascii="Arial" w:eastAsia="Calibri" w:hAnsi="Arial" w:cs="Arial"/>
          <w:b/>
          <w:color w:val="545454"/>
          <w:sz w:val="28"/>
          <w:szCs w:val="28"/>
          <w:shd w:val="clear" w:color="auto" w:fill="FFFFFF"/>
          <w:lang w:val="en-US"/>
        </w:rPr>
      </w:pPr>
      <w:r w:rsidRPr="00286809">
        <w:rPr>
          <w:rFonts w:ascii="Arial" w:eastAsia="Calibri" w:hAnsi="Arial" w:cs="Arial"/>
          <w:b/>
          <w:color w:val="545454"/>
          <w:sz w:val="28"/>
          <w:szCs w:val="28"/>
          <w:shd w:val="clear" w:color="auto" w:fill="FFFFFF"/>
          <w:lang w:val="en-US"/>
        </w:rPr>
        <w:lastRenderedPageBreak/>
        <w:t>Project Charter</w:t>
      </w:r>
    </w:p>
    <w:p w14:paraId="27D4C600" w14:textId="5B5771E6" w:rsidR="000B79AF" w:rsidRDefault="000B79AF" w:rsidP="00E55236">
      <w:pPr>
        <w:rPr>
          <w:lang w:val="en-US" w:eastAsia="zh-TW"/>
        </w:rPr>
      </w:pPr>
      <w:r>
        <w:rPr>
          <w:rFonts w:hint="eastAsia"/>
          <w:lang w:val="en-US" w:eastAsia="zh-TW"/>
        </w:rPr>
        <w:t>(</w:t>
      </w:r>
      <w:r>
        <w:rPr>
          <w:lang w:val="en-US" w:eastAsia="zh-TW"/>
        </w:rPr>
        <w:t>Please fill the Project Charter for your plan.)</w:t>
      </w:r>
    </w:p>
    <w:tbl>
      <w:tblPr>
        <w:tblW w:w="9771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809"/>
        <w:gridCol w:w="4962"/>
      </w:tblGrid>
      <w:tr w:rsidR="000B79AF" w:rsidRPr="000B79AF" w14:paraId="6B9AF20E" w14:textId="77777777" w:rsidTr="000B79AF">
        <w:trPr>
          <w:trHeight w:val="336"/>
        </w:trPr>
        <w:tc>
          <w:tcPr>
            <w:tcW w:w="4885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DEF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70595C" w14:textId="77777777" w:rsidR="000B79AF" w:rsidRPr="000B79AF" w:rsidRDefault="000B79AF" w:rsidP="000B79AF">
            <w:pPr>
              <w:rPr>
                <w:lang w:val="en-US"/>
              </w:rPr>
            </w:pPr>
            <w:r w:rsidRPr="000B79AF">
              <w:rPr>
                <w:b/>
                <w:bCs/>
                <w:lang w:val="en-US"/>
              </w:rPr>
              <w:t>Business Case</w:t>
            </w:r>
          </w:p>
        </w:tc>
        <w:tc>
          <w:tcPr>
            <w:tcW w:w="4886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DEF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211E7A" w14:textId="77777777" w:rsidR="000B79AF" w:rsidRPr="000B79AF" w:rsidRDefault="000B79AF" w:rsidP="000B79AF">
            <w:pPr>
              <w:rPr>
                <w:lang w:val="en-US"/>
              </w:rPr>
            </w:pPr>
            <w:r w:rsidRPr="000B79AF">
              <w:rPr>
                <w:b/>
                <w:bCs/>
                <w:lang w:val="en-US"/>
              </w:rPr>
              <w:t>Milestone</w:t>
            </w:r>
          </w:p>
        </w:tc>
      </w:tr>
      <w:tr w:rsidR="000B79AF" w:rsidRPr="000B79AF" w14:paraId="3F9C8E0E" w14:textId="77777777" w:rsidTr="000B79AF">
        <w:trPr>
          <w:trHeight w:val="2359"/>
        </w:trPr>
        <w:tc>
          <w:tcPr>
            <w:tcW w:w="4885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CDDC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44E4B8" w14:textId="77777777" w:rsidR="000B79AF" w:rsidRPr="000B79AF" w:rsidRDefault="000B79AF" w:rsidP="000B79AF">
            <w:pPr>
              <w:rPr>
                <w:lang w:val="en-US"/>
              </w:rPr>
            </w:pPr>
            <w:r w:rsidRPr="000B79AF">
              <w:rPr>
                <w:lang w:val="en-US"/>
              </w:rPr>
              <w:t>BSC Customer directly booking through SBS (Service Booking System) was not convenience (only fix IP in company) and not user friendly (unclear selection).</w:t>
            </w:r>
          </w:p>
          <w:p w14:paraId="18073466" w14:textId="77777777" w:rsidR="000B79AF" w:rsidRPr="000B79AF" w:rsidRDefault="000B79AF" w:rsidP="000B79AF">
            <w:pPr>
              <w:rPr>
                <w:lang w:val="en-US"/>
              </w:rPr>
            </w:pPr>
            <w:r w:rsidRPr="000B79AF">
              <w:rPr>
                <w:lang w:val="en-US"/>
              </w:rPr>
              <w:t xml:space="preserve">Problem Statement: </w:t>
            </w:r>
          </w:p>
          <w:p w14:paraId="6771E074" w14:textId="77777777" w:rsidR="000B79AF" w:rsidRPr="000B79AF" w:rsidRDefault="000B79AF" w:rsidP="000B79AF">
            <w:pPr>
              <w:rPr>
                <w:lang w:val="en-US"/>
              </w:rPr>
            </w:pPr>
            <w:r w:rsidRPr="000B79AF">
              <w:rPr>
                <w:lang w:val="en-US"/>
              </w:rPr>
              <w:t>SBS interface is not user friendly and not flexible enough.</w:t>
            </w:r>
          </w:p>
          <w:p w14:paraId="16BCB336" w14:textId="77777777" w:rsidR="000B79AF" w:rsidRPr="000B79AF" w:rsidRDefault="000B79AF" w:rsidP="000B79AF">
            <w:pPr>
              <w:rPr>
                <w:lang w:val="en-US"/>
              </w:rPr>
            </w:pPr>
            <w:r w:rsidRPr="000B79AF">
              <w:rPr>
                <w:lang w:val="en-US"/>
              </w:rPr>
              <w:t>To reduce lead time by 30% (Depends on SBS design and may be changed)</w:t>
            </w:r>
          </w:p>
        </w:tc>
        <w:tc>
          <w:tcPr>
            <w:tcW w:w="4886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CDDC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tbl>
            <w:tblPr>
              <w:tblW w:w="4654" w:type="dxa"/>
              <w:tblCellMar>
                <w:left w:w="0" w:type="dxa"/>
                <w:right w:w="0" w:type="dxa"/>
              </w:tblCellMar>
              <w:tblLook w:val="0420" w:firstRow="1" w:lastRow="0" w:firstColumn="0" w:lastColumn="0" w:noHBand="0" w:noVBand="1"/>
            </w:tblPr>
            <w:tblGrid>
              <w:gridCol w:w="960"/>
              <w:gridCol w:w="3694"/>
            </w:tblGrid>
            <w:tr w:rsidR="000B79AF" w:rsidRPr="000B79AF" w14:paraId="71DB661B" w14:textId="77777777" w:rsidTr="000B79AF">
              <w:trPr>
                <w:trHeight w:val="360"/>
              </w:trPr>
              <w:tc>
                <w:tcPr>
                  <w:tcW w:w="960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F79646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0C980B0C" w14:textId="77777777" w:rsidR="000B79AF" w:rsidRPr="000B79AF" w:rsidRDefault="000B79AF" w:rsidP="000B79AF">
                  <w:pPr>
                    <w:adjustRightInd w:val="0"/>
                    <w:snapToGrid w:val="0"/>
                    <w:rPr>
                      <w:sz w:val="20"/>
                      <w:szCs w:val="16"/>
                      <w:lang w:val="en-US"/>
                    </w:rPr>
                  </w:pPr>
                  <w:r w:rsidRPr="000B79AF">
                    <w:rPr>
                      <w:b/>
                      <w:bCs/>
                      <w:sz w:val="20"/>
                      <w:szCs w:val="16"/>
                      <w:lang w:val="en-US"/>
                    </w:rPr>
                    <w:t>Date</w:t>
                  </w:r>
                </w:p>
              </w:tc>
              <w:tc>
                <w:tcPr>
                  <w:tcW w:w="3694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F79646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3FEC934A" w14:textId="73C2E89A" w:rsidR="000B79AF" w:rsidRPr="000B79AF" w:rsidRDefault="000B79AF" w:rsidP="000B79AF">
                  <w:pPr>
                    <w:adjustRightInd w:val="0"/>
                    <w:snapToGrid w:val="0"/>
                    <w:rPr>
                      <w:sz w:val="20"/>
                      <w:szCs w:val="16"/>
                      <w:lang w:val="en-US"/>
                    </w:rPr>
                  </w:pPr>
                  <w:r w:rsidRPr="000B79AF">
                    <w:rPr>
                      <w:b/>
                      <w:bCs/>
                      <w:sz w:val="20"/>
                      <w:szCs w:val="16"/>
                      <w:lang w:val="en-US"/>
                    </w:rPr>
                    <w:t>Milestone &amp; Release</w:t>
                  </w:r>
                </w:p>
              </w:tc>
            </w:tr>
            <w:tr w:rsidR="000B79AF" w:rsidRPr="000B79AF" w14:paraId="5EBB60E2" w14:textId="77777777" w:rsidTr="000B79AF">
              <w:tc>
                <w:tcPr>
                  <w:tcW w:w="960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CDDCF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08E90D0D" w14:textId="77777777" w:rsidR="000B79AF" w:rsidRPr="000B79AF" w:rsidRDefault="000B79AF" w:rsidP="000B79AF">
                  <w:pPr>
                    <w:adjustRightInd w:val="0"/>
                    <w:snapToGrid w:val="0"/>
                    <w:rPr>
                      <w:sz w:val="20"/>
                      <w:szCs w:val="16"/>
                      <w:lang w:val="en-US"/>
                    </w:rPr>
                  </w:pPr>
                  <w:r w:rsidRPr="000B79AF">
                    <w:rPr>
                      <w:sz w:val="20"/>
                      <w:szCs w:val="16"/>
                      <w:lang w:val="en-US"/>
                    </w:rPr>
                    <w:t>Jul 19</w:t>
                  </w:r>
                </w:p>
              </w:tc>
              <w:tc>
                <w:tcPr>
                  <w:tcW w:w="3694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CDDCF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6FA66D48" w14:textId="77777777" w:rsidR="000B79AF" w:rsidRPr="000B79AF" w:rsidRDefault="000B79AF" w:rsidP="000B79AF">
                  <w:pPr>
                    <w:adjustRightInd w:val="0"/>
                    <w:snapToGrid w:val="0"/>
                    <w:rPr>
                      <w:sz w:val="20"/>
                      <w:szCs w:val="16"/>
                      <w:lang w:val="en-US"/>
                    </w:rPr>
                  </w:pPr>
                  <w:r w:rsidRPr="000B79AF">
                    <w:rPr>
                      <w:sz w:val="20"/>
                      <w:szCs w:val="16"/>
                      <w:lang w:val="en-US"/>
                    </w:rPr>
                    <w:t>Project Start (Define project charter)</w:t>
                  </w:r>
                </w:p>
              </w:tc>
            </w:tr>
            <w:tr w:rsidR="000B79AF" w:rsidRPr="000B79AF" w14:paraId="3A00897D" w14:textId="77777777" w:rsidTr="000B79AF">
              <w:tc>
                <w:tcPr>
                  <w:tcW w:w="96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DEFE9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5580B683" w14:textId="77777777" w:rsidR="000B79AF" w:rsidRPr="000B79AF" w:rsidRDefault="000B79AF" w:rsidP="000B79AF">
                  <w:pPr>
                    <w:adjustRightInd w:val="0"/>
                    <w:snapToGrid w:val="0"/>
                    <w:rPr>
                      <w:sz w:val="20"/>
                      <w:szCs w:val="16"/>
                      <w:lang w:val="en-US"/>
                    </w:rPr>
                  </w:pPr>
                  <w:r w:rsidRPr="000B79AF">
                    <w:rPr>
                      <w:sz w:val="20"/>
                      <w:szCs w:val="16"/>
                      <w:lang w:val="en-US"/>
                    </w:rPr>
                    <w:t>Aug 2</w:t>
                  </w:r>
                </w:p>
              </w:tc>
              <w:tc>
                <w:tcPr>
                  <w:tcW w:w="3694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DEFE9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45E69575" w14:textId="77777777" w:rsidR="000B79AF" w:rsidRPr="000B79AF" w:rsidRDefault="000B79AF" w:rsidP="000B79AF">
                  <w:pPr>
                    <w:adjustRightInd w:val="0"/>
                    <w:snapToGrid w:val="0"/>
                    <w:rPr>
                      <w:sz w:val="20"/>
                      <w:szCs w:val="16"/>
                      <w:lang w:val="en-US"/>
                    </w:rPr>
                  </w:pPr>
                  <w:r w:rsidRPr="000B79AF">
                    <w:rPr>
                      <w:sz w:val="20"/>
                      <w:szCs w:val="16"/>
                      <w:lang w:val="en-US"/>
                    </w:rPr>
                    <w:t xml:space="preserve">Analysis of Lead Time (Not complete data in SBS) </w:t>
                  </w:r>
                </w:p>
              </w:tc>
            </w:tr>
            <w:tr w:rsidR="000B79AF" w:rsidRPr="000B79AF" w14:paraId="4EC63CF2" w14:textId="77777777" w:rsidTr="000B79AF">
              <w:tc>
                <w:tcPr>
                  <w:tcW w:w="96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CDDCF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41A74E09" w14:textId="77777777" w:rsidR="000B79AF" w:rsidRPr="000B79AF" w:rsidRDefault="000B79AF" w:rsidP="000B79AF">
                  <w:pPr>
                    <w:adjustRightInd w:val="0"/>
                    <w:snapToGrid w:val="0"/>
                    <w:rPr>
                      <w:sz w:val="20"/>
                      <w:szCs w:val="16"/>
                      <w:lang w:val="en-US"/>
                    </w:rPr>
                  </w:pPr>
                  <w:r w:rsidRPr="000B79AF">
                    <w:rPr>
                      <w:sz w:val="20"/>
                      <w:szCs w:val="16"/>
                      <w:lang w:val="en-US"/>
                    </w:rPr>
                    <w:t>Sep 10</w:t>
                  </w:r>
                </w:p>
              </w:tc>
              <w:tc>
                <w:tcPr>
                  <w:tcW w:w="3694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CDDCF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4A699000" w14:textId="77777777" w:rsidR="000B79AF" w:rsidRPr="000B79AF" w:rsidRDefault="000B79AF" w:rsidP="000B79AF">
                  <w:pPr>
                    <w:adjustRightInd w:val="0"/>
                    <w:snapToGrid w:val="0"/>
                    <w:rPr>
                      <w:sz w:val="20"/>
                      <w:szCs w:val="16"/>
                      <w:lang w:val="en-US"/>
                    </w:rPr>
                  </w:pPr>
                  <w:r w:rsidRPr="000B79AF">
                    <w:rPr>
                      <w:sz w:val="20"/>
                      <w:szCs w:val="16"/>
                      <w:lang w:val="en-US"/>
                    </w:rPr>
                    <w:t xml:space="preserve">Current Status AI-IS Study </w:t>
                  </w:r>
                </w:p>
              </w:tc>
            </w:tr>
            <w:tr w:rsidR="000B79AF" w:rsidRPr="000B79AF" w14:paraId="09F4E882" w14:textId="77777777" w:rsidTr="000B79AF">
              <w:tc>
                <w:tcPr>
                  <w:tcW w:w="96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DEFE9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261CEDCD" w14:textId="77777777" w:rsidR="000B79AF" w:rsidRPr="000B79AF" w:rsidRDefault="000B79AF" w:rsidP="000B79AF">
                  <w:pPr>
                    <w:adjustRightInd w:val="0"/>
                    <w:snapToGrid w:val="0"/>
                    <w:rPr>
                      <w:sz w:val="20"/>
                      <w:szCs w:val="16"/>
                      <w:lang w:val="en-US"/>
                    </w:rPr>
                  </w:pPr>
                  <w:r w:rsidRPr="000B79AF">
                    <w:rPr>
                      <w:sz w:val="20"/>
                      <w:szCs w:val="16"/>
                      <w:lang w:val="en-US"/>
                    </w:rPr>
                    <w:t>Oct 10</w:t>
                  </w:r>
                </w:p>
              </w:tc>
              <w:tc>
                <w:tcPr>
                  <w:tcW w:w="3694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DEFE9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3EDB9BCD" w14:textId="77777777" w:rsidR="000B79AF" w:rsidRPr="000B79AF" w:rsidRDefault="000B79AF" w:rsidP="000B79AF">
                  <w:pPr>
                    <w:adjustRightInd w:val="0"/>
                    <w:snapToGrid w:val="0"/>
                    <w:rPr>
                      <w:sz w:val="20"/>
                      <w:szCs w:val="16"/>
                      <w:lang w:val="en-US"/>
                    </w:rPr>
                  </w:pPr>
                  <w:r w:rsidRPr="000B79AF">
                    <w:rPr>
                      <w:sz w:val="20"/>
                      <w:szCs w:val="16"/>
                      <w:lang w:val="en-US"/>
                    </w:rPr>
                    <w:t>Document Issues in Current System</w:t>
                  </w:r>
                </w:p>
              </w:tc>
            </w:tr>
            <w:tr w:rsidR="000B79AF" w:rsidRPr="000B79AF" w14:paraId="098A35A2" w14:textId="77777777" w:rsidTr="000B79AF">
              <w:tc>
                <w:tcPr>
                  <w:tcW w:w="96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CDDCF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13887F52" w14:textId="77777777" w:rsidR="000B79AF" w:rsidRPr="000B79AF" w:rsidRDefault="000B79AF" w:rsidP="000B79AF">
                  <w:pPr>
                    <w:adjustRightInd w:val="0"/>
                    <w:snapToGrid w:val="0"/>
                    <w:rPr>
                      <w:sz w:val="20"/>
                      <w:szCs w:val="16"/>
                      <w:lang w:val="en-US"/>
                    </w:rPr>
                  </w:pPr>
                  <w:r w:rsidRPr="000B79AF">
                    <w:rPr>
                      <w:sz w:val="20"/>
                      <w:szCs w:val="16"/>
                      <w:lang w:val="en-US"/>
                    </w:rPr>
                    <w:t>Oct 23</w:t>
                  </w:r>
                </w:p>
              </w:tc>
              <w:tc>
                <w:tcPr>
                  <w:tcW w:w="3694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CDDCF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76893A30" w14:textId="77777777" w:rsidR="000B79AF" w:rsidRPr="000B79AF" w:rsidRDefault="000B79AF" w:rsidP="000B79AF">
                  <w:pPr>
                    <w:adjustRightInd w:val="0"/>
                    <w:snapToGrid w:val="0"/>
                    <w:rPr>
                      <w:sz w:val="20"/>
                      <w:szCs w:val="16"/>
                      <w:lang w:val="en-US"/>
                    </w:rPr>
                  </w:pPr>
                  <w:r w:rsidRPr="000B79AF">
                    <w:rPr>
                      <w:sz w:val="20"/>
                      <w:szCs w:val="16"/>
                      <w:lang w:val="en-US"/>
                    </w:rPr>
                    <w:t>To-Be Map</w:t>
                  </w:r>
                </w:p>
              </w:tc>
            </w:tr>
            <w:tr w:rsidR="000B79AF" w:rsidRPr="000B79AF" w14:paraId="122617E4" w14:textId="77777777" w:rsidTr="000B79AF">
              <w:tc>
                <w:tcPr>
                  <w:tcW w:w="96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DEFE9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16383470" w14:textId="77777777" w:rsidR="000B79AF" w:rsidRPr="000B79AF" w:rsidRDefault="000B79AF" w:rsidP="000B79AF">
                  <w:pPr>
                    <w:adjustRightInd w:val="0"/>
                    <w:snapToGrid w:val="0"/>
                    <w:rPr>
                      <w:sz w:val="20"/>
                      <w:szCs w:val="16"/>
                      <w:lang w:val="en-US"/>
                    </w:rPr>
                  </w:pPr>
                  <w:r w:rsidRPr="000B79AF">
                    <w:rPr>
                      <w:sz w:val="20"/>
                      <w:szCs w:val="16"/>
                      <w:lang w:val="en-US"/>
                    </w:rPr>
                    <w:t>Nov 20</w:t>
                  </w:r>
                </w:p>
              </w:tc>
              <w:tc>
                <w:tcPr>
                  <w:tcW w:w="3694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DEFE9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05406317" w14:textId="77777777" w:rsidR="000B79AF" w:rsidRPr="000B79AF" w:rsidRDefault="000B79AF" w:rsidP="000B79AF">
                  <w:pPr>
                    <w:adjustRightInd w:val="0"/>
                    <w:snapToGrid w:val="0"/>
                    <w:rPr>
                      <w:sz w:val="20"/>
                      <w:szCs w:val="16"/>
                      <w:lang w:val="en-US"/>
                    </w:rPr>
                  </w:pPr>
                  <w:r w:rsidRPr="000B79AF">
                    <w:rPr>
                      <w:sz w:val="20"/>
                      <w:szCs w:val="16"/>
                      <w:lang w:val="en-US"/>
                    </w:rPr>
                    <w:t>Expected Benefits Agreed by User</w:t>
                  </w:r>
                </w:p>
              </w:tc>
            </w:tr>
            <w:tr w:rsidR="000B79AF" w:rsidRPr="000B79AF" w14:paraId="5D548660" w14:textId="77777777" w:rsidTr="000B79AF">
              <w:tc>
                <w:tcPr>
                  <w:tcW w:w="96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CDDCF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5A6F3196" w14:textId="77777777" w:rsidR="000B79AF" w:rsidRPr="000B79AF" w:rsidRDefault="000B79AF" w:rsidP="000B79AF">
                  <w:pPr>
                    <w:adjustRightInd w:val="0"/>
                    <w:snapToGrid w:val="0"/>
                    <w:rPr>
                      <w:sz w:val="20"/>
                      <w:szCs w:val="16"/>
                      <w:lang w:val="en-US"/>
                    </w:rPr>
                  </w:pPr>
                  <w:r w:rsidRPr="000B79AF">
                    <w:rPr>
                      <w:sz w:val="20"/>
                      <w:szCs w:val="16"/>
                      <w:lang w:val="en-US"/>
                    </w:rPr>
                    <w:t>Nov 30</w:t>
                  </w:r>
                </w:p>
              </w:tc>
              <w:tc>
                <w:tcPr>
                  <w:tcW w:w="3694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CDDCF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76CE2453" w14:textId="77777777" w:rsidR="000B79AF" w:rsidRPr="000B79AF" w:rsidRDefault="000B79AF" w:rsidP="000B79AF">
                  <w:pPr>
                    <w:adjustRightInd w:val="0"/>
                    <w:snapToGrid w:val="0"/>
                    <w:rPr>
                      <w:sz w:val="20"/>
                      <w:szCs w:val="16"/>
                      <w:lang w:val="en-US"/>
                    </w:rPr>
                  </w:pPr>
                  <w:r w:rsidRPr="000B79AF">
                    <w:rPr>
                      <w:sz w:val="20"/>
                      <w:szCs w:val="16"/>
                      <w:lang w:val="en-US"/>
                    </w:rPr>
                    <w:t>Implement short term To-Be Map</w:t>
                  </w:r>
                </w:p>
              </w:tc>
            </w:tr>
            <w:tr w:rsidR="000B79AF" w:rsidRPr="000B79AF" w14:paraId="40D532A2" w14:textId="77777777" w:rsidTr="000B79AF">
              <w:tc>
                <w:tcPr>
                  <w:tcW w:w="960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DEFE9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0EB40564" w14:textId="77777777" w:rsidR="000B79AF" w:rsidRPr="000B79AF" w:rsidRDefault="000B79AF" w:rsidP="000B79AF">
                  <w:pPr>
                    <w:adjustRightInd w:val="0"/>
                    <w:snapToGrid w:val="0"/>
                    <w:rPr>
                      <w:sz w:val="20"/>
                      <w:szCs w:val="16"/>
                      <w:lang w:val="en-US"/>
                    </w:rPr>
                  </w:pPr>
                  <w:r w:rsidRPr="000B79AF">
                    <w:rPr>
                      <w:sz w:val="20"/>
                      <w:szCs w:val="16"/>
                      <w:lang w:val="en-US"/>
                    </w:rPr>
                    <w:t>Dec 30</w:t>
                  </w:r>
                </w:p>
              </w:tc>
              <w:tc>
                <w:tcPr>
                  <w:tcW w:w="3694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DEFE9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hideMark/>
                </w:tcPr>
                <w:p w14:paraId="2B3F921D" w14:textId="77777777" w:rsidR="000B79AF" w:rsidRPr="000B79AF" w:rsidRDefault="000B79AF" w:rsidP="000B79AF">
                  <w:pPr>
                    <w:adjustRightInd w:val="0"/>
                    <w:snapToGrid w:val="0"/>
                    <w:rPr>
                      <w:sz w:val="20"/>
                      <w:szCs w:val="16"/>
                      <w:lang w:val="en-US"/>
                    </w:rPr>
                  </w:pPr>
                  <w:r w:rsidRPr="000B79AF">
                    <w:rPr>
                      <w:sz w:val="20"/>
                      <w:szCs w:val="16"/>
                      <w:lang w:val="en-US"/>
                    </w:rPr>
                    <w:t>Work with IT on To-Be Map</w:t>
                  </w:r>
                </w:p>
              </w:tc>
            </w:tr>
          </w:tbl>
          <w:p w14:paraId="6033D5C3" w14:textId="77777777" w:rsidR="000B79AF" w:rsidRPr="000B79AF" w:rsidRDefault="000B79AF" w:rsidP="000B79AF">
            <w:pPr>
              <w:rPr>
                <w:lang w:val="en-US"/>
              </w:rPr>
            </w:pPr>
          </w:p>
        </w:tc>
      </w:tr>
      <w:tr w:rsidR="000B79AF" w:rsidRPr="000B79AF" w14:paraId="57F3B572" w14:textId="77777777" w:rsidTr="000B79AF">
        <w:tc>
          <w:tcPr>
            <w:tcW w:w="4885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DEF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027E5B" w14:textId="77777777" w:rsidR="000B79AF" w:rsidRPr="000B79AF" w:rsidRDefault="000B79AF" w:rsidP="000B79AF">
            <w:pPr>
              <w:rPr>
                <w:lang w:val="en-US"/>
              </w:rPr>
            </w:pPr>
            <w:r w:rsidRPr="000B79AF">
              <w:rPr>
                <w:b/>
                <w:bCs/>
                <w:lang w:val="en-US"/>
              </w:rPr>
              <w:t>Goal</w:t>
            </w:r>
          </w:p>
        </w:tc>
        <w:tc>
          <w:tcPr>
            <w:tcW w:w="4886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DEF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B67002" w14:textId="77777777" w:rsidR="000B79AF" w:rsidRPr="000B79AF" w:rsidRDefault="000B79AF" w:rsidP="000B79AF">
            <w:pPr>
              <w:rPr>
                <w:lang w:val="en-US"/>
              </w:rPr>
            </w:pPr>
            <w:r w:rsidRPr="000B79AF">
              <w:rPr>
                <w:b/>
                <w:bCs/>
                <w:lang w:val="en-US"/>
              </w:rPr>
              <w:t>Scope</w:t>
            </w:r>
          </w:p>
        </w:tc>
      </w:tr>
      <w:tr w:rsidR="000B79AF" w:rsidRPr="000B79AF" w14:paraId="4AA6F921" w14:textId="77777777" w:rsidTr="000B79AF">
        <w:trPr>
          <w:trHeight w:val="1296"/>
        </w:trPr>
        <w:tc>
          <w:tcPr>
            <w:tcW w:w="4885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CDDC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84C383" w14:textId="77777777" w:rsidR="000B79AF" w:rsidRPr="000B79AF" w:rsidRDefault="000B79AF" w:rsidP="000B79AF">
            <w:pPr>
              <w:rPr>
                <w:lang w:val="en-US"/>
              </w:rPr>
            </w:pPr>
            <w:r w:rsidRPr="000B79AF">
              <w:rPr>
                <w:lang w:val="en-US"/>
              </w:rPr>
              <w:t>To enhance AS-IS system to more simple for operation by both customer and CSO.</w:t>
            </w:r>
          </w:p>
        </w:tc>
        <w:tc>
          <w:tcPr>
            <w:tcW w:w="4886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CDDC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4D3E0C" w14:textId="77777777" w:rsidR="000B79AF" w:rsidRPr="000B79AF" w:rsidRDefault="000B79AF" w:rsidP="000B79AF">
            <w:pPr>
              <w:rPr>
                <w:lang w:val="en-US"/>
              </w:rPr>
            </w:pPr>
            <w:r w:rsidRPr="000B79AF">
              <w:rPr>
                <w:lang w:val="en-US"/>
              </w:rPr>
              <w:t>In: SBS</w:t>
            </w:r>
          </w:p>
          <w:p w14:paraId="01523AD0" w14:textId="77777777" w:rsidR="000B79AF" w:rsidRPr="000B79AF" w:rsidRDefault="000B79AF" w:rsidP="000B79AF">
            <w:pPr>
              <w:rPr>
                <w:lang w:val="en-US"/>
              </w:rPr>
            </w:pPr>
            <w:r w:rsidRPr="000B79AF">
              <w:rPr>
                <w:lang w:val="en-US"/>
              </w:rPr>
              <w:t>Out:  Enhance SBS for customer direct booking</w:t>
            </w:r>
          </w:p>
        </w:tc>
      </w:tr>
      <w:tr w:rsidR="000B79AF" w:rsidRPr="000B79AF" w14:paraId="40E762E9" w14:textId="77777777" w:rsidTr="000B79AF">
        <w:trPr>
          <w:trHeight w:val="227"/>
        </w:trPr>
        <w:tc>
          <w:tcPr>
            <w:tcW w:w="4885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DEF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B05058" w14:textId="77777777" w:rsidR="000B79AF" w:rsidRPr="000B79AF" w:rsidRDefault="000B79AF" w:rsidP="000B79AF">
            <w:pPr>
              <w:rPr>
                <w:lang w:val="en-US"/>
              </w:rPr>
            </w:pPr>
            <w:r w:rsidRPr="000B79AF">
              <w:rPr>
                <w:b/>
                <w:bCs/>
                <w:lang w:val="en-US"/>
              </w:rPr>
              <w:t>Team</w:t>
            </w:r>
          </w:p>
        </w:tc>
        <w:tc>
          <w:tcPr>
            <w:tcW w:w="4886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DEF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06E762" w14:textId="77777777" w:rsidR="000B79AF" w:rsidRPr="000B79AF" w:rsidRDefault="000B79AF" w:rsidP="000B79AF">
            <w:pPr>
              <w:rPr>
                <w:lang w:val="en-US"/>
              </w:rPr>
            </w:pPr>
            <w:r w:rsidRPr="000B79AF">
              <w:rPr>
                <w:b/>
                <w:bCs/>
                <w:lang w:val="en-US"/>
              </w:rPr>
              <w:t>Benefits &amp; Cost</w:t>
            </w:r>
          </w:p>
        </w:tc>
      </w:tr>
      <w:tr w:rsidR="000B79AF" w:rsidRPr="000B79AF" w14:paraId="299FFCF8" w14:textId="77777777" w:rsidTr="000B79AF">
        <w:trPr>
          <w:trHeight w:val="1989"/>
        </w:trPr>
        <w:tc>
          <w:tcPr>
            <w:tcW w:w="4885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CDDC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CA59FE" w14:textId="77777777" w:rsidR="000B79AF" w:rsidRPr="000B79AF" w:rsidRDefault="000B79AF" w:rsidP="000B79AF">
            <w:pPr>
              <w:rPr>
                <w:lang w:val="en-US"/>
              </w:rPr>
            </w:pPr>
            <w:r w:rsidRPr="000B79AF">
              <w:rPr>
                <w:lang w:val="en-US"/>
              </w:rPr>
              <w:t>Team Leader:       Lotto</w:t>
            </w:r>
          </w:p>
          <w:p w14:paraId="78EB147A" w14:textId="77777777" w:rsidR="000B79AF" w:rsidRPr="000B79AF" w:rsidRDefault="000B79AF" w:rsidP="000B79AF">
            <w:pPr>
              <w:rPr>
                <w:lang w:val="en-US"/>
              </w:rPr>
            </w:pPr>
            <w:r w:rsidRPr="000B79AF">
              <w:rPr>
                <w:lang w:val="en-US"/>
              </w:rPr>
              <w:t>Sponsor:               EU</w:t>
            </w:r>
          </w:p>
          <w:p w14:paraId="6D7D76CA" w14:textId="77777777" w:rsidR="000B79AF" w:rsidRPr="000B79AF" w:rsidRDefault="000B79AF" w:rsidP="000B79AF">
            <w:pPr>
              <w:rPr>
                <w:lang w:val="en-US"/>
              </w:rPr>
            </w:pPr>
            <w:r w:rsidRPr="000B79AF">
              <w:rPr>
                <w:lang w:val="en-US"/>
              </w:rPr>
              <w:t xml:space="preserve">Members:   </w:t>
            </w:r>
          </w:p>
          <w:p w14:paraId="014327EF" w14:textId="77777777" w:rsidR="000B79AF" w:rsidRPr="000B79AF" w:rsidRDefault="000B79AF" w:rsidP="000B79AF">
            <w:pPr>
              <w:rPr>
                <w:lang w:val="en-US"/>
              </w:rPr>
            </w:pPr>
            <w:r w:rsidRPr="000B79AF">
              <w:rPr>
                <w:lang w:val="en-US"/>
              </w:rPr>
              <w:t>BSC: AC</w:t>
            </w:r>
          </w:p>
          <w:p w14:paraId="085FBBBE" w14:textId="77777777" w:rsidR="000B79AF" w:rsidRPr="000B79AF" w:rsidRDefault="000B79AF" w:rsidP="000B79AF">
            <w:pPr>
              <w:rPr>
                <w:lang w:val="en-US"/>
              </w:rPr>
            </w:pPr>
            <w:r w:rsidRPr="000B79AF">
              <w:rPr>
                <w:lang w:val="en-US"/>
              </w:rPr>
              <w:t>CSO: PL, VY</w:t>
            </w:r>
          </w:p>
          <w:p w14:paraId="5BB2192D" w14:textId="77777777" w:rsidR="000B79AF" w:rsidRPr="000B79AF" w:rsidRDefault="000B79AF" w:rsidP="000B79AF">
            <w:pPr>
              <w:rPr>
                <w:lang w:val="en-US"/>
              </w:rPr>
            </w:pPr>
            <w:r w:rsidRPr="000B79AF">
              <w:rPr>
                <w:lang w:val="en-US"/>
              </w:rPr>
              <w:t>IT: MC, AL</w:t>
            </w:r>
          </w:p>
        </w:tc>
        <w:tc>
          <w:tcPr>
            <w:tcW w:w="4886" w:type="dxa"/>
            <w:tcBorders>
              <w:top w:val="single" w:sz="8" w:space="0" w:color="F79646"/>
              <w:left w:val="single" w:sz="8" w:space="0" w:color="F79646"/>
              <w:bottom w:val="single" w:sz="8" w:space="0" w:color="F79646"/>
              <w:right w:val="single" w:sz="8" w:space="0" w:color="F79646"/>
            </w:tcBorders>
            <w:shd w:val="clear" w:color="auto" w:fill="FCDDC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7CBEAE" w14:textId="77777777" w:rsidR="000B79AF" w:rsidRPr="000B79AF" w:rsidRDefault="000B79AF" w:rsidP="000B79AF">
            <w:pPr>
              <w:rPr>
                <w:lang w:val="en-US"/>
              </w:rPr>
            </w:pPr>
            <w:r w:rsidRPr="000B79AF">
              <w:rPr>
                <w:lang w:val="en-US"/>
              </w:rPr>
              <w:t xml:space="preserve">Tangible: $ </w:t>
            </w:r>
          </w:p>
          <w:p w14:paraId="7EAC0DF2" w14:textId="77777777" w:rsidR="000B79AF" w:rsidRPr="000B79AF" w:rsidRDefault="000B79AF" w:rsidP="000B79AF">
            <w:pPr>
              <w:rPr>
                <w:lang w:val="en-US"/>
              </w:rPr>
            </w:pPr>
            <w:r w:rsidRPr="000B79AF">
              <w:rPr>
                <w:lang w:val="en-US"/>
              </w:rPr>
              <w:t xml:space="preserve">Intangible: </w:t>
            </w:r>
          </w:p>
        </w:tc>
      </w:tr>
    </w:tbl>
    <w:p w14:paraId="6C73BE79" w14:textId="77777777" w:rsidR="000B79AF" w:rsidRDefault="000B79AF" w:rsidP="00E55236">
      <w:pPr>
        <w:rPr>
          <w:lang w:val="en-US"/>
        </w:rPr>
      </w:pPr>
    </w:p>
    <w:p w14:paraId="39D1A433" w14:textId="77777777" w:rsidR="000B79AF" w:rsidRDefault="000B79AF" w:rsidP="00E55236">
      <w:pPr>
        <w:rPr>
          <w:lang w:val="en-US"/>
        </w:rPr>
      </w:pPr>
    </w:p>
    <w:p w14:paraId="04C32841" w14:textId="77777777" w:rsidR="000B79AF" w:rsidRDefault="000B79AF" w:rsidP="00E55236">
      <w:pPr>
        <w:rPr>
          <w:lang w:val="en-US"/>
        </w:rPr>
      </w:pPr>
    </w:p>
    <w:p w14:paraId="70F93670" w14:textId="4CE2818D" w:rsidR="000B79AF" w:rsidRDefault="000B79AF">
      <w:pPr>
        <w:widowControl/>
        <w:rPr>
          <w:lang w:val="en-US"/>
        </w:rPr>
      </w:pPr>
      <w:r>
        <w:rPr>
          <w:lang w:val="en-US"/>
        </w:rPr>
        <w:br w:type="page"/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34"/>
      </w:tblGrid>
      <w:tr w:rsidR="000B79AF" w:rsidRPr="00093C47" w14:paraId="6ADBEDC1" w14:textId="77777777" w:rsidTr="00E55180">
        <w:tc>
          <w:tcPr>
            <w:tcW w:w="9634" w:type="dxa"/>
          </w:tcPr>
          <w:p w14:paraId="4A516687" w14:textId="76B0913C" w:rsidR="000B79AF" w:rsidRPr="00093C47" w:rsidRDefault="000B79AF" w:rsidP="00E55180">
            <w:pPr>
              <w:pStyle w:val="3"/>
              <w:adjustRightInd w:val="0"/>
              <w:snapToGrid w:val="0"/>
              <w:spacing w:before="0" w:after="0"/>
              <w:rPr>
                <w:lang w:val="en-US"/>
              </w:rPr>
            </w:pPr>
            <w:r>
              <w:rPr>
                <w:lang w:val="en-US"/>
              </w:rPr>
              <w:lastRenderedPageBreak/>
              <w:t>Reference</w:t>
            </w:r>
            <w:r w:rsidR="00D2776D">
              <w:rPr>
                <w:lang w:val="en-US"/>
              </w:rPr>
              <w:t xml:space="preserve"> (If any)</w:t>
            </w:r>
          </w:p>
          <w:p w14:paraId="1332E40C" w14:textId="77777777" w:rsidR="000B79AF" w:rsidRPr="000B79AF" w:rsidRDefault="000B79AF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22635A5B" w14:textId="77777777" w:rsidR="000B79AF" w:rsidRPr="000B79AF" w:rsidRDefault="000B79AF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588E1F29" w14:textId="77777777" w:rsidR="000B79AF" w:rsidRPr="000B79AF" w:rsidRDefault="000B79AF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5F4E5A62" w14:textId="77777777" w:rsidR="000B79AF" w:rsidRPr="000B79AF" w:rsidRDefault="000B79AF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5BEE506B" w14:textId="77777777" w:rsidR="000B79AF" w:rsidRPr="000B79AF" w:rsidRDefault="000B79AF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60900B82" w14:textId="77777777" w:rsidR="000B79AF" w:rsidRPr="000B79AF" w:rsidRDefault="000B79AF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111676FC" w14:textId="77777777" w:rsidR="000B79AF" w:rsidRPr="000B79AF" w:rsidRDefault="000B79AF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25DF6595" w14:textId="77777777" w:rsidR="000B79AF" w:rsidRPr="000B79AF" w:rsidRDefault="000B79AF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0648DC46" w14:textId="77777777" w:rsidR="000B79AF" w:rsidRPr="000B79AF" w:rsidRDefault="000B79AF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3437266C" w14:textId="77777777" w:rsidR="000B79AF" w:rsidRPr="000B79AF" w:rsidRDefault="000B79AF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22626336" w14:textId="77777777" w:rsidR="000B79AF" w:rsidRPr="000B79AF" w:rsidRDefault="000B79AF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3384C9BD" w14:textId="77777777" w:rsidR="000B79AF" w:rsidRPr="000B79AF" w:rsidRDefault="000B79AF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083C1734" w14:textId="77777777" w:rsidR="000B79AF" w:rsidRPr="000B79AF" w:rsidRDefault="000B79AF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0452DA92" w14:textId="77777777" w:rsidR="000B79AF" w:rsidRDefault="000B79AF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43AF3552" w14:textId="77777777" w:rsidR="00800DA8" w:rsidRDefault="00800DA8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352AC8B1" w14:textId="77777777" w:rsidR="00800DA8" w:rsidRDefault="00800DA8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5AF9549B" w14:textId="77777777" w:rsidR="00800DA8" w:rsidRDefault="00800DA8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7FBE9208" w14:textId="77777777" w:rsidR="00800DA8" w:rsidRDefault="00800DA8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780DC34B" w14:textId="77777777" w:rsidR="00800DA8" w:rsidRDefault="00800DA8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70B1A048" w14:textId="77777777" w:rsidR="00800DA8" w:rsidRDefault="00800DA8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7A123493" w14:textId="77777777" w:rsidR="00800DA8" w:rsidRDefault="00800DA8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3F7980EA" w14:textId="77777777" w:rsidR="00800DA8" w:rsidRDefault="00800DA8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2170816E" w14:textId="77777777" w:rsidR="00800DA8" w:rsidRDefault="00800DA8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5B913BD9" w14:textId="77777777" w:rsidR="00800DA8" w:rsidRDefault="00800DA8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58FE1339" w14:textId="77777777" w:rsidR="00800DA8" w:rsidRDefault="00800DA8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43595C75" w14:textId="77777777" w:rsidR="00800DA8" w:rsidRDefault="00800DA8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751E1F23" w14:textId="77777777" w:rsidR="00800DA8" w:rsidRDefault="00800DA8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79CFD7A1" w14:textId="77777777" w:rsidR="00800DA8" w:rsidRDefault="00800DA8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7A1ADDF0" w14:textId="77777777" w:rsidR="00800DA8" w:rsidRDefault="00800DA8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563AC062" w14:textId="77777777" w:rsidR="00800DA8" w:rsidRDefault="00800DA8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6135249D" w14:textId="77777777" w:rsidR="00800DA8" w:rsidRDefault="00800DA8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4AC126B7" w14:textId="77777777" w:rsidR="00800DA8" w:rsidRDefault="00800DA8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1896D6AB" w14:textId="77777777" w:rsidR="00800DA8" w:rsidRDefault="00800DA8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00C1BEBC" w14:textId="77777777" w:rsidR="00800DA8" w:rsidRPr="000B79AF" w:rsidRDefault="00800DA8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7997BABF" w14:textId="77777777" w:rsidR="000B79AF" w:rsidRPr="000B79AF" w:rsidRDefault="000B79AF" w:rsidP="00E55180">
            <w:pPr>
              <w:pStyle w:val="Web"/>
              <w:adjustRightInd w:val="0"/>
              <w:snapToGrid w:val="0"/>
              <w:spacing w:before="0" w:beforeAutospacing="0" w:after="0" w:afterAutospacing="0"/>
              <w:jc w:val="both"/>
              <w:rPr>
                <w:rFonts w:eastAsiaTheme="minorEastAsia"/>
                <w:color w:val="000000"/>
              </w:rPr>
            </w:pPr>
          </w:p>
          <w:p w14:paraId="4CE43BEE" w14:textId="77777777" w:rsidR="000B79AF" w:rsidRPr="00875C39" w:rsidRDefault="000B79AF" w:rsidP="00E55180">
            <w:pPr>
              <w:widowControl/>
              <w:spacing w:before="200" w:after="200"/>
              <w:jc w:val="both"/>
              <w:rPr>
                <w:rFonts w:ascii="Arial" w:eastAsiaTheme="minorEastAsia" w:hAnsi="Arial" w:cs="Arial"/>
                <w:color w:val="000000"/>
                <w:sz w:val="21"/>
                <w:szCs w:val="21"/>
              </w:rPr>
            </w:pPr>
          </w:p>
        </w:tc>
      </w:tr>
    </w:tbl>
    <w:p w14:paraId="123CEC38" w14:textId="77777777" w:rsidR="000B79AF" w:rsidRDefault="000B79AF" w:rsidP="000B79AF">
      <w:pPr>
        <w:rPr>
          <w:lang w:val="en-US"/>
        </w:rPr>
      </w:pPr>
    </w:p>
    <w:p w14:paraId="6E8A22B4" w14:textId="4A6AC351" w:rsidR="00800DA8" w:rsidRPr="00800DA8" w:rsidRDefault="00800DA8" w:rsidP="00800DA8">
      <w:pPr>
        <w:jc w:val="center"/>
        <w:rPr>
          <w:b/>
          <w:bCs/>
          <w:lang w:val="en-US" w:eastAsia="zh-TW"/>
        </w:rPr>
      </w:pPr>
      <w:r w:rsidRPr="00800DA8">
        <w:rPr>
          <w:rFonts w:hint="eastAsia"/>
          <w:b/>
          <w:bCs/>
          <w:lang w:val="en-US" w:eastAsia="zh-TW"/>
        </w:rPr>
        <w:t>E</w:t>
      </w:r>
      <w:r w:rsidRPr="00800DA8">
        <w:rPr>
          <w:b/>
          <w:bCs/>
          <w:lang w:val="en-US" w:eastAsia="zh-TW"/>
        </w:rPr>
        <w:t>ND</w:t>
      </w:r>
    </w:p>
    <w:sectPr w:rsidR="00800DA8" w:rsidRPr="00800DA8" w:rsidSect="00F40C82">
      <w:headerReference w:type="default" r:id="rId8"/>
      <w:footerReference w:type="default" r:id="rId9"/>
      <w:pgSz w:w="11906" w:h="16838"/>
      <w:pgMar w:top="1440" w:right="1080" w:bottom="1440" w:left="1080" w:header="448" w:footer="544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F9793E" w14:textId="77777777" w:rsidR="00CE77A7" w:rsidRDefault="00CE77A7">
      <w:r>
        <w:separator/>
      </w:r>
    </w:p>
  </w:endnote>
  <w:endnote w:type="continuationSeparator" w:id="0">
    <w:p w14:paraId="6B615504" w14:textId="77777777" w:rsidR="00CE77A7" w:rsidRDefault="00CE77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367CF7" w14:textId="77777777" w:rsidR="00B568E3" w:rsidRPr="002F0B9D" w:rsidRDefault="00B568E3">
    <w:pPr>
      <w:pStyle w:val="a5"/>
      <w:jc w:val="right"/>
      <w:rPr>
        <w:sz w:val="16"/>
        <w:szCs w:val="16"/>
      </w:rPr>
    </w:pPr>
    <w:r w:rsidRPr="002F0B9D">
      <w:rPr>
        <w:sz w:val="16"/>
        <w:szCs w:val="16"/>
      </w:rPr>
      <w:fldChar w:fldCharType="begin"/>
    </w:r>
    <w:r w:rsidRPr="002F0B9D">
      <w:rPr>
        <w:sz w:val="16"/>
        <w:szCs w:val="16"/>
      </w:rPr>
      <w:instrText xml:space="preserve"> PAGE   \* MERGEFORMAT </w:instrText>
    </w:r>
    <w:r w:rsidRPr="002F0B9D">
      <w:rPr>
        <w:sz w:val="16"/>
        <w:szCs w:val="16"/>
      </w:rPr>
      <w:fldChar w:fldCharType="separate"/>
    </w:r>
    <w:r w:rsidR="00F82EE1">
      <w:rPr>
        <w:noProof/>
        <w:sz w:val="16"/>
        <w:szCs w:val="16"/>
      </w:rPr>
      <w:t>4</w:t>
    </w:r>
    <w:r w:rsidRPr="002F0B9D">
      <w:rPr>
        <w:noProof/>
        <w:sz w:val="16"/>
        <w:szCs w:val="16"/>
      </w:rPr>
      <w:fldChar w:fldCharType="end"/>
    </w:r>
  </w:p>
  <w:p w14:paraId="78367CF8" w14:textId="77777777" w:rsidR="00B568E3" w:rsidRPr="004B4F9D" w:rsidRDefault="00B568E3" w:rsidP="004B4F9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CAFEC3" w14:textId="77777777" w:rsidR="00CE77A7" w:rsidRDefault="00CE77A7">
      <w:r>
        <w:separator/>
      </w:r>
    </w:p>
  </w:footnote>
  <w:footnote w:type="continuationSeparator" w:id="0">
    <w:p w14:paraId="1BF2A2B9" w14:textId="77777777" w:rsidR="00CE77A7" w:rsidRDefault="00CE77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367CF5" w14:textId="6DB488BC" w:rsidR="00B568E3" w:rsidRPr="00AD4F01" w:rsidRDefault="00B568E3" w:rsidP="00324905">
    <w:pPr>
      <w:tabs>
        <w:tab w:val="left" w:pos="540"/>
      </w:tabs>
      <w:ind w:left="540" w:hanging="540"/>
      <w:rPr>
        <w:rFonts w:ascii="Calibri" w:hAnsi="Calibri" w:cs="Arial"/>
      </w:rPr>
    </w:pPr>
    <w:r w:rsidRPr="00AD4F01">
      <w:rPr>
        <w:rFonts w:ascii="Calibri" w:hAnsi="Calibri" w:cs="Arial"/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78367CF9" wp14:editId="78367CFA">
              <wp:simplePos x="0" y="0"/>
              <wp:positionH relativeFrom="column">
                <wp:posOffset>10444480</wp:posOffset>
              </wp:positionH>
              <wp:positionV relativeFrom="paragraph">
                <wp:posOffset>-13335</wp:posOffset>
              </wp:positionV>
              <wp:extent cx="1171575" cy="597535"/>
              <wp:effectExtent l="0" t="0" r="0" b="0"/>
              <wp:wrapNone/>
              <wp:docPr id="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171575" cy="5975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8367CFD" w14:textId="77777777" w:rsidR="00B568E3" w:rsidRPr="002726B2" w:rsidRDefault="00B568E3" w:rsidP="00324905">
                          <w:pPr>
                            <w:jc w:val="right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2726B2">
                            <w:rPr>
                              <w:b/>
                              <w:sz w:val="28"/>
                              <w:szCs w:val="28"/>
                            </w:rPr>
                            <w:t>Form 2B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367CF9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6" type="#_x0000_t202" style="position:absolute;left:0;text-align:left;margin-left:822.4pt;margin-top:-1.05pt;width:92.25pt;height:47.0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" filled="f" stroked="f">
              <v:path arrowok="t"/>
              <v:textbox>
                <w:txbxContent>
                  <w:p w14:paraId="78367CFD" w14:textId="77777777" w:rsidR="00B568E3" w:rsidRPr="002726B2" w:rsidRDefault="00B568E3" w:rsidP="00324905">
                    <w:pPr>
                      <w:jc w:val="right"/>
                      <w:rPr>
                        <w:b/>
                        <w:sz w:val="28"/>
                        <w:szCs w:val="28"/>
                      </w:rPr>
                    </w:pPr>
                    <w:r w:rsidRPr="002726B2">
                      <w:rPr>
                        <w:b/>
                        <w:sz w:val="28"/>
                        <w:szCs w:val="28"/>
                      </w:rPr>
                      <w:t>Form 2B</w:t>
                    </w:r>
                  </w:p>
                </w:txbxContent>
              </v:textbox>
            </v:shape>
          </w:pict>
        </mc:Fallback>
      </mc:AlternateContent>
    </w:r>
    <w:r w:rsidR="00286809">
      <w:rPr>
        <w:rFonts w:ascii="Calibri" w:hAnsi="Calibri" w:cs="Arial"/>
        <w:noProof/>
      </w:rPr>
      <w:drawing>
        <wp:inline distT="0" distB="0" distL="0" distR="0" wp14:anchorId="17AF567E" wp14:editId="46103B16">
          <wp:extent cx="2238375" cy="795823"/>
          <wp:effectExtent l="0" t="0" r="0" b="4445"/>
          <wp:docPr id="939022810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3829" cy="80487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78367CF6" w14:textId="77777777" w:rsidR="00B568E3" w:rsidRDefault="00B568E3" w:rsidP="00324905">
    <w:pPr>
      <w:pStyle w:val="a3"/>
      <w:tabs>
        <w:tab w:val="clear" w:pos="8640"/>
        <w:tab w:val="left" w:pos="891"/>
        <w:tab w:val="right" w:pos="9270"/>
      </w:tabs>
      <w:ind w:right="-133"/>
      <w:rPr>
        <w:rFonts w:ascii="Arial" w:eastAsia="細明體" w:hAnsi="Arial" w:cs="Arial"/>
        <w:b/>
        <w:i/>
        <w:iCs/>
        <w:sz w:val="28"/>
        <w:u w:val="single"/>
        <w:lang w:eastAsia="zh-TW"/>
      </w:rPr>
    </w:pPr>
    <w:r>
      <w:rPr>
        <w:rFonts w:ascii="Arial" w:eastAsia="細明體" w:hAnsi="Arial" w:cs="Arial"/>
        <w:b/>
        <w:i/>
        <w:iCs/>
        <w:sz w:val="28"/>
        <w:lang w:eastAsia="zh-TW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FAC01FE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B"/>
    <w:multiLevelType w:val="multilevel"/>
    <w:tmpl w:val="0000000B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356E3C"/>
    <w:multiLevelType w:val="hybridMultilevel"/>
    <w:tmpl w:val="3244E8C2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3" w15:restartNumberingAfterBreak="0">
    <w:nsid w:val="072664B8"/>
    <w:multiLevelType w:val="multilevel"/>
    <w:tmpl w:val="700ABA20"/>
    <w:lvl w:ilvl="0">
      <w:start w:val="8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" w15:restartNumberingAfterBreak="0">
    <w:nsid w:val="07DB1807"/>
    <w:multiLevelType w:val="hybridMultilevel"/>
    <w:tmpl w:val="0D548D9C"/>
    <w:lvl w:ilvl="0" w:tplc="F1A02772">
      <w:start w:val="1"/>
      <w:numFmt w:val="bullet"/>
      <w:lvlText w:val=""/>
      <w:lvlJc w:val="left"/>
      <w:pPr>
        <w:tabs>
          <w:tab w:val="num" w:pos="840"/>
        </w:tabs>
        <w:ind w:left="840" w:hanging="360"/>
      </w:pPr>
      <w:rPr>
        <w:rFonts w:ascii="Wingdings" w:hAnsi="Wingdings" w:hint="default"/>
        <w:b w:val="0"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0B934764"/>
    <w:multiLevelType w:val="hybridMultilevel"/>
    <w:tmpl w:val="3B14EDFA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6" w15:restartNumberingAfterBreak="0">
    <w:nsid w:val="0FC247C9"/>
    <w:multiLevelType w:val="hybridMultilevel"/>
    <w:tmpl w:val="7A707AC0"/>
    <w:lvl w:ilvl="0" w:tplc="04090015">
      <w:start w:val="1"/>
      <w:numFmt w:val="upperLetter"/>
      <w:lvlText w:val="%1."/>
      <w:lvlJc w:val="left"/>
      <w:pPr>
        <w:ind w:left="8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7" w15:restartNumberingAfterBreak="0">
    <w:nsid w:val="119A660B"/>
    <w:multiLevelType w:val="hybridMultilevel"/>
    <w:tmpl w:val="BD26CBA4"/>
    <w:lvl w:ilvl="0" w:tplc="ED5C9556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CF3016BC">
      <w:start w:val="1"/>
      <w:numFmt w:val="decimal"/>
      <w:lvlText w:val="%2."/>
      <w:lvlJc w:val="left"/>
      <w:pPr>
        <w:tabs>
          <w:tab w:val="num" w:pos="960"/>
        </w:tabs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15271EDA"/>
    <w:multiLevelType w:val="multilevel"/>
    <w:tmpl w:val="F7A2AD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560"/>
        </w:tabs>
        <w:ind w:left="1560" w:hanging="480"/>
      </w:pPr>
      <w:rPr>
        <w:b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5D83F58"/>
    <w:multiLevelType w:val="hybridMultilevel"/>
    <w:tmpl w:val="8B72F7A8"/>
    <w:lvl w:ilvl="0" w:tplc="04090003">
      <w:start w:val="1"/>
      <w:numFmt w:val="bullet"/>
      <w:lvlText w:val="o"/>
      <w:lvlJc w:val="left"/>
      <w:pPr>
        <w:ind w:left="83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10" w15:restartNumberingAfterBreak="0">
    <w:nsid w:val="1FB04844"/>
    <w:multiLevelType w:val="hybridMultilevel"/>
    <w:tmpl w:val="67A47138"/>
    <w:lvl w:ilvl="0" w:tplc="1E949B6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331471E"/>
    <w:multiLevelType w:val="hybridMultilevel"/>
    <w:tmpl w:val="C06A5920"/>
    <w:lvl w:ilvl="0" w:tplc="64C69D1C">
      <w:start w:val="1"/>
      <w:numFmt w:val="lowerRoman"/>
      <w:lvlText w:val="%1)"/>
      <w:lvlJc w:val="left"/>
      <w:pPr>
        <w:ind w:left="332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87" w:hanging="360"/>
      </w:pPr>
    </w:lvl>
    <w:lvl w:ilvl="2" w:tplc="0409001B" w:tentative="1">
      <w:start w:val="1"/>
      <w:numFmt w:val="lowerRoman"/>
      <w:lvlText w:val="%3."/>
      <w:lvlJc w:val="right"/>
      <w:pPr>
        <w:ind w:left="4407" w:hanging="180"/>
      </w:pPr>
    </w:lvl>
    <w:lvl w:ilvl="3" w:tplc="0409000F" w:tentative="1">
      <w:start w:val="1"/>
      <w:numFmt w:val="decimal"/>
      <w:lvlText w:val="%4."/>
      <w:lvlJc w:val="left"/>
      <w:pPr>
        <w:ind w:left="5127" w:hanging="360"/>
      </w:pPr>
    </w:lvl>
    <w:lvl w:ilvl="4" w:tplc="04090019" w:tentative="1">
      <w:start w:val="1"/>
      <w:numFmt w:val="lowerLetter"/>
      <w:lvlText w:val="%5."/>
      <w:lvlJc w:val="left"/>
      <w:pPr>
        <w:ind w:left="5847" w:hanging="360"/>
      </w:pPr>
    </w:lvl>
    <w:lvl w:ilvl="5" w:tplc="0409001B" w:tentative="1">
      <w:start w:val="1"/>
      <w:numFmt w:val="lowerRoman"/>
      <w:lvlText w:val="%6."/>
      <w:lvlJc w:val="right"/>
      <w:pPr>
        <w:ind w:left="6567" w:hanging="180"/>
      </w:pPr>
    </w:lvl>
    <w:lvl w:ilvl="6" w:tplc="0409000F" w:tentative="1">
      <w:start w:val="1"/>
      <w:numFmt w:val="decimal"/>
      <w:lvlText w:val="%7."/>
      <w:lvlJc w:val="left"/>
      <w:pPr>
        <w:ind w:left="7287" w:hanging="360"/>
      </w:pPr>
    </w:lvl>
    <w:lvl w:ilvl="7" w:tplc="04090019" w:tentative="1">
      <w:start w:val="1"/>
      <w:numFmt w:val="lowerLetter"/>
      <w:lvlText w:val="%8."/>
      <w:lvlJc w:val="left"/>
      <w:pPr>
        <w:ind w:left="8007" w:hanging="360"/>
      </w:pPr>
    </w:lvl>
    <w:lvl w:ilvl="8" w:tplc="0409001B" w:tentative="1">
      <w:start w:val="1"/>
      <w:numFmt w:val="lowerRoman"/>
      <w:lvlText w:val="%9."/>
      <w:lvlJc w:val="right"/>
      <w:pPr>
        <w:ind w:left="8727" w:hanging="180"/>
      </w:pPr>
    </w:lvl>
  </w:abstractNum>
  <w:abstractNum w:abstractNumId="12" w15:restartNumberingAfterBreak="0">
    <w:nsid w:val="28114783"/>
    <w:multiLevelType w:val="hybridMultilevel"/>
    <w:tmpl w:val="B008A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0C6D5C"/>
    <w:multiLevelType w:val="hybridMultilevel"/>
    <w:tmpl w:val="C7F8046C"/>
    <w:lvl w:ilvl="0" w:tplc="04090015">
      <w:start w:val="1"/>
      <w:numFmt w:val="upp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4" w15:restartNumberingAfterBreak="0">
    <w:nsid w:val="2B64600D"/>
    <w:multiLevelType w:val="hybridMultilevel"/>
    <w:tmpl w:val="4B8A4D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0A9711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default"/>
      </w:rPr>
    </w:lvl>
  </w:abstractNum>
  <w:abstractNum w:abstractNumId="16" w15:restartNumberingAfterBreak="0">
    <w:nsid w:val="30D46F20"/>
    <w:multiLevelType w:val="hybridMultilevel"/>
    <w:tmpl w:val="E3F845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0E205AA"/>
    <w:multiLevelType w:val="hybridMultilevel"/>
    <w:tmpl w:val="5204E3C0"/>
    <w:lvl w:ilvl="0" w:tplc="C86C8FC0">
      <w:numFmt w:val="bullet"/>
      <w:lvlText w:val=""/>
      <w:lvlJc w:val="left"/>
      <w:pPr>
        <w:ind w:left="810" w:hanging="360"/>
      </w:pPr>
      <w:rPr>
        <w:rFonts w:ascii="Symbol" w:eastAsia="新細明體" w:hAnsi="Symbol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3241263E"/>
    <w:multiLevelType w:val="hybridMultilevel"/>
    <w:tmpl w:val="FB766D60"/>
    <w:lvl w:ilvl="0" w:tplc="04090015">
      <w:start w:val="1"/>
      <w:numFmt w:val="upp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9" w15:restartNumberingAfterBreak="0">
    <w:nsid w:val="32A76375"/>
    <w:multiLevelType w:val="hybridMultilevel"/>
    <w:tmpl w:val="22AA3A4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5692AAA"/>
    <w:multiLevelType w:val="hybridMultilevel"/>
    <w:tmpl w:val="CF187344"/>
    <w:lvl w:ilvl="0" w:tplc="9ACE48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75C47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C4D1B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A4E3B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EAAA9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23226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3457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D4658B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047A5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425B88"/>
    <w:multiLevelType w:val="hybridMultilevel"/>
    <w:tmpl w:val="67D4A3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ADE0F2A"/>
    <w:multiLevelType w:val="hybridMultilevel"/>
    <w:tmpl w:val="CCA0D4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BC661C5"/>
    <w:multiLevelType w:val="hybridMultilevel"/>
    <w:tmpl w:val="C8AADDBE"/>
    <w:lvl w:ilvl="0" w:tplc="26DC1354">
      <w:start w:val="1"/>
      <w:numFmt w:val="bullet"/>
      <w:lvlText w:val="-"/>
      <w:lvlJc w:val="left"/>
      <w:pPr>
        <w:ind w:left="108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24" w15:restartNumberingAfterBreak="0">
    <w:nsid w:val="3F4632AB"/>
    <w:multiLevelType w:val="hybridMultilevel"/>
    <w:tmpl w:val="5DFCFE8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27A0283"/>
    <w:multiLevelType w:val="hybridMultilevel"/>
    <w:tmpl w:val="2250A2C0"/>
    <w:lvl w:ilvl="0" w:tplc="0409000F">
      <w:start w:val="1"/>
      <w:numFmt w:val="decimal"/>
      <w:lvlText w:val="%1."/>
      <w:lvlJc w:val="left"/>
      <w:pPr>
        <w:ind w:left="1259" w:hanging="360"/>
      </w:pPr>
    </w:lvl>
    <w:lvl w:ilvl="1" w:tplc="04090019" w:tentative="1">
      <w:start w:val="1"/>
      <w:numFmt w:val="lowerLetter"/>
      <w:lvlText w:val="%2."/>
      <w:lvlJc w:val="left"/>
      <w:pPr>
        <w:ind w:left="1979" w:hanging="360"/>
      </w:pPr>
    </w:lvl>
    <w:lvl w:ilvl="2" w:tplc="0409001B" w:tentative="1">
      <w:start w:val="1"/>
      <w:numFmt w:val="lowerRoman"/>
      <w:lvlText w:val="%3."/>
      <w:lvlJc w:val="right"/>
      <w:pPr>
        <w:ind w:left="2699" w:hanging="180"/>
      </w:pPr>
    </w:lvl>
    <w:lvl w:ilvl="3" w:tplc="0409000F" w:tentative="1">
      <w:start w:val="1"/>
      <w:numFmt w:val="decimal"/>
      <w:lvlText w:val="%4."/>
      <w:lvlJc w:val="left"/>
      <w:pPr>
        <w:ind w:left="3419" w:hanging="360"/>
      </w:pPr>
    </w:lvl>
    <w:lvl w:ilvl="4" w:tplc="04090019" w:tentative="1">
      <w:start w:val="1"/>
      <w:numFmt w:val="lowerLetter"/>
      <w:lvlText w:val="%5."/>
      <w:lvlJc w:val="left"/>
      <w:pPr>
        <w:ind w:left="4139" w:hanging="360"/>
      </w:pPr>
    </w:lvl>
    <w:lvl w:ilvl="5" w:tplc="0409001B" w:tentative="1">
      <w:start w:val="1"/>
      <w:numFmt w:val="lowerRoman"/>
      <w:lvlText w:val="%6."/>
      <w:lvlJc w:val="right"/>
      <w:pPr>
        <w:ind w:left="4859" w:hanging="180"/>
      </w:pPr>
    </w:lvl>
    <w:lvl w:ilvl="6" w:tplc="0409000F" w:tentative="1">
      <w:start w:val="1"/>
      <w:numFmt w:val="decimal"/>
      <w:lvlText w:val="%7."/>
      <w:lvlJc w:val="left"/>
      <w:pPr>
        <w:ind w:left="5579" w:hanging="360"/>
      </w:pPr>
    </w:lvl>
    <w:lvl w:ilvl="7" w:tplc="04090019" w:tentative="1">
      <w:start w:val="1"/>
      <w:numFmt w:val="lowerLetter"/>
      <w:lvlText w:val="%8."/>
      <w:lvlJc w:val="left"/>
      <w:pPr>
        <w:ind w:left="6299" w:hanging="360"/>
      </w:pPr>
    </w:lvl>
    <w:lvl w:ilvl="8" w:tplc="0409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26" w15:restartNumberingAfterBreak="0">
    <w:nsid w:val="46D35473"/>
    <w:multiLevelType w:val="hybridMultilevel"/>
    <w:tmpl w:val="76B8F220"/>
    <w:lvl w:ilvl="0" w:tplc="860028B0">
      <w:start w:val="1"/>
      <w:numFmt w:val="bullet"/>
      <w:lvlText w:val="-"/>
      <w:lvlJc w:val="left"/>
      <w:pPr>
        <w:ind w:left="131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91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9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7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5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3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1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79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70" w:hanging="480"/>
      </w:pPr>
      <w:rPr>
        <w:rFonts w:ascii="Wingdings" w:hAnsi="Wingdings" w:hint="default"/>
      </w:rPr>
    </w:lvl>
  </w:abstractNum>
  <w:abstractNum w:abstractNumId="27" w15:restartNumberingAfterBreak="0">
    <w:nsid w:val="4C05330C"/>
    <w:multiLevelType w:val="hybridMultilevel"/>
    <w:tmpl w:val="AD481510"/>
    <w:lvl w:ilvl="0" w:tplc="368ADA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58FE52A4"/>
    <w:multiLevelType w:val="hybridMultilevel"/>
    <w:tmpl w:val="4D066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FF673D"/>
    <w:multiLevelType w:val="hybridMultilevel"/>
    <w:tmpl w:val="15642562"/>
    <w:lvl w:ilvl="0" w:tplc="6DA26E40"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eastAsia="新細明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A467438"/>
    <w:multiLevelType w:val="hybridMultilevel"/>
    <w:tmpl w:val="24B800C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1D33135"/>
    <w:multiLevelType w:val="hybridMultilevel"/>
    <w:tmpl w:val="EA3A7960"/>
    <w:lvl w:ilvl="0" w:tplc="64C69D1C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244AC9"/>
    <w:multiLevelType w:val="hybridMultilevel"/>
    <w:tmpl w:val="6DD4F50E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33" w15:restartNumberingAfterBreak="0">
    <w:nsid w:val="63C832AE"/>
    <w:multiLevelType w:val="hybridMultilevel"/>
    <w:tmpl w:val="9A6478A0"/>
    <w:lvl w:ilvl="0" w:tplc="D80CC5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65B06C60"/>
    <w:multiLevelType w:val="hybridMultilevel"/>
    <w:tmpl w:val="DC7E7B04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66384477"/>
    <w:multiLevelType w:val="hybridMultilevel"/>
    <w:tmpl w:val="F7A2AD5E"/>
    <w:lvl w:ilvl="0" w:tplc="9FAC1C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0F">
      <w:start w:val="1"/>
      <w:numFmt w:val="decimal"/>
      <w:lvlText w:val="%2."/>
      <w:lvlJc w:val="left"/>
      <w:pPr>
        <w:tabs>
          <w:tab w:val="num" w:pos="1560"/>
        </w:tabs>
        <w:ind w:left="1560" w:hanging="48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8DE49C8"/>
    <w:multiLevelType w:val="hybridMultilevel"/>
    <w:tmpl w:val="AE3A75BE"/>
    <w:lvl w:ilvl="0" w:tplc="CDCA6A0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69983BCD"/>
    <w:multiLevelType w:val="hybridMultilevel"/>
    <w:tmpl w:val="CE7AACB6"/>
    <w:lvl w:ilvl="0" w:tplc="F758B172">
      <w:start w:val="1"/>
      <w:numFmt w:val="lowerRoman"/>
      <w:lvlText w:val="%1)"/>
      <w:lvlJc w:val="right"/>
      <w:pPr>
        <w:ind w:left="1259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79" w:hanging="360"/>
      </w:pPr>
    </w:lvl>
    <w:lvl w:ilvl="2" w:tplc="0409001B" w:tentative="1">
      <w:start w:val="1"/>
      <w:numFmt w:val="lowerRoman"/>
      <w:lvlText w:val="%3."/>
      <w:lvlJc w:val="right"/>
      <w:pPr>
        <w:ind w:left="2699" w:hanging="180"/>
      </w:pPr>
    </w:lvl>
    <w:lvl w:ilvl="3" w:tplc="0409000F" w:tentative="1">
      <w:start w:val="1"/>
      <w:numFmt w:val="decimal"/>
      <w:lvlText w:val="%4."/>
      <w:lvlJc w:val="left"/>
      <w:pPr>
        <w:ind w:left="3419" w:hanging="360"/>
      </w:pPr>
    </w:lvl>
    <w:lvl w:ilvl="4" w:tplc="04090019" w:tentative="1">
      <w:start w:val="1"/>
      <w:numFmt w:val="lowerLetter"/>
      <w:lvlText w:val="%5."/>
      <w:lvlJc w:val="left"/>
      <w:pPr>
        <w:ind w:left="4139" w:hanging="360"/>
      </w:pPr>
    </w:lvl>
    <w:lvl w:ilvl="5" w:tplc="0409001B" w:tentative="1">
      <w:start w:val="1"/>
      <w:numFmt w:val="lowerRoman"/>
      <w:lvlText w:val="%6."/>
      <w:lvlJc w:val="right"/>
      <w:pPr>
        <w:ind w:left="4859" w:hanging="180"/>
      </w:pPr>
    </w:lvl>
    <w:lvl w:ilvl="6" w:tplc="0409000F" w:tentative="1">
      <w:start w:val="1"/>
      <w:numFmt w:val="decimal"/>
      <w:lvlText w:val="%7."/>
      <w:lvlJc w:val="left"/>
      <w:pPr>
        <w:ind w:left="5579" w:hanging="360"/>
      </w:pPr>
    </w:lvl>
    <w:lvl w:ilvl="7" w:tplc="04090019" w:tentative="1">
      <w:start w:val="1"/>
      <w:numFmt w:val="lowerLetter"/>
      <w:lvlText w:val="%8."/>
      <w:lvlJc w:val="left"/>
      <w:pPr>
        <w:ind w:left="6299" w:hanging="360"/>
      </w:pPr>
    </w:lvl>
    <w:lvl w:ilvl="8" w:tplc="0409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38" w15:restartNumberingAfterBreak="0">
    <w:nsid w:val="6F7F2977"/>
    <w:multiLevelType w:val="hybridMultilevel"/>
    <w:tmpl w:val="CCAC61FA"/>
    <w:lvl w:ilvl="0" w:tplc="34086194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717D1686"/>
    <w:multiLevelType w:val="hybridMultilevel"/>
    <w:tmpl w:val="E0548BAE"/>
    <w:lvl w:ilvl="0" w:tplc="04090015">
      <w:start w:val="1"/>
      <w:numFmt w:val="upp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40" w15:restartNumberingAfterBreak="0">
    <w:nsid w:val="7A5E3CFB"/>
    <w:multiLevelType w:val="hybridMultilevel"/>
    <w:tmpl w:val="160E9448"/>
    <w:lvl w:ilvl="0" w:tplc="2F94C318">
      <w:start w:val="1"/>
      <w:numFmt w:val="decimal"/>
      <w:lvlText w:val="%1)"/>
      <w:lvlJc w:val="left"/>
      <w:pPr>
        <w:ind w:left="89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19" w:hanging="360"/>
      </w:pPr>
    </w:lvl>
    <w:lvl w:ilvl="2" w:tplc="0409001B" w:tentative="1">
      <w:start w:val="1"/>
      <w:numFmt w:val="lowerRoman"/>
      <w:lvlText w:val="%3."/>
      <w:lvlJc w:val="right"/>
      <w:pPr>
        <w:ind w:left="2339" w:hanging="180"/>
      </w:pPr>
    </w:lvl>
    <w:lvl w:ilvl="3" w:tplc="0409000F" w:tentative="1">
      <w:start w:val="1"/>
      <w:numFmt w:val="decimal"/>
      <w:lvlText w:val="%4."/>
      <w:lvlJc w:val="left"/>
      <w:pPr>
        <w:ind w:left="3059" w:hanging="360"/>
      </w:pPr>
    </w:lvl>
    <w:lvl w:ilvl="4" w:tplc="04090019" w:tentative="1">
      <w:start w:val="1"/>
      <w:numFmt w:val="lowerLetter"/>
      <w:lvlText w:val="%5."/>
      <w:lvlJc w:val="left"/>
      <w:pPr>
        <w:ind w:left="3779" w:hanging="360"/>
      </w:pPr>
    </w:lvl>
    <w:lvl w:ilvl="5" w:tplc="0409001B" w:tentative="1">
      <w:start w:val="1"/>
      <w:numFmt w:val="lowerRoman"/>
      <w:lvlText w:val="%6."/>
      <w:lvlJc w:val="right"/>
      <w:pPr>
        <w:ind w:left="4499" w:hanging="180"/>
      </w:pPr>
    </w:lvl>
    <w:lvl w:ilvl="6" w:tplc="0409000F" w:tentative="1">
      <w:start w:val="1"/>
      <w:numFmt w:val="decimal"/>
      <w:lvlText w:val="%7."/>
      <w:lvlJc w:val="left"/>
      <w:pPr>
        <w:ind w:left="5219" w:hanging="360"/>
      </w:pPr>
    </w:lvl>
    <w:lvl w:ilvl="7" w:tplc="04090019" w:tentative="1">
      <w:start w:val="1"/>
      <w:numFmt w:val="lowerLetter"/>
      <w:lvlText w:val="%8."/>
      <w:lvlJc w:val="left"/>
      <w:pPr>
        <w:ind w:left="5939" w:hanging="360"/>
      </w:pPr>
    </w:lvl>
    <w:lvl w:ilvl="8" w:tplc="0409001B" w:tentative="1">
      <w:start w:val="1"/>
      <w:numFmt w:val="lowerRoman"/>
      <w:lvlText w:val="%9."/>
      <w:lvlJc w:val="right"/>
      <w:pPr>
        <w:ind w:left="6659" w:hanging="180"/>
      </w:pPr>
    </w:lvl>
  </w:abstractNum>
  <w:num w:numId="1" w16cid:durableId="228660481">
    <w:abstractNumId w:val="16"/>
  </w:num>
  <w:num w:numId="2" w16cid:durableId="1413773792">
    <w:abstractNumId w:val="4"/>
  </w:num>
  <w:num w:numId="3" w16cid:durableId="1362970821">
    <w:abstractNumId w:val="35"/>
  </w:num>
  <w:num w:numId="4" w16cid:durableId="964505810">
    <w:abstractNumId w:val="3"/>
  </w:num>
  <w:num w:numId="5" w16cid:durableId="1139802335">
    <w:abstractNumId w:val="29"/>
  </w:num>
  <w:num w:numId="6" w16cid:durableId="1372651638">
    <w:abstractNumId w:val="8"/>
  </w:num>
  <w:num w:numId="7" w16cid:durableId="1657222447">
    <w:abstractNumId w:val="6"/>
  </w:num>
  <w:num w:numId="8" w16cid:durableId="2066950141">
    <w:abstractNumId w:val="28"/>
  </w:num>
  <w:num w:numId="9" w16cid:durableId="175656323">
    <w:abstractNumId w:val="25"/>
  </w:num>
  <w:num w:numId="10" w16cid:durableId="1597593865">
    <w:abstractNumId w:val="37"/>
  </w:num>
  <w:num w:numId="11" w16cid:durableId="624656330">
    <w:abstractNumId w:val="11"/>
  </w:num>
  <w:num w:numId="12" w16cid:durableId="1047872926">
    <w:abstractNumId w:val="40"/>
  </w:num>
  <w:num w:numId="13" w16cid:durableId="1710565751">
    <w:abstractNumId w:val="31"/>
  </w:num>
  <w:num w:numId="14" w16cid:durableId="1763448488">
    <w:abstractNumId w:val="21"/>
  </w:num>
  <w:num w:numId="15" w16cid:durableId="1244023622">
    <w:abstractNumId w:val="30"/>
  </w:num>
  <w:num w:numId="16" w16cid:durableId="1959556733">
    <w:abstractNumId w:val="17"/>
  </w:num>
  <w:num w:numId="17" w16cid:durableId="1272053834">
    <w:abstractNumId w:val="14"/>
  </w:num>
  <w:num w:numId="18" w16cid:durableId="1707873753">
    <w:abstractNumId w:val="22"/>
  </w:num>
  <w:num w:numId="19" w16cid:durableId="990211946">
    <w:abstractNumId w:val="19"/>
  </w:num>
  <w:num w:numId="20" w16cid:durableId="1319577548">
    <w:abstractNumId w:val="18"/>
  </w:num>
  <w:num w:numId="21" w16cid:durableId="306251790">
    <w:abstractNumId w:val="39"/>
  </w:num>
  <w:num w:numId="22" w16cid:durableId="358286171">
    <w:abstractNumId w:val="13"/>
  </w:num>
  <w:num w:numId="23" w16cid:durableId="759985351">
    <w:abstractNumId w:val="32"/>
  </w:num>
  <w:num w:numId="24" w16cid:durableId="1415668094">
    <w:abstractNumId w:val="9"/>
  </w:num>
  <w:num w:numId="25" w16cid:durableId="732434808">
    <w:abstractNumId w:val="5"/>
  </w:num>
  <w:num w:numId="26" w16cid:durableId="1313824639">
    <w:abstractNumId w:val="2"/>
  </w:num>
  <w:num w:numId="27" w16cid:durableId="335115384">
    <w:abstractNumId w:val="0"/>
  </w:num>
  <w:num w:numId="28" w16cid:durableId="2009016703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875343203">
    <w:abstractNumId w:val="12"/>
  </w:num>
  <w:num w:numId="30" w16cid:durableId="34232469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398985715">
    <w:abstractNumId w:val="20"/>
  </w:num>
  <w:num w:numId="32" w16cid:durableId="987704311">
    <w:abstractNumId w:val="15"/>
  </w:num>
  <w:num w:numId="33" w16cid:durableId="1491093954">
    <w:abstractNumId w:val="1"/>
  </w:num>
  <w:num w:numId="34" w16cid:durableId="489716933">
    <w:abstractNumId w:val="26"/>
  </w:num>
  <w:num w:numId="35" w16cid:durableId="1942911247">
    <w:abstractNumId w:val="7"/>
  </w:num>
  <w:num w:numId="36" w16cid:durableId="958032087">
    <w:abstractNumId w:val="38"/>
  </w:num>
  <w:num w:numId="37" w16cid:durableId="467670851">
    <w:abstractNumId w:val="23"/>
  </w:num>
  <w:num w:numId="38" w16cid:durableId="418911933">
    <w:abstractNumId w:val="34"/>
  </w:num>
  <w:num w:numId="39" w16cid:durableId="699479610">
    <w:abstractNumId w:val="33"/>
  </w:num>
  <w:num w:numId="40" w16cid:durableId="1922982856">
    <w:abstractNumId w:val="24"/>
  </w:num>
  <w:num w:numId="41" w16cid:durableId="1972323859">
    <w:abstractNumId w:val="36"/>
  </w:num>
  <w:num w:numId="42" w16cid:durableId="1997225147">
    <w:abstractNumId w:val="10"/>
  </w:num>
  <w:num w:numId="43" w16cid:durableId="94885175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75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rQ0NjS1MLEwMjdQ0lEKTi0uzszPAykwrAUAO01rmCwAAAA="/>
  </w:docVars>
  <w:rsids>
    <w:rsidRoot w:val="00CB4F2A"/>
    <w:rsid w:val="00000F0D"/>
    <w:rsid w:val="000042D5"/>
    <w:rsid w:val="00006668"/>
    <w:rsid w:val="0001043D"/>
    <w:rsid w:val="00013FDA"/>
    <w:rsid w:val="000176AF"/>
    <w:rsid w:val="00020453"/>
    <w:rsid w:val="00022979"/>
    <w:rsid w:val="000229AC"/>
    <w:rsid w:val="00022C3D"/>
    <w:rsid w:val="00024993"/>
    <w:rsid w:val="00027EC7"/>
    <w:rsid w:val="00032112"/>
    <w:rsid w:val="00033420"/>
    <w:rsid w:val="00036E5F"/>
    <w:rsid w:val="00042101"/>
    <w:rsid w:val="000501ED"/>
    <w:rsid w:val="000605EF"/>
    <w:rsid w:val="00062078"/>
    <w:rsid w:val="000643DF"/>
    <w:rsid w:val="00066DC8"/>
    <w:rsid w:val="0007165B"/>
    <w:rsid w:val="00076F92"/>
    <w:rsid w:val="00077BF1"/>
    <w:rsid w:val="000802D4"/>
    <w:rsid w:val="00084F31"/>
    <w:rsid w:val="000862D8"/>
    <w:rsid w:val="00086956"/>
    <w:rsid w:val="00086C8E"/>
    <w:rsid w:val="00086D96"/>
    <w:rsid w:val="00087D7F"/>
    <w:rsid w:val="00090566"/>
    <w:rsid w:val="00091739"/>
    <w:rsid w:val="00092BF3"/>
    <w:rsid w:val="00094003"/>
    <w:rsid w:val="00097221"/>
    <w:rsid w:val="000979BF"/>
    <w:rsid w:val="000A08E8"/>
    <w:rsid w:val="000A2E85"/>
    <w:rsid w:val="000A42A3"/>
    <w:rsid w:val="000A532E"/>
    <w:rsid w:val="000A5592"/>
    <w:rsid w:val="000A5740"/>
    <w:rsid w:val="000B1613"/>
    <w:rsid w:val="000B1DCD"/>
    <w:rsid w:val="000B29C5"/>
    <w:rsid w:val="000B2DA0"/>
    <w:rsid w:val="000B4DA7"/>
    <w:rsid w:val="000B5C3B"/>
    <w:rsid w:val="000B79AF"/>
    <w:rsid w:val="000C17B1"/>
    <w:rsid w:val="000C57B3"/>
    <w:rsid w:val="000C6438"/>
    <w:rsid w:val="000C7C80"/>
    <w:rsid w:val="000D300A"/>
    <w:rsid w:val="000D32BB"/>
    <w:rsid w:val="000D3394"/>
    <w:rsid w:val="000D6887"/>
    <w:rsid w:val="000D7195"/>
    <w:rsid w:val="000E3202"/>
    <w:rsid w:val="000E5DE3"/>
    <w:rsid w:val="000F1A8B"/>
    <w:rsid w:val="000F3BA3"/>
    <w:rsid w:val="000F3CE8"/>
    <w:rsid w:val="000F3FDF"/>
    <w:rsid w:val="00100F87"/>
    <w:rsid w:val="00102DA9"/>
    <w:rsid w:val="00102E0D"/>
    <w:rsid w:val="001045F9"/>
    <w:rsid w:val="00105DEF"/>
    <w:rsid w:val="00106652"/>
    <w:rsid w:val="00106B81"/>
    <w:rsid w:val="00110728"/>
    <w:rsid w:val="001115C9"/>
    <w:rsid w:val="00111D85"/>
    <w:rsid w:val="001220B7"/>
    <w:rsid w:val="00122F6B"/>
    <w:rsid w:val="001233FB"/>
    <w:rsid w:val="00125D43"/>
    <w:rsid w:val="00126276"/>
    <w:rsid w:val="00130979"/>
    <w:rsid w:val="00130A69"/>
    <w:rsid w:val="00130D34"/>
    <w:rsid w:val="00130F93"/>
    <w:rsid w:val="00133CA1"/>
    <w:rsid w:val="00135932"/>
    <w:rsid w:val="001433D4"/>
    <w:rsid w:val="0014342D"/>
    <w:rsid w:val="001436A5"/>
    <w:rsid w:val="00143DDB"/>
    <w:rsid w:val="00144C92"/>
    <w:rsid w:val="001457F1"/>
    <w:rsid w:val="001468ED"/>
    <w:rsid w:val="0015028F"/>
    <w:rsid w:val="00152BFB"/>
    <w:rsid w:val="00167B16"/>
    <w:rsid w:val="00170FF1"/>
    <w:rsid w:val="00171FBF"/>
    <w:rsid w:val="00173592"/>
    <w:rsid w:val="00174823"/>
    <w:rsid w:val="001757F6"/>
    <w:rsid w:val="001765F6"/>
    <w:rsid w:val="00177907"/>
    <w:rsid w:val="00181C3A"/>
    <w:rsid w:val="00183406"/>
    <w:rsid w:val="00187051"/>
    <w:rsid w:val="001926CB"/>
    <w:rsid w:val="00193F88"/>
    <w:rsid w:val="00195FAB"/>
    <w:rsid w:val="0019697F"/>
    <w:rsid w:val="0019798C"/>
    <w:rsid w:val="001A18E8"/>
    <w:rsid w:val="001A4185"/>
    <w:rsid w:val="001A6167"/>
    <w:rsid w:val="001A6965"/>
    <w:rsid w:val="001B0785"/>
    <w:rsid w:val="001B2627"/>
    <w:rsid w:val="001B3C8C"/>
    <w:rsid w:val="001B49F9"/>
    <w:rsid w:val="001B71A7"/>
    <w:rsid w:val="001C0F7A"/>
    <w:rsid w:val="001C25C9"/>
    <w:rsid w:val="001C7641"/>
    <w:rsid w:val="001D24F8"/>
    <w:rsid w:val="001D6118"/>
    <w:rsid w:val="001D7EFA"/>
    <w:rsid w:val="001E3100"/>
    <w:rsid w:val="001E5C27"/>
    <w:rsid w:val="001E7BD7"/>
    <w:rsid w:val="001F0C62"/>
    <w:rsid w:val="001F3597"/>
    <w:rsid w:val="001F4CF9"/>
    <w:rsid w:val="00200FAB"/>
    <w:rsid w:val="002045E1"/>
    <w:rsid w:val="002074D7"/>
    <w:rsid w:val="00210030"/>
    <w:rsid w:val="002139B2"/>
    <w:rsid w:val="002146F8"/>
    <w:rsid w:val="002154C0"/>
    <w:rsid w:val="00215CF4"/>
    <w:rsid w:val="00217ADA"/>
    <w:rsid w:val="0022112C"/>
    <w:rsid w:val="00221B5D"/>
    <w:rsid w:val="00223B55"/>
    <w:rsid w:val="00230490"/>
    <w:rsid w:val="002326E8"/>
    <w:rsid w:val="00232947"/>
    <w:rsid w:val="0023473F"/>
    <w:rsid w:val="00234E2D"/>
    <w:rsid w:val="00237CC4"/>
    <w:rsid w:val="002413D3"/>
    <w:rsid w:val="0024182B"/>
    <w:rsid w:val="00242270"/>
    <w:rsid w:val="00242AB7"/>
    <w:rsid w:val="00243289"/>
    <w:rsid w:val="002511E8"/>
    <w:rsid w:val="002542B8"/>
    <w:rsid w:val="00254341"/>
    <w:rsid w:val="0025511D"/>
    <w:rsid w:val="00260A61"/>
    <w:rsid w:val="002642BF"/>
    <w:rsid w:val="002642F2"/>
    <w:rsid w:val="002717B6"/>
    <w:rsid w:val="00271AB1"/>
    <w:rsid w:val="002727F1"/>
    <w:rsid w:val="0027515C"/>
    <w:rsid w:val="00276BE8"/>
    <w:rsid w:val="0027786B"/>
    <w:rsid w:val="002778AF"/>
    <w:rsid w:val="00280340"/>
    <w:rsid w:val="00282221"/>
    <w:rsid w:val="002846CF"/>
    <w:rsid w:val="00284B01"/>
    <w:rsid w:val="00284B84"/>
    <w:rsid w:val="00286809"/>
    <w:rsid w:val="0028782F"/>
    <w:rsid w:val="00290063"/>
    <w:rsid w:val="00290239"/>
    <w:rsid w:val="00290C42"/>
    <w:rsid w:val="00291A63"/>
    <w:rsid w:val="00293FA3"/>
    <w:rsid w:val="0029438B"/>
    <w:rsid w:val="002959DE"/>
    <w:rsid w:val="00295EDD"/>
    <w:rsid w:val="00296D8A"/>
    <w:rsid w:val="0029720D"/>
    <w:rsid w:val="002A1773"/>
    <w:rsid w:val="002A2BA0"/>
    <w:rsid w:val="002A46B9"/>
    <w:rsid w:val="002A4B53"/>
    <w:rsid w:val="002A5E94"/>
    <w:rsid w:val="002B3339"/>
    <w:rsid w:val="002B39C3"/>
    <w:rsid w:val="002C034B"/>
    <w:rsid w:val="002C1C76"/>
    <w:rsid w:val="002C25D2"/>
    <w:rsid w:val="002C31A4"/>
    <w:rsid w:val="002D7DB9"/>
    <w:rsid w:val="002E02D7"/>
    <w:rsid w:val="002E1C7B"/>
    <w:rsid w:val="002E2701"/>
    <w:rsid w:val="002E73F6"/>
    <w:rsid w:val="002F0B9D"/>
    <w:rsid w:val="002F12C1"/>
    <w:rsid w:val="002F694C"/>
    <w:rsid w:val="002F7D1A"/>
    <w:rsid w:val="00306902"/>
    <w:rsid w:val="00310806"/>
    <w:rsid w:val="003135C5"/>
    <w:rsid w:val="00313BD6"/>
    <w:rsid w:val="00313D4C"/>
    <w:rsid w:val="003166D3"/>
    <w:rsid w:val="00324905"/>
    <w:rsid w:val="00325B87"/>
    <w:rsid w:val="00326041"/>
    <w:rsid w:val="003262D3"/>
    <w:rsid w:val="00332592"/>
    <w:rsid w:val="00332B9F"/>
    <w:rsid w:val="0033462C"/>
    <w:rsid w:val="00336ADC"/>
    <w:rsid w:val="00340214"/>
    <w:rsid w:val="00340D60"/>
    <w:rsid w:val="00342BE9"/>
    <w:rsid w:val="003463EC"/>
    <w:rsid w:val="0034676A"/>
    <w:rsid w:val="003475E9"/>
    <w:rsid w:val="00350357"/>
    <w:rsid w:val="003526E5"/>
    <w:rsid w:val="00355AD5"/>
    <w:rsid w:val="00355E26"/>
    <w:rsid w:val="003615E1"/>
    <w:rsid w:val="003635C0"/>
    <w:rsid w:val="00364FD4"/>
    <w:rsid w:val="00366FB4"/>
    <w:rsid w:val="00371158"/>
    <w:rsid w:val="003738E4"/>
    <w:rsid w:val="00377292"/>
    <w:rsid w:val="00377705"/>
    <w:rsid w:val="00384835"/>
    <w:rsid w:val="00386BB6"/>
    <w:rsid w:val="00393DAA"/>
    <w:rsid w:val="0039591A"/>
    <w:rsid w:val="00395AF5"/>
    <w:rsid w:val="00395D76"/>
    <w:rsid w:val="0039705C"/>
    <w:rsid w:val="00397BB1"/>
    <w:rsid w:val="003A014A"/>
    <w:rsid w:val="003A1116"/>
    <w:rsid w:val="003A195F"/>
    <w:rsid w:val="003A238D"/>
    <w:rsid w:val="003A25CC"/>
    <w:rsid w:val="003A405F"/>
    <w:rsid w:val="003A4214"/>
    <w:rsid w:val="003A47C7"/>
    <w:rsid w:val="003B00A6"/>
    <w:rsid w:val="003B7733"/>
    <w:rsid w:val="003C39D5"/>
    <w:rsid w:val="003C7586"/>
    <w:rsid w:val="003D0482"/>
    <w:rsid w:val="003D0867"/>
    <w:rsid w:val="003D185B"/>
    <w:rsid w:val="003D2F22"/>
    <w:rsid w:val="003E1428"/>
    <w:rsid w:val="003E1D86"/>
    <w:rsid w:val="003E5AA5"/>
    <w:rsid w:val="003F2F07"/>
    <w:rsid w:val="003F7077"/>
    <w:rsid w:val="003F7901"/>
    <w:rsid w:val="003F7AA8"/>
    <w:rsid w:val="004027EB"/>
    <w:rsid w:val="00406171"/>
    <w:rsid w:val="00406EFD"/>
    <w:rsid w:val="00406F96"/>
    <w:rsid w:val="00410566"/>
    <w:rsid w:val="00411FC6"/>
    <w:rsid w:val="0041495F"/>
    <w:rsid w:val="004315AB"/>
    <w:rsid w:val="004315EC"/>
    <w:rsid w:val="00434753"/>
    <w:rsid w:val="00435EE9"/>
    <w:rsid w:val="0043761A"/>
    <w:rsid w:val="0044086F"/>
    <w:rsid w:val="00440DA3"/>
    <w:rsid w:val="00440E7C"/>
    <w:rsid w:val="004417CA"/>
    <w:rsid w:val="0044779F"/>
    <w:rsid w:val="00452422"/>
    <w:rsid w:val="004570C4"/>
    <w:rsid w:val="00461439"/>
    <w:rsid w:val="00465CC5"/>
    <w:rsid w:val="00465FAF"/>
    <w:rsid w:val="00474FC8"/>
    <w:rsid w:val="004756C8"/>
    <w:rsid w:val="004762AD"/>
    <w:rsid w:val="004768D4"/>
    <w:rsid w:val="00477B63"/>
    <w:rsid w:val="0049053F"/>
    <w:rsid w:val="00491042"/>
    <w:rsid w:val="004917C5"/>
    <w:rsid w:val="00491CCA"/>
    <w:rsid w:val="00494584"/>
    <w:rsid w:val="00497042"/>
    <w:rsid w:val="004A299A"/>
    <w:rsid w:val="004A29C7"/>
    <w:rsid w:val="004B0CE5"/>
    <w:rsid w:val="004B3505"/>
    <w:rsid w:val="004B49FC"/>
    <w:rsid w:val="004B4F9D"/>
    <w:rsid w:val="004C0945"/>
    <w:rsid w:val="004C1CC8"/>
    <w:rsid w:val="004C1DB4"/>
    <w:rsid w:val="004C6219"/>
    <w:rsid w:val="004D2BF1"/>
    <w:rsid w:val="004D3BC3"/>
    <w:rsid w:val="004D40B6"/>
    <w:rsid w:val="004D6944"/>
    <w:rsid w:val="004E0294"/>
    <w:rsid w:val="004E0DE8"/>
    <w:rsid w:val="004E1DD4"/>
    <w:rsid w:val="004E3320"/>
    <w:rsid w:val="004E5E0D"/>
    <w:rsid w:val="004E6088"/>
    <w:rsid w:val="004E7FBE"/>
    <w:rsid w:val="004F48AD"/>
    <w:rsid w:val="004F4C63"/>
    <w:rsid w:val="004F6518"/>
    <w:rsid w:val="004F79D4"/>
    <w:rsid w:val="0050084E"/>
    <w:rsid w:val="0050178A"/>
    <w:rsid w:val="005026E9"/>
    <w:rsid w:val="00507124"/>
    <w:rsid w:val="00515337"/>
    <w:rsid w:val="0052164B"/>
    <w:rsid w:val="00524A62"/>
    <w:rsid w:val="00526231"/>
    <w:rsid w:val="0052762A"/>
    <w:rsid w:val="00527FD3"/>
    <w:rsid w:val="00532D88"/>
    <w:rsid w:val="00533294"/>
    <w:rsid w:val="00534404"/>
    <w:rsid w:val="00534BAD"/>
    <w:rsid w:val="00536640"/>
    <w:rsid w:val="00541166"/>
    <w:rsid w:val="00541BF4"/>
    <w:rsid w:val="00542934"/>
    <w:rsid w:val="00543380"/>
    <w:rsid w:val="005448A9"/>
    <w:rsid w:val="0054564C"/>
    <w:rsid w:val="00547400"/>
    <w:rsid w:val="0055156D"/>
    <w:rsid w:val="00554710"/>
    <w:rsid w:val="00555140"/>
    <w:rsid w:val="005563B8"/>
    <w:rsid w:val="00556A27"/>
    <w:rsid w:val="00560959"/>
    <w:rsid w:val="005624BB"/>
    <w:rsid w:val="00565900"/>
    <w:rsid w:val="00573578"/>
    <w:rsid w:val="00573DB0"/>
    <w:rsid w:val="00574F94"/>
    <w:rsid w:val="005759DC"/>
    <w:rsid w:val="005849B4"/>
    <w:rsid w:val="00596893"/>
    <w:rsid w:val="005A2787"/>
    <w:rsid w:val="005A29F4"/>
    <w:rsid w:val="005A3220"/>
    <w:rsid w:val="005A52DD"/>
    <w:rsid w:val="005B1796"/>
    <w:rsid w:val="005B369E"/>
    <w:rsid w:val="005B36B4"/>
    <w:rsid w:val="005B7421"/>
    <w:rsid w:val="005B7FF0"/>
    <w:rsid w:val="005C0E96"/>
    <w:rsid w:val="005D0F99"/>
    <w:rsid w:val="005D24A6"/>
    <w:rsid w:val="005D41E3"/>
    <w:rsid w:val="005D6FB0"/>
    <w:rsid w:val="005D77F0"/>
    <w:rsid w:val="005E09ED"/>
    <w:rsid w:val="005E3E78"/>
    <w:rsid w:val="005F471A"/>
    <w:rsid w:val="005F7288"/>
    <w:rsid w:val="00605FBF"/>
    <w:rsid w:val="00607EA6"/>
    <w:rsid w:val="00611233"/>
    <w:rsid w:val="00612DA9"/>
    <w:rsid w:val="00614F53"/>
    <w:rsid w:val="006150BE"/>
    <w:rsid w:val="00616D08"/>
    <w:rsid w:val="00620F78"/>
    <w:rsid w:val="00622191"/>
    <w:rsid w:val="006266B6"/>
    <w:rsid w:val="006339F8"/>
    <w:rsid w:val="00633C23"/>
    <w:rsid w:val="00644699"/>
    <w:rsid w:val="006455D9"/>
    <w:rsid w:val="00645634"/>
    <w:rsid w:val="0065241E"/>
    <w:rsid w:val="00653E04"/>
    <w:rsid w:val="006563FF"/>
    <w:rsid w:val="00656B09"/>
    <w:rsid w:val="00661D5B"/>
    <w:rsid w:val="00665B8E"/>
    <w:rsid w:val="00666D18"/>
    <w:rsid w:val="00667AA6"/>
    <w:rsid w:val="00667ED9"/>
    <w:rsid w:val="006728CB"/>
    <w:rsid w:val="00672F20"/>
    <w:rsid w:val="00674DF0"/>
    <w:rsid w:val="00675685"/>
    <w:rsid w:val="00681081"/>
    <w:rsid w:val="0068169E"/>
    <w:rsid w:val="00681DA4"/>
    <w:rsid w:val="00682C2C"/>
    <w:rsid w:val="0068351B"/>
    <w:rsid w:val="00686B7E"/>
    <w:rsid w:val="00690B16"/>
    <w:rsid w:val="006919EC"/>
    <w:rsid w:val="0069391F"/>
    <w:rsid w:val="006A074F"/>
    <w:rsid w:val="006A48E4"/>
    <w:rsid w:val="006B34BC"/>
    <w:rsid w:val="006B524E"/>
    <w:rsid w:val="006B66D0"/>
    <w:rsid w:val="006B673F"/>
    <w:rsid w:val="006C2B54"/>
    <w:rsid w:val="006C30F5"/>
    <w:rsid w:val="006C3CAA"/>
    <w:rsid w:val="006C3DE1"/>
    <w:rsid w:val="006C3ED5"/>
    <w:rsid w:val="006C5D8D"/>
    <w:rsid w:val="006C619F"/>
    <w:rsid w:val="006D0064"/>
    <w:rsid w:val="006D28A2"/>
    <w:rsid w:val="006D3490"/>
    <w:rsid w:val="006D3CC6"/>
    <w:rsid w:val="006D6654"/>
    <w:rsid w:val="006D74C5"/>
    <w:rsid w:val="006E04BA"/>
    <w:rsid w:val="006E28E9"/>
    <w:rsid w:val="006E2D8A"/>
    <w:rsid w:val="006E2F8D"/>
    <w:rsid w:val="006E4135"/>
    <w:rsid w:val="006E6147"/>
    <w:rsid w:val="006F19E4"/>
    <w:rsid w:val="006F301E"/>
    <w:rsid w:val="006F4D93"/>
    <w:rsid w:val="007006DA"/>
    <w:rsid w:val="007016E7"/>
    <w:rsid w:val="00702EE5"/>
    <w:rsid w:val="007072CD"/>
    <w:rsid w:val="00711126"/>
    <w:rsid w:val="00713F88"/>
    <w:rsid w:val="0071499F"/>
    <w:rsid w:val="007231F9"/>
    <w:rsid w:val="00723CD6"/>
    <w:rsid w:val="00733330"/>
    <w:rsid w:val="00733FC8"/>
    <w:rsid w:val="00735782"/>
    <w:rsid w:val="00735D35"/>
    <w:rsid w:val="00741534"/>
    <w:rsid w:val="00744B72"/>
    <w:rsid w:val="00744B8F"/>
    <w:rsid w:val="007450A9"/>
    <w:rsid w:val="00745C9B"/>
    <w:rsid w:val="00755D2F"/>
    <w:rsid w:val="00757BBB"/>
    <w:rsid w:val="00760779"/>
    <w:rsid w:val="007607C5"/>
    <w:rsid w:val="007630C4"/>
    <w:rsid w:val="0076331E"/>
    <w:rsid w:val="00764653"/>
    <w:rsid w:val="00764A10"/>
    <w:rsid w:val="0076524D"/>
    <w:rsid w:val="0076536D"/>
    <w:rsid w:val="00770CD4"/>
    <w:rsid w:val="00772D52"/>
    <w:rsid w:val="00774AE4"/>
    <w:rsid w:val="00774DB1"/>
    <w:rsid w:val="00776307"/>
    <w:rsid w:val="007778AB"/>
    <w:rsid w:val="007779A5"/>
    <w:rsid w:val="00780220"/>
    <w:rsid w:val="00780FDA"/>
    <w:rsid w:val="0078115D"/>
    <w:rsid w:val="007811D3"/>
    <w:rsid w:val="00781539"/>
    <w:rsid w:val="00782633"/>
    <w:rsid w:val="00783673"/>
    <w:rsid w:val="00785D34"/>
    <w:rsid w:val="00786580"/>
    <w:rsid w:val="00786C8A"/>
    <w:rsid w:val="00790A38"/>
    <w:rsid w:val="007960A6"/>
    <w:rsid w:val="00796E5F"/>
    <w:rsid w:val="00797C26"/>
    <w:rsid w:val="007A245A"/>
    <w:rsid w:val="007A273C"/>
    <w:rsid w:val="007B5629"/>
    <w:rsid w:val="007B62AE"/>
    <w:rsid w:val="007C1930"/>
    <w:rsid w:val="007C2930"/>
    <w:rsid w:val="007C3396"/>
    <w:rsid w:val="007C766D"/>
    <w:rsid w:val="007D055E"/>
    <w:rsid w:val="007D2648"/>
    <w:rsid w:val="007D2B38"/>
    <w:rsid w:val="007D57BE"/>
    <w:rsid w:val="007E2117"/>
    <w:rsid w:val="007E40D1"/>
    <w:rsid w:val="007E7382"/>
    <w:rsid w:val="007F49A8"/>
    <w:rsid w:val="007F64DB"/>
    <w:rsid w:val="007F6E82"/>
    <w:rsid w:val="00800DA8"/>
    <w:rsid w:val="00801E02"/>
    <w:rsid w:val="00802CBE"/>
    <w:rsid w:val="0080558F"/>
    <w:rsid w:val="00807217"/>
    <w:rsid w:val="00807C14"/>
    <w:rsid w:val="00807ECD"/>
    <w:rsid w:val="00811387"/>
    <w:rsid w:val="00811F5E"/>
    <w:rsid w:val="008134FC"/>
    <w:rsid w:val="0081366A"/>
    <w:rsid w:val="00813FA0"/>
    <w:rsid w:val="00815143"/>
    <w:rsid w:val="00815F1D"/>
    <w:rsid w:val="008213EE"/>
    <w:rsid w:val="0082154B"/>
    <w:rsid w:val="0082301C"/>
    <w:rsid w:val="00823CC6"/>
    <w:rsid w:val="008340C3"/>
    <w:rsid w:val="0083578B"/>
    <w:rsid w:val="00835E09"/>
    <w:rsid w:val="00841FB1"/>
    <w:rsid w:val="008425F8"/>
    <w:rsid w:val="00844826"/>
    <w:rsid w:val="008457A6"/>
    <w:rsid w:val="008473C7"/>
    <w:rsid w:val="00853737"/>
    <w:rsid w:val="008551C5"/>
    <w:rsid w:val="00855600"/>
    <w:rsid w:val="00866824"/>
    <w:rsid w:val="008724B8"/>
    <w:rsid w:val="00872B04"/>
    <w:rsid w:val="00875C39"/>
    <w:rsid w:val="00876199"/>
    <w:rsid w:val="00880191"/>
    <w:rsid w:val="008804FB"/>
    <w:rsid w:val="008808B8"/>
    <w:rsid w:val="00880DF1"/>
    <w:rsid w:val="008857D4"/>
    <w:rsid w:val="00886B2E"/>
    <w:rsid w:val="00887C28"/>
    <w:rsid w:val="008911BA"/>
    <w:rsid w:val="00892562"/>
    <w:rsid w:val="00893209"/>
    <w:rsid w:val="008A384D"/>
    <w:rsid w:val="008A48BB"/>
    <w:rsid w:val="008A6461"/>
    <w:rsid w:val="008A6CFB"/>
    <w:rsid w:val="008A6E8D"/>
    <w:rsid w:val="008A7EAB"/>
    <w:rsid w:val="008B0844"/>
    <w:rsid w:val="008B1338"/>
    <w:rsid w:val="008B6A43"/>
    <w:rsid w:val="008C3208"/>
    <w:rsid w:val="008C4984"/>
    <w:rsid w:val="008C7AEE"/>
    <w:rsid w:val="008D0085"/>
    <w:rsid w:val="008D4866"/>
    <w:rsid w:val="008D4919"/>
    <w:rsid w:val="008D5775"/>
    <w:rsid w:val="008E0C5F"/>
    <w:rsid w:val="008E3A3D"/>
    <w:rsid w:val="008E4EDB"/>
    <w:rsid w:val="008E5161"/>
    <w:rsid w:val="008E6601"/>
    <w:rsid w:val="008E743B"/>
    <w:rsid w:val="008F11C3"/>
    <w:rsid w:val="008F354A"/>
    <w:rsid w:val="008F3D6B"/>
    <w:rsid w:val="008F6AE5"/>
    <w:rsid w:val="008F6C60"/>
    <w:rsid w:val="008F7391"/>
    <w:rsid w:val="008F7E60"/>
    <w:rsid w:val="0090322A"/>
    <w:rsid w:val="0091364A"/>
    <w:rsid w:val="00913D00"/>
    <w:rsid w:val="00922F18"/>
    <w:rsid w:val="00925354"/>
    <w:rsid w:val="00925D94"/>
    <w:rsid w:val="009275B3"/>
    <w:rsid w:val="00931F86"/>
    <w:rsid w:val="009352C7"/>
    <w:rsid w:val="00936DE9"/>
    <w:rsid w:val="00941882"/>
    <w:rsid w:val="00942081"/>
    <w:rsid w:val="009423BB"/>
    <w:rsid w:val="00943859"/>
    <w:rsid w:val="00943A22"/>
    <w:rsid w:val="00943F7D"/>
    <w:rsid w:val="0094515F"/>
    <w:rsid w:val="00946664"/>
    <w:rsid w:val="00947064"/>
    <w:rsid w:val="0094742D"/>
    <w:rsid w:val="009517C8"/>
    <w:rsid w:val="00952070"/>
    <w:rsid w:val="009562AE"/>
    <w:rsid w:val="009600FC"/>
    <w:rsid w:val="00962105"/>
    <w:rsid w:val="00962A52"/>
    <w:rsid w:val="00964471"/>
    <w:rsid w:val="00965418"/>
    <w:rsid w:val="00966C16"/>
    <w:rsid w:val="009678DD"/>
    <w:rsid w:val="0097412C"/>
    <w:rsid w:val="009744D0"/>
    <w:rsid w:val="00975D30"/>
    <w:rsid w:val="009770F5"/>
    <w:rsid w:val="00980A34"/>
    <w:rsid w:val="00981294"/>
    <w:rsid w:val="0098521B"/>
    <w:rsid w:val="00990430"/>
    <w:rsid w:val="009A13DA"/>
    <w:rsid w:val="009A2086"/>
    <w:rsid w:val="009A5CD1"/>
    <w:rsid w:val="009A5FF2"/>
    <w:rsid w:val="009B0540"/>
    <w:rsid w:val="009B1206"/>
    <w:rsid w:val="009B192B"/>
    <w:rsid w:val="009B3681"/>
    <w:rsid w:val="009B5126"/>
    <w:rsid w:val="009C40A6"/>
    <w:rsid w:val="009D0560"/>
    <w:rsid w:val="009D1C62"/>
    <w:rsid w:val="009D25F8"/>
    <w:rsid w:val="009E10AD"/>
    <w:rsid w:val="009E29B9"/>
    <w:rsid w:val="009E3C05"/>
    <w:rsid w:val="009E3DDD"/>
    <w:rsid w:val="009E4B46"/>
    <w:rsid w:val="009E55EB"/>
    <w:rsid w:val="009E64B1"/>
    <w:rsid w:val="009F1103"/>
    <w:rsid w:val="009F38EC"/>
    <w:rsid w:val="009F483F"/>
    <w:rsid w:val="009F55DD"/>
    <w:rsid w:val="009F7A00"/>
    <w:rsid w:val="00A009EE"/>
    <w:rsid w:val="00A01BE3"/>
    <w:rsid w:val="00A03A86"/>
    <w:rsid w:val="00A06E3E"/>
    <w:rsid w:val="00A12279"/>
    <w:rsid w:val="00A16B73"/>
    <w:rsid w:val="00A24ED9"/>
    <w:rsid w:val="00A265E9"/>
    <w:rsid w:val="00A307C5"/>
    <w:rsid w:val="00A40357"/>
    <w:rsid w:val="00A40FC7"/>
    <w:rsid w:val="00A45E8C"/>
    <w:rsid w:val="00A46222"/>
    <w:rsid w:val="00A465F8"/>
    <w:rsid w:val="00A525A1"/>
    <w:rsid w:val="00A60870"/>
    <w:rsid w:val="00A60EEC"/>
    <w:rsid w:val="00A62604"/>
    <w:rsid w:val="00A64EE6"/>
    <w:rsid w:val="00A66767"/>
    <w:rsid w:val="00A71B31"/>
    <w:rsid w:val="00A7546B"/>
    <w:rsid w:val="00A75DE5"/>
    <w:rsid w:val="00A76BA2"/>
    <w:rsid w:val="00A77BCA"/>
    <w:rsid w:val="00A85A1D"/>
    <w:rsid w:val="00A86693"/>
    <w:rsid w:val="00A87B16"/>
    <w:rsid w:val="00AA09B8"/>
    <w:rsid w:val="00AA7DEC"/>
    <w:rsid w:val="00AB1954"/>
    <w:rsid w:val="00AB5C68"/>
    <w:rsid w:val="00AC1A32"/>
    <w:rsid w:val="00AC4735"/>
    <w:rsid w:val="00AC7556"/>
    <w:rsid w:val="00AC75A8"/>
    <w:rsid w:val="00AD134A"/>
    <w:rsid w:val="00AD16B0"/>
    <w:rsid w:val="00AD2E1B"/>
    <w:rsid w:val="00AD3178"/>
    <w:rsid w:val="00AD433E"/>
    <w:rsid w:val="00AD6373"/>
    <w:rsid w:val="00AE6096"/>
    <w:rsid w:val="00AE7E60"/>
    <w:rsid w:val="00AF7CDD"/>
    <w:rsid w:val="00B010DD"/>
    <w:rsid w:val="00B0126C"/>
    <w:rsid w:val="00B03470"/>
    <w:rsid w:val="00B03B6C"/>
    <w:rsid w:val="00B05C25"/>
    <w:rsid w:val="00B067F9"/>
    <w:rsid w:val="00B121B7"/>
    <w:rsid w:val="00B13F76"/>
    <w:rsid w:val="00B14F1A"/>
    <w:rsid w:val="00B16B57"/>
    <w:rsid w:val="00B27AFA"/>
    <w:rsid w:val="00B27DF3"/>
    <w:rsid w:val="00B304A8"/>
    <w:rsid w:val="00B312BA"/>
    <w:rsid w:val="00B32F77"/>
    <w:rsid w:val="00B34437"/>
    <w:rsid w:val="00B52D3F"/>
    <w:rsid w:val="00B568E3"/>
    <w:rsid w:val="00B60A6A"/>
    <w:rsid w:val="00B61EA0"/>
    <w:rsid w:val="00B74160"/>
    <w:rsid w:val="00B77AE5"/>
    <w:rsid w:val="00B803BC"/>
    <w:rsid w:val="00B8232A"/>
    <w:rsid w:val="00B8362D"/>
    <w:rsid w:val="00B87D57"/>
    <w:rsid w:val="00B902B8"/>
    <w:rsid w:val="00B902C5"/>
    <w:rsid w:val="00B9341E"/>
    <w:rsid w:val="00B9370E"/>
    <w:rsid w:val="00BA2E5D"/>
    <w:rsid w:val="00BA44CC"/>
    <w:rsid w:val="00BA6ECF"/>
    <w:rsid w:val="00BA7E24"/>
    <w:rsid w:val="00BB4405"/>
    <w:rsid w:val="00BB5DB4"/>
    <w:rsid w:val="00BB6BAA"/>
    <w:rsid w:val="00BB790E"/>
    <w:rsid w:val="00BC1612"/>
    <w:rsid w:val="00BC3F20"/>
    <w:rsid w:val="00BC47E0"/>
    <w:rsid w:val="00BC4D0D"/>
    <w:rsid w:val="00BC565D"/>
    <w:rsid w:val="00BD0507"/>
    <w:rsid w:val="00BD2916"/>
    <w:rsid w:val="00BD5093"/>
    <w:rsid w:val="00BD62EA"/>
    <w:rsid w:val="00BD6D90"/>
    <w:rsid w:val="00BD7187"/>
    <w:rsid w:val="00BD7A3C"/>
    <w:rsid w:val="00BE1EA5"/>
    <w:rsid w:val="00BE2124"/>
    <w:rsid w:val="00BE2B09"/>
    <w:rsid w:val="00BE6A33"/>
    <w:rsid w:val="00BE6A5F"/>
    <w:rsid w:val="00BE6AD2"/>
    <w:rsid w:val="00BE7DF1"/>
    <w:rsid w:val="00BF1030"/>
    <w:rsid w:val="00BF553A"/>
    <w:rsid w:val="00C03B5A"/>
    <w:rsid w:val="00C04355"/>
    <w:rsid w:val="00C06E8C"/>
    <w:rsid w:val="00C10C24"/>
    <w:rsid w:val="00C11F9D"/>
    <w:rsid w:val="00C12177"/>
    <w:rsid w:val="00C14EEE"/>
    <w:rsid w:val="00C15D5E"/>
    <w:rsid w:val="00C16DB6"/>
    <w:rsid w:val="00C21424"/>
    <w:rsid w:val="00C242B1"/>
    <w:rsid w:val="00C279C8"/>
    <w:rsid w:val="00C27B92"/>
    <w:rsid w:val="00C30BC8"/>
    <w:rsid w:val="00C30DAC"/>
    <w:rsid w:val="00C31D63"/>
    <w:rsid w:val="00C335A5"/>
    <w:rsid w:val="00C35369"/>
    <w:rsid w:val="00C35547"/>
    <w:rsid w:val="00C40930"/>
    <w:rsid w:val="00C43E91"/>
    <w:rsid w:val="00C46009"/>
    <w:rsid w:val="00C47D23"/>
    <w:rsid w:val="00C5126F"/>
    <w:rsid w:val="00C55326"/>
    <w:rsid w:val="00C61B8B"/>
    <w:rsid w:val="00C63745"/>
    <w:rsid w:val="00C648AC"/>
    <w:rsid w:val="00C64C8F"/>
    <w:rsid w:val="00C702F7"/>
    <w:rsid w:val="00C70BBB"/>
    <w:rsid w:val="00C70E8C"/>
    <w:rsid w:val="00C70FC9"/>
    <w:rsid w:val="00C7400E"/>
    <w:rsid w:val="00C8074E"/>
    <w:rsid w:val="00C853AD"/>
    <w:rsid w:val="00C87D9B"/>
    <w:rsid w:val="00C92FFD"/>
    <w:rsid w:val="00C931FA"/>
    <w:rsid w:val="00C959C6"/>
    <w:rsid w:val="00C97009"/>
    <w:rsid w:val="00CA1673"/>
    <w:rsid w:val="00CA2A77"/>
    <w:rsid w:val="00CA580C"/>
    <w:rsid w:val="00CA5C47"/>
    <w:rsid w:val="00CB0E5B"/>
    <w:rsid w:val="00CB1D2C"/>
    <w:rsid w:val="00CB1F71"/>
    <w:rsid w:val="00CB2E2F"/>
    <w:rsid w:val="00CB4F2A"/>
    <w:rsid w:val="00CB6EBE"/>
    <w:rsid w:val="00CC3FB1"/>
    <w:rsid w:val="00CC445F"/>
    <w:rsid w:val="00CC6033"/>
    <w:rsid w:val="00CD0748"/>
    <w:rsid w:val="00CD2C17"/>
    <w:rsid w:val="00CD4931"/>
    <w:rsid w:val="00CD4AC7"/>
    <w:rsid w:val="00CE0A1C"/>
    <w:rsid w:val="00CE0E8A"/>
    <w:rsid w:val="00CE10E1"/>
    <w:rsid w:val="00CE77A7"/>
    <w:rsid w:val="00CF1D13"/>
    <w:rsid w:val="00D02019"/>
    <w:rsid w:val="00D0231F"/>
    <w:rsid w:val="00D02456"/>
    <w:rsid w:val="00D041E7"/>
    <w:rsid w:val="00D044B1"/>
    <w:rsid w:val="00D109B1"/>
    <w:rsid w:val="00D12B7B"/>
    <w:rsid w:val="00D13B14"/>
    <w:rsid w:val="00D14205"/>
    <w:rsid w:val="00D14AA2"/>
    <w:rsid w:val="00D170AE"/>
    <w:rsid w:val="00D17B7B"/>
    <w:rsid w:val="00D22022"/>
    <w:rsid w:val="00D22B21"/>
    <w:rsid w:val="00D26775"/>
    <w:rsid w:val="00D274A9"/>
    <w:rsid w:val="00D2776D"/>
    <w:rsid w:val="00D27F3E"/>
    <w:rsid w:val="00D32C23"/>
    <w:rsid w:val="00D3331A"/>
    <w:rsid w:val="00D34723"/>
    <w:rsid w:val="00D35845"/>
    <w:rsid w:val="00D36500"/>
    <w:rsid w:val="00D3777E"/>
    <w:rsid w:val="00D43601"/>
    <w:rsid w:val="00D528DD"/>
    <w:rsid w:val="00D536C2"/>
    <w:rsid w:val="00D539E1"/>
    <w:rsid w:val="00D56C74"/>
    <w:rsid w:val="00D56FE4"/>
    <w:rsid w:val="00D57E05"/>
    <w:rsid w:val="00D62DE7"/>
    <w:rsid w:val="00D66984"/>
    <w:rsid w:val="00D717D1"/>
    <w:rsid w:val="00D7185C"/>
    <w:rsid w:val="00D7278E"/>
    <w:rsid w:val="00D73E10"/>
    <w:rsid w:val="00D7409C"/>
    <w:rsid w:val="00D7479D"/>
    <w:rsid w:val="00D77FE8"/>
    <w:rsid w:val="00D8131A"/>
    <w:rsid w:val="00D84DD4"/>
    <w:rsid w:val="00D84DE3"/>
    <w:rsid w:val="00D86B20"/>
    <w:rsid w:val="00D9129D"/>
    <w:rsid w:val="00D958D2"/>
    <w:rsid w:val="00D96480"/>
    <w:rsid w:val="00D96D60"/>
    <w:rsid w:val="00D9703B"/>
    <w:rsid w:val="00D9795B"/>
    <w:rsid w:val="00DA0517"/>
    <w:rsid w:val="00DA23B5"/>
    <w:rsid w:val="00DA3959"/>
    <w:rsid w:val="00DA5E4A"/>
    <w:rsid w:val="00DA6C81"/>
    <w:rsid w:val="00DB0D8F"/>
    <w:rsid w:val="00DB2FAE"/>
    <w:rsid w:val="00DC5F47"/>
    <w:rsid w:val="00DC6726"/>
    <w:rsid w:val="00DC7CCC"/>
    <w:rsid w:val="00DD0611"/>
    <w:rsid w:val="00DD294E"/>
    <w:rsid w:val="00DD2F7A"/>
    <w:rsid w:val="00DD43E5"/>
    <w:rsid w:val="00DD52D2"/>
    <w:rsid w:val="00DE7CFA"/>
    <w:rsid w:val="00DF0E45"/>
    <w:rsid w:val="00DF17B9"/>
    <w:rsid w:val="00DF1CCD"/>
    <w:rsid w:val="00DF32CE"/>
    <w:rsid w:val="00DF3E3B"/>
    <w:rsid w:val="00DF526D"/>
    <w:rsid w:val="00DF5B06"/>
    <w:rsid w:val="00DF5BD3"/>
    <w:rsid w:val="00DF6623"/>
    <w:rsid w:val="00E0024E"/>
    <w:rsid w:val="00E00886"/>
    <w:rsid w:val="00E02129"/>
    <w:rsid w:val="00E04A60"/>
    <w:rsid w:val="00E10AE7"/>
    <w:rsid w:val="00E10BD2"/>
    <w:rsid w:val="00E17ABC"/>
    <w:rsid w:val="00E20934"/>
    <w:rsid w:val="00E21328"/>
    <w:rsid w:val="00E2223F"/>
    <w:rsid w:val="00E23A89"/>
    <w:rsid w:val="00E35ABD"/>
    <w:rsid w:val="00E37892"/>
    <w:rsid w:val="00E406A4"/>
    <w:rsid w:val="00E43A6C"/>
    <w:rsid w:val="00E44AF6"/>
    <w:rsid w:val="00E504B4"/>
    <w:rsid w:val="00E5295C"/>
    <w:rsid w:val="00E52CD5"/>
    <w:rsid w:val="00E53B1D"/>
    <w:rsid w:val="00E55236"/>
    <w:rsid w:val="00E618E1"/>
    <w:rsid w:val="00E6316E"/>
    <w:rsid w:val="00E6349D"/>
    <w:rsid w:val="00E64DAE"/>
    <w:rsid w:val="00E67F9A"/>
    <w:rsid w:val="00E70816"/>
    <w:rsid w:val="00E71721"/>
    <w:rsid w:val="00E71C05"/>
    <w:rsid w:val="00E73CF8"/>
    <w:rsid w:val="00E76DD3"/>
    <w:rsid w:val="00E8539D"/>
    <w:rsid w:val="00E877CA"/>
    <w:rsid w:val="00E93EDA"/>
    <w:rsid w:val="00E94B49"/>
    <w:rsid w:val="00EA2E3F"/>
    <w:rsid w:val="00EA6D00"/>
    <w:rsid w:val="00EA6F73"/>
    <w:rsid w:val="00EA70B5"/>
    <w:rsid w:val="00EA7418"/>
    <w:rsid w:val="00EB0DA9"/>
    <w:rsid w:val="00EB0FAB"/>
    <w:rsid w:val="00EB3E8E"/>
    <w:rsid w:val="00EC06E4"/>
    <w:rsid w:val="00EC0A8D"/>
    <w:rsid w:val="00EC2F10"/>
    <w:rsid w:val="00EC3D94"/>
    <w:rsid w:val="00ED1533"/>
    <w:rsid w:val="00ED7275"/>
    <w:rsid w:val="00ED75AD"/>
    <w:rsid w:val="00EE413F"/>
    <w:rsid w:val="00EE5072"/>
    <w:rsid w:val="00EE6343"/>
    <w:rsid w:val="00EE63E7"/>
    <w:rsid w:val="00EE69DA"/>
    <w:rsid w:val="00EF60FB"/>
    <w:rsid w:val="00EF6F53"/>
    <w:rsid w:val="00EF792E"/>
    <w:rsid w:val="00EF7B5A"/>
    <w:rsid w:val="00F01ECE"/>
    <w:rsid w:val="00F057F3"/>
    <w:rsid w:val="00F0618E"/>
    <w:rsid w:val="00F064F9"/>
    <w:rsid w:val="00F06808"/>
    <w:rsid w:val="00F07FE3"/>
    <w:rsid w:val="00F10947"/>
    <w:rsid w:val="00F13ED3"/>
    <w:rsid w:val="00F13F64"/>
    <w:rsid w:val="00F16C96"/>
    <w:rsid w:val="00F17515"/>
    <w:rsid w:val="00F17C7D"/>
    <w:rsid w:val="00F17FB1"/>
    <w:rsid w:val="00F2054B"/>
    <w:rsid w:val="00F21708"/>
    <w:rsid w:val="00F219B8"/>
    <w:rsid w:val="00F22804"/>
    <w:rsid w:val="00F24157"/>
    <w:rsid w:val="00F24AAB"/>
    <w:rsid w:val="00F26785"/>
    <w:rsid w:val="00F3345C"/>
    <w:rsid w:val="00F33E70"/>
    <w:rsid w:val="00F34116"/>
    <w:rsid w:val="00F40609"/>
    <w:rsid w:val="00F40C82"/>
    <w:rsid w:val="00F413E7"/>
    <w:rsid w:val="00F50D99"/>
    <w:rsid w:val="00F526E3"/>
    <w:rsid w:val="00F53151"/>
    <w:rsid w:val="00F53906"/>
    <w:rsid w:val="00F55CDE"/>
    <w:rsid w:val="00F56807"/>
    <w:rsid w:val="00F57221"/>
    <w:rsid w:val="00F57DF0"/>
    <w:rsid w:val="00F6055A"/>
    <w:rsid w:val="00F61F5B"/>
    <w:rsid w:val="00F626D8"/>
    <w:rsid w:val="00F66A8F"/>
    <w:rsid w:val="00F677A4"/>
    <w:rsid w:val="00F71528"/>
    <w:rsid w:val="00F73E65"/>
    <w:rsid w:val="00F76A4D"/>
    <w:rsid w:val="00F800D9"/>
    <w:rsid w:val="00F81ED9"/>
    <w:rsid w:val="00F82EE1"/>
    <w:rsid w:val="00F83B8C"/>
    <w:rsid w:val="00F91FC5"/>
    <w:rsid w:val="00F97617"/>
    <w:rsid w:val="00F97887"/>
    <w:rsid w:val="00FA55B5"/>
    <w:rsid w:val="00FB03E9"/>
    <w:rsid w:val="00FB176D"/>
    <w:rsid w:val="00FB1AFA"/>
    <w:rsid w:val="00FB2BB6"/>
    <w:rsid w:val="00FB3DFD"/>
    <w:rsid w:val="00FC192A"/>
    <w:rsid w:val="00FC57CB"/>
    <w:rsid w:val="00FC66DD"/>
    <w:rsid w:val="00FD1E63"/>
    <w:rsid w:val="00FD75FA"/>
    <w:rsid w:val="00FE29C3"/>
    <w:rsid w:val="00FE4A8E"/>
    <w:rsid w:val="00FF0A47"/>
    <w:rsid w:val="00FF1B80"/>
    <w:rsid w:val="00FF2094"/>
    <w:rsid w:val="00FF2F17"/>
    <w:rsid w:val="00FF4F1B"/>
    <w:rsid w:val="00FF5626"/>
    <w:rsid w:val="00FF56EB"/>
    <w:rsid w:val="00FF5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367B50"/>
  <w15:chartTrackingRefBased/>
  <w15:docId w15:val="{4161F3F7-B646-534F-8813-E11C10631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HK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B4F2A"/>
    <w:pPr>
      <w:widowControl w:val="0"/>
    </w:pPr>
    <w:rPr>
      <w:snapToGrid w:val="0"/>
      <w:sz w:val="24"/>
      <w:lang w:val="en-GB" w:eastAsia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C14EEE"/>
    <w:pPr>
      <w:keepNext/>
      <w:widowControl/>
      <w:tabs>
        <w:tab w:val="left" w:pos="1440"/>
      </w:tabs>
      <w:spacing w:before="240" w:after="240"/>
      <w:jc w:val="both"/>
      <w:outlineLvl w:val="2"/>
    </w:pPr>
    <w:rPr>
      <w:rFonts w:ascii="Arial" w:eastAsia="Calibri" w:hAnsi="Arial" w:cs="Arial"/>
      <w:b/>
      <w:snapToGrid/>
      <w:color w:val="545454"/>
      <w:sz w:val="28"/>
      <w:szCs w:val="28"/>
      <w:shd w:val="clear" w:color="auto" w:fill="FFFFFF"/>
      <w:lang w:val="en-Z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rsid w:val="00CB4F2A"/>
    <w:pPr>
      <w:tabs>
        <w:tab w:val="center" w:pos="4320"/>
        <w:tab w:val="right" w:pos="8640"/>
      </w:tabs>
    </w:pPr>
  </w:style>
  <w:style w:type="paragraph" w:styleId="a5">
    <w:name w:val="footer"/>
    <w:basedOn w:val="a"/>
    <w:link w:val="a6"/>
    <w:uiPriority w:val="99"/>
    <w:rsid w:val="00CB4F2A"/>
    <w:pPr>
      <w:tabs>
        <w:tab w:val="center" w:pos="4320"/>
        <w:tab w:val="right" w:pos="8640"/>
      </w:tabs>
    </w:pPr>
  </w:style>
  <w:style w:type="character" w:styleId="a7">
    <w:name w:val="page number"/>
    <w:basedOn w:val="a0"/>
    <w:rsid w:val="00CB4F2A"/>
  </w:style>
  <w:style w:type="paragraph" w:styleId="a8">
    <w:name w:val="footnote text"/>
    <w:basedOn w:val="a"/>
    <w:semiHidden/>
    <w:rsid w:val="00CB4F2A"/>
    <w:rPr>
      <w:sz w:val="20"/>
    </w:rPr>
  </w:style>
  <w:style w:type="character" w:styleId="a9">
    <w:name w:val="footnote reference"/>
    <w:semiHidden/>
    <w:rsid w:val="00CB4F2A"/>
    <w:rPr>
      <w:vertAlign w:val="superscript"/>
    </w:rPr>
  </w:style>
  <w:style w:type="table" w:styleId="aa">
    <w:name w:val="Table Grid"/>
    <w:basedOn w:val="a1"/>
    <w:uiPriority w:val="39"/>
    <w:rsid w:val="00CB4F2A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rsid w:val="008F6C60"/>
    <w:pPr>
      <w:widowControl/>
      <w:spacing w:before="100" w:beforeAutospacing="1" w:after="100" w:afterAutospacing="1"/>
    </w:pPr>
    <w:rPr>
      <w:rFonts w:eastAsia="SimSun"/>
      <w:snapToGrid/>
      <w:szCs w:val="24"/>
      <w:lang w:val="en-US" w:eastAsia="zh-TW"/>
    </w:rPr>
  </w:style>
  <w:style w:type="paragraph" w:customStyle="1" w:styleId="MediumGrid21">
    <w:name w:val="Medium Grid 21"/>
    <w:uiPriority w:val="99"/>
    <w:qFormat/>
    <w:rsid w:val="00290063"/>
    <w:pPr>
      <w:widowControl w:val="0"/>
    </w:pPr>
    <w:rPr>
      <w:snapToGrid w:val="0"/>
      <w:sz w:val="24"/>
      <w:lang w:val="en-GB" w:eastAsia="en-US"/>
    </w:rPr>
  </w:style>
  <w:style w:type="paragraph" w:styleId="ab">
    <w:name w:val="Balloon Text"/>
    <w:basedOn w:val="a"/>
    <w:link w:val="ac"/>
    <w:uiPriority w:val="99"/>
    <w:semiHidden/>
    <w:unhideWhenUsed/>
    <w:rsid w:val="002A46B9"/>
    <w:rPr>
      <w:rFonts w:ascii="Tahoma" w:hAnsi="Tahoma" w:cs="Tahoma"/>
      <w:sz w:val="16"/>
      <w:szCs w:val="16"/>
    </w:rPr>
  </w:style>
  <w:style w:type="character" w:customStyle="1" w:styleId="ac">
    <w:name w:val="註解方塊文字 字元"/>
    <w:link w:val="ab"/>
    <w:uiPriority w:val="99"/>
    <w:semiHidden/>
    <w:rsid w:val="002A46B9"/>
    <w:rPr>
      <w:rFonts w:ascii="Tahoma" w:hAnsi="Tahoma" w:cs="Tahoma"/>
      <w:snapToGrid w:val="0"/>
      <w:sz w:val="16"/>
      <w:szCs w:val="16"/>
      <w:lang w:val="en-GB" w:eastAsia="en-US"/>
    </w:rPr>
  </w:style>
  <w:style w:type="character" w:styleId="ad">
    <w:name w:val="Hyperlink"/>
    <w:uiPriority w:val="99"/>
    <w:unhideWhenUsed/>
    <w:rsid w:val="000B1DCD"/>
    <w:rPr>
      <w:color w:val="0000FF"/>
      <w:u w:val="single"/>
    </w:rPr>
  </w:style>
  <w:style w:type="character" w:styleId="ae">
    <w:name w:val="FollowedHyperlink"/>
    <w:uiPriority w:val="99"/>
    <w:semiHidden/>
    <w:unhideWhenUsed/>
    <w:rsid w:val="00C06E8C"/>
    <w:rPr>
      <w:color w:val="800080"/>
      <w:u w:val="single"/>
    </w:rPr>
  </w:style>
  <w:style w:type="character" w:styleId="af">
    <w:name w:val="annotation reference"/>
    <w:uiPriority w:val="99"/>
    <w:semiHidden/>
    <w:unhideWhenUsed/>
    <w:rsid w:val="00223B55"/>
    <w:rPr>
      <w:sz w:val="16"/>
      <w:szCs w:val="16"/>
    </w:rPr>
  </w:style>
  <w:style w:type="paragraph" w:styleId="af0">
    <w:name w:val="annotation text"/>
    <w:basedOn w:val="a"/>
    <w:link w:val="af1"/>
    <w:uiPriority w:val="99"/>
    <w:semiHidden/>
    <w:unhideWhenUsed/>
    <w:rsid w:val="00223B55"/>
    <w:rPr>
      <w:sz w:val="20"/>
    </w:rPr>
  </w:style>
  <w:style w:type="character" w:customStyle="1" w:styleId="af1">
    <w:name w:val="註解文字 字元"/>
    <w:link w:val="af0"/>
    <w:uiPriority w:val="99"/>
    <w:semiHidden/>
    <w:rsid w:val="00223B55"/>
    <w:rPr>
      <w:snapToGrid w:val="0"/>
      <w:lang w:val="en-GB" w:eastAsia="en-US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223B55"/>
    <w:rPr>
      <w:b/>
      <w:bCs/>
    </w:rPr>
  </w:style>
  <w:style w:type="character" w:customStyle="1" w:styleId="af3">
    <w:name w:val="註解主旨 字元"/>
    <w:link w:val="af2"/>
    <w:uiPriority w:val="99"/>
    <w:semiHidden/>
    <w:rsid w:val="00223B55"/>
    <w:rPr>
      <w:b/>
      <w:bCs/>
      <w:snapToGrid w:val="0"/>
      <w:lang w:val="en-GB" w:eastAsia="en-US"/>
    </w:rPr>
  </w:style>
  <w:style w:type="paragraph" w:customStyle="1" w:styleId="ColorfulShading-Accent11">
    <w:name w:val="Colorful Shading - Accent 11"/>
    <w:hidden/>
    <w:uiPriority w:val="99"/>
    <w:semiHidden/>
    <w:rsid w:val="00230490"/>
    <w:rPr>
      <w:snapToGrid w:val="0"/>
      <w:sz w:val="24"/>
      <w:lang w:val="en-GB" w:eastAsia="en-US"/>
    </w:rPr>
  </w:style>
  <w:style w:type="paragraph" w:styleId="af4">
    <w:name w:val="List Paragraph"/>
    <w:basedOn w:val="a"/>
    <w:uiPriority w:val="34"/>
    <w:qFormat/>
    <w:rsid w:val="00F17515"/>
    <w:pPr>
      <w:snapToGrid w:val="0"/>
      <w:ind w:left="720"/>
      <w:contextualSpacing/>
    </w:pPr>
    <w:rPr>
      <w:snapToGrid/>
    </w:rPr>
  </w:style>
  <w:style w:type="character" w:customStyle="1" w:styleId="a6">
    <w:name w:val="頁尾 字元"/>
    <w:link w:val="a5"/>
    <w:uiPriority w:val="99"/>
    <w:rsid w:val="00DF5BD3"/>
    <w:rPr>
      <w:snapToGrid w:val="0"/>
      <w:sz w:val="24"/>
      <w:lang w:eastAsia="en-US"/>
    </w:rPr>
  </w:style>
  <w:style w:type="character" w:customStyle="1" w:styleId="a4">
    <w:name w:val="頁首 字元"/>
    <w:link w:val="a3"/>
    <w:uiPriority w:val="99"/>
    <w:rsid w:val="009E29B9"/>
    <w:rPr>
      <w:snapToGrid w:val="0"/>
      <w:sz w:val="24"/>
      <w:lang w:val="en-GB" w:eastAsia="en-US"/>
    </w:rPr>
  </w:style>
  <w:style w:type="paragraph" w:styleId="af5">
    <w:name w:val="No Spacing"/>
    <w:uiPriority w:val="1"/>
    <w:qFormat/>
    <w:rsid w:val="00780FDA"/>
    <w:pPr>
      <w:widowControl w:val="0"/>
    </w:pPr>
    <w:rPr>
      <w:snapToGrid w:val="0"/>
      <w:sz w:val="24"/>
      <w:lang w:val="en-GB" w:eastAsia="en-US"/>
    </w:rPr>
  </w:style>
  <w:style w:type="character" w:customStyle="1" w:styleId="30">
    <w:name w:val="標題 3 字元"/>
    <w:basedOn w:val="a0"/>
    <w:link w:val="3"/>
    <w:uiPriority w:val="9"/>
    <w:rsid w:val="00C14EEE"/>
    <w:rPr>
      <w:rFonts w:ascii="Arial" w:eastAsia="Calibri" w:hAnsi="Arial" w:cs="Arial"/>
      <w:b/>
      <w:color w:val="545454"/>
      <w:sz w:val="28"/>
      <w:szCs w:val="28"/>
      <w:lang w:val="en-ZA" w:eastAsia="en-US"/>
    </w:rPr>
  </w:style>
  <w:style w:type="character" w:styleId="af6">
    <w:name w:val="Unresolved Mention"/>
    <w:basedOn w:val="a0"/>
    <w:uiPriority w:val="99"/>
    <w:semiHidden/>
    <w:unhideWhenUsed/>
    <w:rsid w:val="00355E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08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1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7580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8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2999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3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4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0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1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55E104-99F3-4B54-A1C7-201AB830A2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721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4822</CharactersWithSpaces>
  <SharedDoc>false</SharedDoc>
  <HLinks>
    <vt:vector size="6" baseType="variant">
      <vt:variant>
        <vt:i4>7602177</vt:i4>
      </vt:variant>
      <vt:variant>
        <vt:i4>0</vt:i4>
      </vt:variant>
      <vt:variant>
        <vt:i4>0</vt:i4>
      </vt:variant>
      <vt:variant>
        <vt:i4>5</vt:i4>
      </vt:variant>
      <vt:variant>
        <vt:lpwstr>http://www.cityu.edu.hk/edge/ge/faculty/curricular_mapping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Lotto Lai</cp:lastModifiedBy>
  <cp:revision>5</cp:revision>
  <cp:lastPrinted>2018-12-31T08:02:00Z</cp:lastPrinted>
  <dcterms:created xsi:type="dcterms:W3CDTF">2024-03-10T15:20:00Z</dcterms:created>
  <dcterms:modified xsi:type="dcterms:W3CDTF">2025-03-04T16:02:00Z</dcterms:modified>
</cp:coreProperties>
</file>